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E2DB8" w14:textId="48D43459" w:rsidR="004A0113" w:rsidRPr="00E34951" w:rsidRDefault="00076714" w:rsidP="004A0113">
      <w:pPr>
        <w:rPr>
          <w:rFonts w:ascii="Times New Roman" w:eastAsia="Arial Unicode MS" w:hAnsi="Times New Roman" w:cs="Times New Roman"/>
          <w:color w:val="212529"/>
          <w:sz w:val="24"/>
          <w:szCs w:val="24"/>
          <w:shd w:val="clear" w:color="auto" w:fill="FFFFFF"/>
        </w:rPr>
      </w:pPr>
      <w:r w:rsidRPr="0017202B">
        <w:rPr>
          <w:rFonts w:ascii="Times New Roman" w:eastAsia="Arial Unicode MS" w:hAnsi="Times New Roman" w:cs="Times New Roman"/>
          <w:b/>
          <w:bCs/>
          <w:color w:val="212529"/>
          <w:sz w:val="24"/>
          <w:szCs w:val="24"/>
          <w:shd w:val="clear" w:color="auto" w:fill="FFFFFF"/>
        </w:rPr>
        <w:t>Table S1</w:t>
      </w:r>
      <w:r w:rsidR="00616754" w:rsidRPr="00E34951">
        <w:rPr>
          <w:rFonts w:ascii="Times New Roman" w:eastAsia="Arial Unicode MS" w:hAnsi="Times New Roman" w:cs="Times New Roman"/>
          <w:color w:val="212529"/>
          <w:sz w:val="24"/>
          <w:szCs w:val="24"/>
          <w:shd w:val="clear" w:color="auto" w:fill="FFFFFF"/>
        </w:rPr>
        <w:t xml:space="preserve"> List of resistance genes, primer sequences</w:t>
      </w:r>
      <w:r w:rsidR="00887AB7">
        <w:rPr>
          <w:rFonts w:ascii="Times New Roman" w:eastAsia="Arial Unicode MS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616754" w:rsidRPr="00E34951">
        <w:rPr>
          <w:rFonts w:ascii="Times New Roman" w:eastAsia="Arial Unicode MS" w:hAnsi="Times New Roman" w:cs="Times New Roman"/>
          <w:color w:val="212529"/>
          <w:sz w:val="24"/>
          <w:szCs w:val="24"/>
          <w:shd w:val="clear" w:color="auto" w:fill="FFFFFF"/>
        </w:rPr>
        <w:t xml:space="preserve"> and PCR parameters</w:t>
      </w:r>
    </w:p>
    <w:p w14:paraId="50C3AAEA" w14:textId="77777777" w:rsidR="004A0113" w:rsidRPr="00E34951" w:rsidRDefault="004A0113">
      <w:pPr>
        <w:rPr>
          <w:rFonts w:ascii="Times New Roman" w:hAnsi="Times New Roman" w:cs="Times New Roman"/>
        </w:rPr>
      </w:pPr>
    </w:p>
    <w:tbl>
      <w:tblPr>
        <w:tblStyle w:val="TableGrid"/>
        <w:tblW w:w="10917" w:type="dxa"/>
        <w:jc w:val="center"/>
        <w:tblLook w:val="04A0" w:firstRow="1" w:lastRow="0" w:firstColumn="1" w:lastColumn="0" w:noHBand="0" w:noVBand="1"/>
      </w:tblPr>
      <w:tblGrid>
        <w:gridCol w:w="931"/>
        <w:gridCol w:w="3889"/>
        <w:gridCol w:w="3113"/>
        <w:gridCol w:w="820"/>
        <w:gridCol w:w="1137"/>
        <w:gridCol w:w="1027"/>
      </w:tblGrid>
      <w:tr w:rsidR="00A31A49" w14:paraId="7654308E" w14:textId="77777777" w:rsidTr="00C83755">
        <w:trPr>
          <w:jc w:val="center"/>
        </w:trPr>
        <w:tc>
          <w:tcPr>
            <w:tcW w:w="931" w:type="dxa"/>
            <w:vAlign w:val="center"/>
          </w:tcPr>
          <w:p w14:paraId="53DF5FAE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Gene</w:t>
            </w:r>
          </w:p>
        </w:tc>
        <w:tc>
          <w:tcPr>
            <w:tcW w:w="3889" w:type="dxa"/>
            <w:vAlign w:val="center"/>
          </w:tcPr>
          <w:p w14:paraId="3B668A20" w14:textId="211FF14C" w:rsidR="004A0113" w:rsidRPr="00E34951" w:rsidRDefault="00887AB7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Forward and reverse primer</w:t>
            </w:r>
            <w:r w:rsidR="00076714"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sequences</w:t>
            </w:r>
            <w:r w:rsidR="00076714"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(5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′</w:t>
            </w:r>
            <w:r w:rsidRP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>–</w:t>
            </w:r>
            <w:r w:rsidR="00076714"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′</w:t>
            </w:r>
            <w:r w:rsidR="00076714"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113" w:type="dxa"/>
            <w:vAlign w:val="center"/>
          </w:tcPr>
          <w:p w14:paraId="67CDC763" w14:textId="555650F0" w:rsidR="004A0113" w:rsidRPr="00E34951" w:rsidRDefault="00887AB7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PCR </w:t>
            </w:r>
            <w:r w:rsidR="00076714"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Condition</w:t>
            </w:r>
          </w:p>
        </w:tc>
        <w:tc>
          <w:tcPr>
            <w:tcW w:w="820" w:type="dxa"/>
            <w:vAlign w:val="center"/>
          </w:tcPr>
          <w:p w14:paraId="5C671208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Cycles</w:t>
            </w:r>
          </w:p>
        </w:tc>
        <w:tc>
          <w:tcPr>
            <w:tcW w:w="1137" w:type="dxa"/>
            <w:vAlign w:val="center"/>
          </w:tcPr>
          <w:p w14:paraId="792B9A6A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Product size</w:t>
            </w:r>
          </w:p>
        </w:tc>
        <w:tc>
          <w:tcPr>
            <w:tcW w:w="1027" w:type="dxa"/>
            <w:vAlign w:val="center"/>
          </w:tcPr>
          <w:p w14:paraId="18CFC8B9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Reference</w:t>
            </w:r>
          </w:p>
        </w:tc>
      </w:tr>
      <w:tr w:rsidR="00A31A49" w14:paraId="095DDB96" w14:textId="77777777" w:rsidTr="00C83755">
        <w:trPr>
          <w:jc w:val="center"/>
        </w:trPr>
        <w:tc>
          <w:tcPr>
            <w:tcW w:w="931" w:type="dxa"/>
            <w:vAlign w:val="center"/>
          </w:tcPr>
          <w:p w14:paraId="16D79F24" w14:textId="77777777" w:rsidR="004A0113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70482C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cep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3889" w:type="dxa"/>
            <w:vAlign w:val="center"/>
          </w:tcPr>
          <w:p w14:paraId="6900DCC0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TTTCTGCTATGTCCTGCCT</w:t>
            </w:r>
          </w:p>
          <w:p w14:paraId="6121A630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TCTTTCACGAAGACGGC</w:t>
            </w:r>
          </w:p>
        </w:tc>
        <w:tc>
          <w:tcPr>
            <w:tcW w:w="3113" w:type="dxa"/>
            <w:vAlign w:val="center"/>
          </w:tcPr>
          <w:p w14:paraId="62F1639D" w14:textId="6A12F744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1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56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6187789E" w14:textId="77777777" w:rsidR="004A0113" w:rsidRPr="00E34951" w:rsidRDefault="00076714" w:rsidP="00A9410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252B2589" w14:textId="77777777" w:rsidR="004A0113" w:rsidRPr="00E34951" w:rsidRDefault="00076714" w:rsidP="003B1E1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780 bp</w:t>
            </w:r>
          </w:p>
        </w:tc>
        <w:tc>
          <w:tcPr>
            <w:tcW w:w="1027" w:type="dxa"/>
            <w:vAlign w:val="center"/>
          </w:tcPr>
          <w:p w14:paraId="034BADF9" w14:textId="05DFC874" w:rsidR="004A0113" w:rsidRPr="00E34951" w:rsidRDefault="00076714" w:rsidP="00DF2FA5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Gutacker&lt;/Author&gt;&lt;Year&gt;2000&lt;/Year&gt;&lt;RecNum&gt;3&lt;/RecNum&gt;&lt;DisplayText&gt;&lt;style face="superscript"&gt;1&lt;/style&gt;&lt;/DisplayText&gt;&lt;record&gt;&lt;rec-number&gt;3&lt;/rec-number&gt;&lt;foreign-keys&gt;&lt;key app="EN" db-id="9etz2axasvpvemewedt5fvw9595rpw2ezav5" timestamp="1578052986"&gt;3&lt;/key&gt;&lt;/foreign-keys&gt;&lt;ref-type name="Journal Article"&gt;17&lt;/ref-type&gt;&lt;contributors&gt;&lt;authors&gt;&lt;author&gt;Gutacker, Michaela&lt;/author&gt;&lt;author&gt;Valsangiacomo, Claudio&lt;/author&gt;&lt;author&gt;Piffaretti, Jean-Claude&lt;/author&gt;&lt;/authors&gt;&lt;/contributors&gt;&lt;titles&gt;&lt;title&gt;Identification of two genetic groups in Bacteroides fragilis by multilocus enzyme electrophoresis: distribution of antibiotic resistance (cfiA, cepA) and enterotoxin (bft) encoding genesThe GenBank accession numbers for the sequences determined in this work are AF197508–AF197534&lt;/title&gt;&lt;secondary-title&gt;Microbiology&lt;/secondary-title&gt;&lt;/titles&gt;&lt;periodical&gt;&lt;full-title&gt;Microbiology&lt;/full-title&gt;&lt;/periodical&gt;&lt;pages&gt;1241-1254&lt;/pages&gt;&lt;volume&gt;146&lt;/volume&gt;&lt;number&gt;5&lt;/number&gt;&lt;keywords&gt;&lt;keyword&gt;cfiA&lt;/keyword&gt;&lt;keyword&gt;multilocus enzyme electrophoresis&lt;/keyword&gt;&lt;keyword&gt;Bacteroides fragilis&lt;/keyword&gt;&lt;keyword&gt;MLEE, multilocus enzyme electrophoresis (abbreviations for the enzymes studied by MLEE are defined in Methods)&lt;/keyword&gt;&lt;keyword&gt;cepA&lt;/keyword&gt;&lt;keyword&gt;ET, electrophoretic type&lt;/keyword&gt;&lt;keyword&gt;enterotoxin&lt;/keyword&gt;&lt;keyword&gt;ETBF, enterotoxin-producing Bacteroides fragilis&lt;/keyword&gt;&lt;/keywords&gt;&lt;dates&gt;&lt;year&gt;2000&lt;/year&gt;&lt;/dates&gt;&lt;isbn&gt;1350-0872&lt;/isbn&gt;&lt;urls&gt;&lt;related-urls&gt;&lt;url&gt;https://www.microbiologyresearch.org/content/journal/micro/10.1099/00221287-146-5-1241&lt;/url&gt;&lt;/related-urls&gt;&lt;/urls&gt;&lt;electronic-resource-num&gt;https://doi.org/10.1099/00221287-146-5-1241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1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7EDF8D95" w14:textId="77777777" w:rsidTr="00C83755">
        <w:trPr>
          <w:jc w:val="center"/>
        </w:trPr>
        <w:tc>
          <w:tcPr>
            <w:tcW w:w="931" w:type="dxa"/>
            <w:vAlign w:val="center"/>
          </w:tcPr>
          <w:p w14:paraId="70BDD0D3" w14:textId="77777777" w:rsidR="004A0113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70482C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cfx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3889" w:type="dxa"/>
            <w:vAlign w:val="center"/>
          </w:tcPr>
          <w:p w14:paraId="3D011C7D" w14:textId="77777777" w:rsidR="004A0113" w:rsidRPr="00E34951" w:rsidRDefault="00076714" w:rsidP="004A0113">
            <w:pPr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GCTCAAACAGATAGTTTTAT</w:t>
            </w:r>
          </w:p>
          <w:p w14:paraId="6EAEBD0D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GGCAACATTGTGAGCTG</w:t>
            </w:r>
          </w:p>
        </w:tc>
        <w:tc>
          <w:tcPr>
            <w:tcW w:w="3113" w:type="dxa"/>
            <w:vAlign w:val="center"/>
          </w:tcPr>
          <w:p w14:paraId="110F5E66" w14:textId="64BFC374" w:rsidR="004A0113" w:rsidRPr="00E34951" w:rsidRDefault="00076714" w:rsidP="0017202B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98</w:t>
            </w:r>
            <w:r w:rsidR="00887AB7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</w:t>
            </w: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C 10</w:t>
            </w:r>
            <w:r w:rsidR="00887AB7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s, 60</w:t>
            </w:r>
            <w:r w:rsidR="00887AB7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</w:t>
            </w: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C 30</w:t>
            </w:r>
            <w:r w:rsidR="00887AB7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s, 68</w:t>
            </w:r>
            <w:r w:rsidR="00887AB7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</w:t>
            </w: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C 60</w:t>
            </w:r>
            <w:r w:rsidR="00887AB7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15A5363D" w14:textId="77777777" w:rsidR="004A0113" w:rsidRPr="00E34951" w:rsidRDefault="00076714" w:rsidP="00A9410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37" w:type="dxa"/>
            <w:vAlign w:val="center"/>
          </w:tcPr>
          <w:p w14:paraId="7E1E8B10" w14:textId="77777777" w:rsidR="004A0113" w:rsidRPr="00E34951" w:rsidRDefault="00076714" w:rsidP="003B1E1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33 bp</w:t>
            </w:r>
          </w:p>
        </w:tc>
        <w:tc>
          <w:tcPr>
            <w:tcW w:w="1027" w:type="dxa"/>
            <w:vAlign w:val="center"/>
          </w:tcPr>
          <w:p w14:paraId="74C9DAE6" w14:textId="3ADAA187" w:rsidR="004A0113" w:rsidRPr="00E34951" w:rsidRDefault="00076714" w:rsidP="00DF2FA5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Tran&lt;/Author&gt;&lt;Year&gt;2013&lt;/Year&gt;&lt;RecNum&gt;4&lt;/RecNum&gt;&lt;DisplayText&gt;&lt;style face="superscript"&gt;2&lt;/style&gt;&lt;/DisplayText&gt;&lt;record&gt;&lt;rec-number&gt;4&lt;/rec-number&gt;&lt;foreign-keys&gt;&lt;key app="EN" db-id="9etz2axasvpvemewedt5fvw9595rpw2ezav5" timestamp="1578053771"&gt;4&lt;/key&gt;&lt;/foreign-keys&gt;&lt;ref-type name="Journal Article"&gt;17&lt;/ref-type&gt;&lt;contributors&gt;&lt;authors&gt;&lt;author&gt;Tran, C. M.&lt;/author&gt;&lt;author&gt;Tanaka, K.&lt;/author&gt;&lt;author&gt;Watanabe, K.&lt;/author&gt;&lt;/authors&gt;&lt;/contributors&gt;&lt;auth-address&gt;United Graduate School of Drug Discovery and Medical Information Sciences, Gifu University, Gifu, Japan.&lt;/auth-address&gt;&lt;titles&gt;&lt;title&gt;PCR-based detection of resistance genes in anaerobic bacteria isolated from intra-abdominal infections&lt;/title&gt;&lt;secondary-title&gt;J Infect Chemother&lt;/secondary-title&gt;&lt;/titles&gt;&lt;periodical&gt;&lt;full-title&gt;J Infect Chemother&lt;/full-title&gt;&lt;/periodical&gt;&lt;pages&gt;279-90&lt;/pages&gt;&lt;volume&gt;19&lt;/volume&gt;&lt;number&gt;2&lt;/number&gt;&lt;keywords&gt;&lt;keyword&gt;Bacteria/drug effects/enzymology/genetics&lt;/keyword&gt;&lt;keyword&gt;Bacteria, Anaerobic/*drug effects/*genetics&lt;/keyword&gt;&lt;keyword&gt;Bacterial Infections/*microbiology&lt;/keyword&gt;&lt;keyword&gt;Bacterial Proteins/genetics&lt;/keyword&gt;&lt;keyword&gt;DNA Gyrase/genetics&lt;/keyword&gt;&lt;keyword&gt;Drug Resistance, Bacterial&lt;/keyword&gt;&lt;keyword&gt;Genes, Bacterial&lt;/keyword&gt;&lt;keyword&gt;Humans&lt;/keyword&gt;&lt;keyword&gt;Intraabdominal Infections/*microbiology&lt;/keyword&gt;&lt;keyword&gt;Japan&lt;/keyword&gt;&lt;keyword&gt;Microbial Sensitivity Tests&lt;/keyword&gt;&lt;keyword&gt;Mutation&lt;/keyword&gt;&lt;keyword&gt;Polymerase Chain Reaction/*methods&lt;/keyword&gt;&lt;keyword&gt;beta-Lactamases&lt;/keyword&gt;&lt;/keywords&gt;&lt;dates&gt;&lt;year&gt;2013&lt;/year&gt;&lt;pub-dates&gt;&lt;date&gt;Apr&lt;/date&gt;&lt;/pub-dates&gt;&lt;/dates&gt;&lt;isbn&gt;1437-7780 (Electronic)&amp;#xD;1341-321X (Linking)&lt;/isbn&gt;&lt;accession-num&gt;23338012&lt;/accession-num&gt;&lt;urls&gt;&lt;related-urls&gt;&lt;url&gt;https://www.ncbi.nlm.nih.gov/pubmed/23338012&lt;/url&gt;&lt;/related-urls&gt;&lt;/urls&gt;&lt;electronic-resource-num&gt;10.1007/s10156-012-0532-2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2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758DA85E" w14:textId="77777777" w:rsidTr="00C83755">
        <w:trPr>
          <w:jc w:val="center"/>
        </w:trPr>
        <w:tc>
          <w:tcPr>
            <w:tcW w:w="931" w:type="dxa"/>
            <w:vAlign w:val="center"/>
          </w:tcPr>
          <w:p w14:paraId="0E1A6941" w14:textId="4C06AB56" w:rsidR="004A0113" w:rsidRPr="0070482C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cfi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3889" w:type="dxa"/>
            <w:vAlign w:val="center"/>
          </w:tcPr>
          <w:p w14:paraId="264499EA" w14:textId="77777777" w:rsidR="004A0113" w:rsidRPr="00E34951" w:rsidRDefault="00076714" w:rsidP="004A0113">
            <w:pPr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AATCGAAGGATGGGGTATGG</w:t>
            </w:r>
          </w:p>
          <w:p w14:paraId="30D15B6F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Style w:val="fontstyle01"/>
                <w:rFonts w:ascii="Times New Roman" w:eastAsia="Arial Unicode MS" w:hAnsi="Times New Roman" w:cs="Times New Roman"/>
                <w:sz w:val="20"/>
                <w:szCs w:val="20"/>
              </w:rPr>
              <w:t>CGGTCAGTGAATCGGTGAAT</w:t>
            </w:r>
          </w:p>
        </w:tc>
        <w:tc>
          <w:tcPr>
            <w:tcW w:w="3113" w:type="dxa"/>
            <w:vAlign w:val="center"/>
          </w:tcPr>
          <w:p w14:paraId="6AAD785B" w14:textId="767B514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94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15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59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1BEF1C65" w14:textId="77777777" w:rsidR="004A0113" w:rsidRPr="00E34951" w:rsidRDefault="00076714" w:rsidP="00A9410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137" w:type="dxa"/>
            <w:vAlign w:val="center"/>
          </w:tcPr>
          <w:p w14:paraId="3F21004B" w14:textId="77777777" w:rsidR="004A0113" w:rsidRPr="00E34951" w:rsidRDefault="00076714" w:rsidP="003B1E1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02 bp</w:t>
            </w:r>
          </w:p>
        </w:tc>
        <w:tc>
          <w:tcPr>
            <w:tcW w:w="1027" w:type="dxa"/>
            <w:vAlign w:val="center"/>
          </w:tcPr>
          <w:p w14:paraId="70152086" w14:textId="77834B5E" w:rsidR="004A0113" w:rsidRPr="00E34951" w:rsidRDefault="00076714" w:rsidP="00DF2FA5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Gutacker&lt;/Author&gt;&lt;Year&gt;2000&lt;/Year&gt;&lt;RecNum&gt;3&lt;/RecNum&gt;&lt;DisplayText&gt;&lt;style face="superscript"&gt;1&lt;/style&gt;&lt;/DisplayText&gt;&lt;record&gt;&lt;rec-number&gt;3&lt;/rec-number&gt;&lt;foreign-keys&gt;&lt;key app="EN" db-id="9etz2axasvpvemewedt5fvw9595rpw2ezav5" timestamp="1578052986"&gt;3&lt;/key&gt;&lt;/foreign-keys&gt;&lt;ref-type name="Journal Article"&gt;17&lt;/ref-type&gt;&lt;contributors&gt;&lt;authors&gt;&lt;author&gt;Gutacker, Michaela&lt;/author&gt;&lt;author&gt;Valsangiacomo, Claudio&lt;/author&gt;&lt;author&gt;Piffaretti, Jean-Claude&lt;/author&gt;&lt;/authors&gt;&lt;/contributors&gt;&lt;titles&gt;&lt;title&gt;Identification of two genetic groups in Bacteroides fragilis by multilocus enzyme electrophoresis: distribution of antibiotic resistance (cfiA, cepA) and enterotoxin (bft) encoding genesThe GenBank accession numbers for the sequences determined in this work are AF197508–AF197534&lt;/title&gt;&lt;secondary-title&gt;Microbiology&lt;/secondary-title&gt;&lt;/titles&gt;&lt;periodical&gt;&lt;full-title&gt;Microbiology&lt;/full-title&gt;&lt;/periodical&gt;&lt;pages&gt;1241-1254&lt;/pages&gt;&lt;volume&gt;146&lt;/volume&gt;&lt;number&gt;5&lt;/number&gt;&lt;keywords&gt;&lt;keyword&gt;cfiA&lt;/keyword&gt;&lt;keyword&gt;multilocus enzyme electrophoresis&lt;/keyword&gt;&lt;keyword&gt;Bacteroides fragilis&lt;/keyword&gt;&lt;keyword&gt;MLEE, multilocus enzyme electrophoresis (abbreviations for the enzymes studied by MLEE are defined in Methods)&lt;/keyword&gt;&lt;keyword&gt;cepA&lt;/keyword&gt;&lt;keyword&gt;ET, electrophoretic type&lt;/keyword&gt;&lt;keyword&gt;enterotoxin&lt;/keyword&gt;&lt;keyword&gt;ETBF, enterotoxin-producing Bacteroides fragilis&lt;/keyword&gt;&lt;/keywords&gt;&lt;dates&gt;&lt;year&gt;2000&lt;/year&gt;&lt;/dates&gt;&lt;isbn&gt;1350-0872&lt;/isbn&gt;&lt;urls&gt;&lt;related-urls&gt;&lt;url&gt;https://www.microbiologyresearch.org/content/journal/micro/10.1099/00221287-146-5-1241&lt;/url&gt;&lt;/related-urls&gt;&lt;/urls&gt;&lt;electronic-resource-num&gt;https://doi.org/10.1099/00221287-146-5-1241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1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43D50E79" w14:textId="77777777" w:rsidTr="00C83755">
        <w:trPr>
          <w:jc w:val="center"/>
        </w:trPr>
        <w:tc>
          <w:tcPr>
            <w:tcW w:w="931" w:type="dxa"/>
            <w:vAlign w:val="center"/>
          </w:tcPr>
          <w:p w14:paraId="5681095F" w14:textId="77777777" w:rsidR="004A0113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  <w:highlight w:val="yellow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tet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Q</w:t>
            </w:r>
            <w:proofErr w:type="spellEnd"/>
          </w:p>
        </w:tc>
        <w:tc>
          <w:tcPr>
            <w:tcW w:w="3889" w:type="dxa"/>
            <w:vAlign w:val="center"/>
          </w:tcPr>
          <w:p w14:paraId="2F5158A8" w14:textId="460E5084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GGCTTCTACGACATCTATTA</w:t>
            </w:r>
          </w:p>
          <w:p w14:paraId="5EC2E205" w14:textId="0C176295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CATCAACATTTATCTCTCTG</w:t>
            </w:r>
          </w:p>
        </w:tc>
        <w:tc>
          <w:tcPr>
            <w:tcW w:w="3113" w:type="dxa"/>
            <w:vAlign w:val="center"/>
          </w:tcPr>
          <w:p w14:paraId="7565D479" w14:textId="0BB9F0AC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98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87AB7"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C 1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54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87AB7"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C 6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12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5E950D0F" w14:textId="77777777" w:rsidR="004A0113" w:rsidRPr="00E34951" w:rsidRDefault="00076714" w:rsidP="00A9410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1722CFE5" w14:textId="77777777" w:rsidR="004A0113" w:rsidRPr="00E34951" w:rsidRDefault="00076714" w:rsidP="003B1E1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758 bp</w:t>
            </w:r>
          </w:p>
        </w:tc>
        <w:tc>
          <w:tcPr>
            <w:tcW w:w="1027" w:type="dxa"/>
            <w:vAlign w:val="center"/>
          </w:tcPr>
          <w:p w14:paraId="2D8E36B2" w14:textId="652FEABD" w:rsidR="004A0113" w:rsidRPr="00E34951" w:rsidRDefault="00076714" w:rsidP="00DF2FA5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CYXJ0aGE8L0F1dGhvcj48WWVhcj4yMDExPC9ZZWFyPjxS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=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CYXJ0aGE8L0F1dGhvcj48WWVhcj4yMDExPC9ZZWFyPjxS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=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.DATA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3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430CA8FE" w14:textId="77777777" w:rsidTr="00C83755">
        <w:trPr>
          <w:jc w:val="center"/>
        </w:trPr>
        <w:tc>
          <w:tcPr>
            <w:tcW w:w="931" w:type="dxa"/>
            <w:vAlign w:val="center"/>
          </w:tcPr>
          <w:p w14:paraId="5F99208E" w14:textId="77777777" w:rsidR="004A0113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tet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X</w:t>
            </w:r>
            <w:proofErr w:type="spellEnd"/>
          </w:p>
        </w:tc>
        <w:tc>
          <w:tcPr>
            <w:tcW w:w="3889" w:type="dxa"/>
            <w:vAlign w:val="center"/>
          </w:tcPr>
          <w:p w14:paraId="1082D74F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TTAGCCTTACCAATGGGTGT</w:t>
            </w:r>
          </w:p>
          <w:p w14:paraId="068A9E83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CAAATCTGCTGTTTCACTCG</w:t>
            </w:r>
          </w:p>
        </w:tc>
        <w:tc>
          <w:tcPr>
            <w:tcW w:w="3113" w:type="dxa"/>
            <w:vAlign w:val="center"/>
          </w:tcPr>
          <w:p w14:paraId="0EEFAC88" w14:textId="2A8637A8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94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15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55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1BBAA5F0" w14:textId="77777777" w:rsidR="004A0113" w:rsidRPr="00E34951" w:rsidRDefault="00076714" w:rsidP="00A9410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627CBB6E" w14:textId="011FDC13" w:rsidR="004A0113" w:rsidRPr="00E34951" w:rsidRDefault="00076714" w:rsidP="003B1E1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243 bp</w:t>
            </w:r>
          </w:p>
        </w:tc>
        <w:tc>
          <w:tcPr>
            <w:tcW w:w="1027" w:type="dxa"/>
            <w:vAlign w:val="center"/>
          </w:tcPr>
          <w:p w14:paraId="662F6398" w14:textId="1D75D460" w:rsidR="004A0113" w:rsidRPr="00E34951" w:rsidRDefault="00076714" w:rsidP="00DF2FA5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CYXJ0aGE8L0F1dGhvcj48WWVhcj4yMDExPC9ZZWFyPjxS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=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CYXJ0aGE8L0F1dGhvcj48WWVhcj4yMDExPC9ZZWFyPjxS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=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.DATA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3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6CC93C5E" w14:textId="77777777" w:rsidTr="00C83755">
        <w:trPr>
          <w:jc w:val="center"/>
        </w:trPr>
        <w:tc>
          <w:tcPr>
            <w:tcW w:w="931" w:type="dxa"/>
            <w:vAlign w:val="center"/>
          </w:tcPr>
          <w:p w14:paraId="57BBEBE4" w14:textId="77777777" w:rsidR="004A0113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1435D4">
              <w:rPr>
                <w:rFonts w:ascii="Times New Roman" w:eastAsia="Arial Unicode MS" w:hAnsi="Times New Roman" w:cs="Times New Roman"/>
                <w:i/>
                <w:iCs/>
                <w:color w:val="000000"/>
                <w:sz w:val="20"/>
                <w:szCs w:val="20"/>
              </w:rPr>
              <w:t>tet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X1</w:t>
            </w:r>
          </w:p>
        </w:tc>
        <w:tc>
          <w:tcPr>
            <w:tcW w:w="3889" w:type="dxa"/>
            <w:vAlign w:val="center"/>
          </w:tcPr>
          <w:p w14:paraId="5F557EF1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TCAGGACAAGAAGCAATGAA</w:t>
            </w:r>
          </w:p>
          <w:p w14:paraId="6DF3B9B7" w14:textId="77777777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TATTTCGGGGTTGTCAAACT</w:t>
            </w:r>
          </w:p>
        </w:tc>
        <w:tc>
          <w:tcPr>
            <w:tcW w:w="3113" w:type="dxa"/>
            <w:vAlign w:val="center"/>
          </w:tcPr>
          <w:p w14:paraId="3A289D56" w14:textId="50F876AA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94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1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63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4328CFD2" w14:textId="77777777" w:rsidR="004A0113" w:rsidRPr="00E34951" w:rsidRDefault="00076714" w:rsidP="00A94101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0FB9947E" w14:textId="743C9F31" w:rsidR="004A0113" w:rsidRPr="00E34951" w:rsidRDefault="00076714" w:rsidP="003B1E1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150 bp</w:t>
            </w:r>
          </w:p>
        </w:tc>
        <w:tc>
          <w:tcPr>
            <w:tcW w:w="1027" w:type="dxa"/>
            <w:vAlign w:val="center"/>
          </w:tcPr>
          <w:p w14:paraId="5D825A26" w14:textId="48729A89" w:rsidR="004A0113" w:rsidRPr="00E34951" w:rsidRDefault="00076714" w:rsidP="00DF2FA5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begin">
                <w:fldData xml:space="preserve">PEVuZE5vdGU+PENpdGU+PEF1dGhvcj5CYXJ0aGE8L0F1dGhvcj48WWVhcj4yMDExPC9ZZWFyPjxS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=
</w:fldData>
              </w:fldChar>
            </w:r>
            <w:r w:rsidR="00146130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instrText xml:space="preserve"> ADDIN EN.CITE </w:instrText>
            </w:r>
            <w:r w:rsidR="00146130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begin">
                <w:fldData xml:space="preserve">PEVuZE5vdGU+PENpdGU+PEF1dGhvcj5CYXJ0aGE8L0F1dGhvcj48WWVhcj4yMDExPC9ZZWFyPjxS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=
</w:fldData>
              </w:fldChar>
            </w:r>
            <w:r w:rsidR="00146130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instrText xml:space="preserve"> ADDIN EN.CITE.DATA </w:instrText>
            </w:r>
            <w:r w:rsidR="00146130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r>
            <w:r w:rsidR="00146130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end"/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color w:val="000000"/>
                <w:sz w:val="20"/>
                <w:szCs w:val="20"/>
                <w:vertAlign w:val="superscript"/>
              </w:rPr>
              <w:t>3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A31A49" w14:paraId="1B5FCAF7" w14:textId="77777777" w:rsidTr="00C83755">
        <w:trPr>
          <w:jc w:val="center"/>
        </w:trPr>
        <w:tc>
          <w:tcPr>
            <w:tcW w:w="931" w:type="dxa"/>
            <w:vAlign w:val="center"/>
          </w:tcPr>
          <w:p w14:paraId="7F1DD6CF" w14:textId="77777777" w:rsidR="004A0113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1435D4">
              <w:rPr>
                <w:rFonts w:ascii="Times New Roman" w:eastAsia="Arial Unicode MS" w:hAnsi="Times New Roman" w:cs="Times New Roman"/>
                <w:i/>
                <w:iCs/>
                <w:color w:val="000000"/>
                <w:sz w:val="20"/>
                <w:szCs w:val="20"/>
              </w:rPr>
              <w:t>tet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3889" w:type="dxa"/>
            <w:vAlign w:val="center"/>
          </w:tcPr>
          <w:p w14:paraId="36C6BC5C" w14:textId="77777777" w:rsidR="004A0113" w:rsidRPr="00E34951" w:rsidRDefault="00076714" w:rsidP="00E34951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TTTCTGGCAGAGGTAGAACG</w:t>
            </w:r>
          </w:p>
          <w:p w14:paraId="0134E453" w14:textId="77777777" w:rsidR="004A0113" w:rsidRPr="00E34951" w:rsidRDefault="00076714" w:rsidP="00E34951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TTAATTCCTTGCCTTCAACG</w:t>
            </w:r>
          </w:p>
        </w:tc>
        <w:tc>
          <w:tcPr>
            <w:tcW w:w="3113" w:type="dxa"/>
            <w:vAlign w:val="center"/>
          </w:tcPr>
          <w:p w14:paraId="652801E4" w14:textId="777183C8" w:rsidR="004A0113" w:rsidRPr="00E34951" w:rsidRDefault="00076714" w:rsidP="004A0113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95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15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57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4ADD7B71" w14:textId="77777777" w:rsidR="004A0113" w:rsidRPr="00E34951" w:rsidRDefault="00076714" w:rsidP="00A94101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2DD58DC5" w14:textId="51B051BD" w:rsidR="004A0113" w:rsidRPr="00E34951" w:rsidRDefault="00076714" w:rsidP="003B1E1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250 bp</w:t>
            </w:r>
          </w:p>
        </w:tc>
        <w:tc>
          <w:tcPr>
            <w:tcW w:w="1027" w:type="dxa"/>
            <w:vAlign w:val="center"/>
          </w:tcPr>
          <w:p w14:paraId="74AC91BC" w14:textId="48B23CD4" w:rsidR="004A0113" w:rsidRPr="00E34951" w:rsidRDefault="00076714" w:rsidP="00DF2FA5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instrText xml:space="preserve"> ADDIN EN.CITE &lt;EndNote&gt;&lt;Cite&gt;&lt;Author&gt;Eitel&lt;/Author&gt;&lt;Year&gt;2013&lt;/Year&gt;&lt;RecNum&gt;2&lt;/RecNum&gt;&lt;DisplayText&gt;&lt;style face="superscript"&gt;4&lt;/style&gt;&lt;/DisplayText&gt;&lt;record&gt;&lt;rec-number&gt;2&lt;/rec-number&gt;&lt;foreign-keys&gt;&lt;key app="EN" db-id="9etz2axasvpvemewedt5fvw9595rpw2ezav5" timestamp="1572492408"&gt;2&lt;/key&gt;&lt;/foreign-keys&gt;&lt;ref-type name="Journal Article"&gt;17&lt;/ref-type&gt;&lt;contributors&gt;&lt;authors&gt;&lt;author&gt;Eitel, Zsuzsa&lt;/author&gt;&lt;author&gt;Sóki, József&lt;/author&gt;&lt;author&gt;Urbán, Edit&lt;/author&gt;&lt;author&gt;Nagy, Elisabeth&lt;/author&gt;&lt;/authors&gt;&lt;/contributors&gt;&lt;titles&gt;&lt;title&gt;The prevalence of antibiotic resistance genes in Bacteroides fragilis group strains isolated in different European countries&lt;/title&gt;&lt;secondary-title&gt;Anaerobe&lt;/secondary-title&gt;&lt;/titles&gt;&lt;periodical&gt;&lt;full-title&gt;Anaerobe&lt;/full-title&gt;&lt;/periodical&gt;&lt;pages&gt;43-49&lt;/pages&gt;&lt;volume&gt;21&lt;/volume&gt;&lt;keywords&gt;&lt;keyword&gt;Antibiotics&lt;/keyword&gt;&lt;keyword&gt;Antibiotic resistance&lt;/keyword&gt;&lt;keyword&gt;Antibiotic resistance genes&lt;/keyword&gt;&lt;keyword&gt;Genetic elements&lt;/keyword&gt;&lt;/keywords&gt;&lt;dates&gt;&lt;year&gt;2013&lt;/year&gt;&lt;pub-dates&gt;&lt;date&gt;2013/06/01/&lt;/date&gt;&lt;/pub-dates&gt;&lt;/dates&gt;&lt;isbn&gt;1075-9964&lt;/isbn&gt;&lt;urls&gt;&lt;related-urls&gt;&lt;url&gt;http://www.sciencedirect.com/science/article/pii/S1075996413000280&lt;/url&gt;&lt;/related-urls&gt;&lt;/urls&gt;&lt;electronic-resource-num&gt;https://doi.org/10.1016/j.anaerobe.2013.03.001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color w:val="000000"/>
                <w:sz w:val="20"/>
                <w:szCs w:val="20"/>
                <w:vertAlign w:val="superscript"/>
              </w:rPr>
              <w:t>4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A31A49" w14:paraId="4E7440E9" w14:textId="77777777" w:rsidTr="00C83755">
        <w:trPr>
          <w:jc w:val="center"/>
        </w:trPr>
        <w:tc>
          <w:tcPr>
            <w:tcW w:w="931" w:type="dxa"/>
            <w:vAlign w:val="center"/>
          </w:tcPr>
          <w:p w14:paraId="5FA48F5F" w14:textId="45890044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color w:val="000000"/>
                <w:sz w:val="20"/>
                <w:szCs w:val="20"/>
              </w:rPr>
              <w:t>tet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M</w:t>
            </w:r>
            <w:proofErr w:type="spellEnd"/>
          </w:p>
        </w:tc>
        <w:tc>
          <w:tcPr>
            <w:tcW w:w="3889" w:type="dxa"/>
            <w:vAlign w:val="center"/>
          </w:tcPr>
          <w:p w14:paraId="6157AE63" w14:textId="77777777" w:rsidR="008B5749" w:rsidRPr="00E34951" w:rsidRDefault="00076714" w:rsidP="00E34951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GTGGACAAAGGTACAACGAG </w:t>
            </w:r>
          </w:p>
          <w:p w14:paraId="471D0CF2" w14:textId="2EDEE38D" w:rsidR="008B5749" w:rsidRPr="00E34951" w:rsidRDefault="00076714" w:rsidP="00E34951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CGGTAAAGTTCGTCACACAC</w:t>
            </w:r>
          </w:p>
        </w:tc>
        <w:tc>
          <w:tcPr>
            <w:tcW w:w="3113" w:type="dxa"/>
            <w:vAlign w:val="center"/>
          </w:tcPr>
          <w:p w14:paraId="40868D29" w14:textId="7EBB5F36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94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55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9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04E2314B" w14:textId="488D009E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7489C416" w14:textId="45C583F5" w:rsidR="008B5749" w:rsidRPr="00E34951" w:rsidRDefault="00076714" w:rsidP="0033742C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406 bp</w:t>
            </w:r>
          </w:p>
        </w:tc>
        <w:tc>
          <w:tcPr>
            <w:tcW w:w="1027" w:type="dxa"/>
            <w:vAlign w:val="center"/>
          </w:tcPr>
          <w:p w14:paraId="643488E2" w14:textId="1011EC4C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instrText xml:space="preserve"> ADDIN EN.CITE &lt;EndNote&gt;&lt;Cite&gt;&lt;Author&gt;Ng&lt;/Author&gt;&lt;Year&gt;2001&lt;/Year&gt;&lt;RecNum&gt;66&lt;/RecNum&gt;&lt;DisplayText&gt;&lt;style face="superscript"&gt;5&lt;/style&gt;&lt;/DisplayText&gt;&lt;record&gt;&lt;rec-number&gt;66&lt;/rec-number&gt;&lt;foreign-keys&gt;&lt;key app="EN" db-id="9etz2axasvpvemewedt5fvw9595rpw2ezav5" timestamp="1631003214"&gt;66&lt;/key&gt;&lt;/foreign-keys&gt;&lt;ref-type name="Journal Article"&gt;17&lt;/ref-type&gt;&lt;contributors&gt;&lt;authors&gt;&lt;author&gt;Ng, L. K.&lt;/author&gt;&lt;author&gt;Martin, I.&lt;/author&gt;&lt;author&gt;Alfa, M.&lt;/author&gt;&lt;author&gt;Mulvey, M.&lt;/author&gt;&lt;/authors&gt;&lt;/contributors&gt;&lt;auth-address&gt;National Microbiology Laboratory, Population and Public Health Branch, Winnipeg, MB, R3E 3R2, Canada. lai_king_ng@hc-sc.gc.ca&lt;/auth-address&gt;&lt;titles&gt;&lt;title&gt;Multiplex PCR for the detection of tetracycline resistant genes&lt;/title&gt;&lt;secondary-title&gt;Mol Cell Probes&lt;/secondary-title&gt;&lt;/titles&gt;&lt;periodical&gt;&lt;full-title&gt;Mol Cell Probes&lt;/full-title&gt;&lt;/periodical&gt;&lt;pages&gt;209-15&lt;/pages&gt;&lt;volume&gt;15&lt;/volume&gt;&lt;number&gt;4&lt;/number&gt;&lt;edition&gt;2001/08/22&lt;/edition&gt;&lt;keywords&gt;&lt;keyword&gt;DNA Fingerprinting/methods&lt;/keyword&gt;&lt;keyword&gt;DNA Primers&lt;/keyword&gt;&lt;keyword&gt;Electrophoresis, Gel, Pulsed-Field&lt;/keyword&gt;&lt;keyword&gt;Genes, Bacterial/genetics&lt;/keyword&gt;&lt;keyword&gt;Genotype&lt;/keyword&gt;&lt;keyword&gt;Humans&lt;/keyword&gt;&lt;keyword&gt;Methicillin Resistance/genetics&lt;/keyword&gt;&lt;keyword&gt;Phenotype&lt;/keyword&gt;&lt;keyword&gt;Polymerase Chain Reaction/*methods&lt;/keyword&gt;&lt;keyword&gt;Reproducibility of Results&lt;/keyword&gt;&lt;keyword&gt;Salmonella typhimurium/drug effects/*genetics&lt;/keyword&gt;&lt;keyword&gt;Staphylococcus aureus/genetics&lt;/keyword&gt;&lt;keyword&gt;Tetracycline/*pharmacology&lt;/keyword&gt;&lt;keyword&gt;Tetracycline Resistance/*genetics&lt;/keyword&gt;&lt;/keywords&gt;&lt;dates&gt;&lt;year&gt;2001&lt;/year&gt;&lt;pub-dates&gt;&lt;date&gt;Aug&lt;/date&gt;&lt;/pub-dates&gt;&lt;/dates&gt;&lt;isbn&gt;0890-8508 (Print)&amp;#xD;0890-8508 (Linking)&lt;/isbn&gt;&lt;accession-num&gt;11513555&lt;/accession-num&gt;&lt;urls&gt;&lt;related-urls&gt;&lt;url&gt;https://www.ncbi.nlm.nih.gov/pubmed/11513555&lt;/url&gt;&lt;/related-urls&gt;&lt;/urls&gt;&lt;electronic-resource-num&gt;10.1006/mcpr.2001.0363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color w:val="000000"/>
                <w:sz w:val="20"/>
                <w:szCs w:val="20"/>
                <w:vertAlign w:val="superscript"/>
              </w:rPr>
              <w:t>5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A31A49" w14:paraId="6BDF205D" w14:textId="77777777" w:rsidTr="00C83755">
        <w:trPr>
          <w:jc w:val="center"/>
        </w:trPr>
        <w:tc>
          <w:tcPr>
            <w:tcW w:w="931" w:type="dxa"/>
            <w:vAlign w:val="center"/>
          </w:tcPr>
          <w:p w14:paraId="44FA2E56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color w:val="000000"/>
                <w:sz w:val="20"/>
                <w:szCs w:val="20"/>
              </w:rPr>
              <w:t>erm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B</w:t>
            </w:r>
            <w:proofErr w:type="spellEnd"/>
          </w:p>
        </w:tc>
        <w:tc>
          <w:tcPr>
            <w:tcW w:w="3889" w:type="dxa"/>
            <w:vAlign w:val="center"/>
          </w:tcPr>
          <w:p w14:paraId="4CD07375" w14:textId="77777777" w:rsidR="008B5749" w:rsidRPr="00E34951" w:rsidRDefault="00076714" w:rsidP="00E34951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GAAAAGGTACTCAACCAATA</w:t>
            </w:r>
          </w:p>
          <w:p w14:paraId="73EA1DA7" w14:textId="77777777" w:rsidR="008B5749" w:rsidRPr="00E34951" w:rsidRDefault="00076714" w:rsidP="00E34951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AGTAACGGTACTTAAATTGTTTAC</w:t>
            </w:r>
          </w:p>
        </w:tc>
        <w:tc>
          <w:tcPr>
            <w:tcW w:w="3113" w:type="dxa"/>
            <w:vAlign w:val="center"/>
          </w:tcPr>
          <w:p w14:paraId="77807AD0" w14:textId="0F2831D5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98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1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49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12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16F4742D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3B19AA81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639 bp</w:t>
            </w:r>
          </w:p>
        </w:tc>
        <w:tc>
          <w:tcPr>
            <w:tcW w:w="1027" w:type="dxa"/>
            <w:vAlign w:val="center"/>
          </w:tcPr>
          <w:p w14:paraId="62AEEDA1" w14:textId="6A0BBC9F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instrText xml:space="preserve"> ADDIN EN.CITE &lt;EndNote&gt;&lt;Cite&gt;&lt;Author&gt;Sutcliffe&lt;/Author&gt;&lt;Year&gt;1996&lt;/Year&gt;&lt;RecNum&gt;6&lt;/RecNum&gt;&lt;DisplayText&gt;&lt;style face="superscript"&gt;6&lt;/style&gt;&lt;/DisplayText&gt;&lt;record&gt;&lt;rec-number&gt;6&lt;/rec-number&gt;&lt;foreign-keys&gt;&lt;key app="EN" db-id="9etz2axasvpvemewedt5fvw9595rpw2ezav5" timestamp="1578055697"&gt;6&lt;/key&gt;&lt;/foreign-keys&gt;&lt;ref-type name="Journal Article"&gt;17&lt;/ref-type&gt;&lt;contributors&gt;&lt;authors&gt;&lt;author&gt;Sutcliffe, J.&lt;/author&gt;&lt;author&gt;Grebe, T.&lt;/author&gt;&lt;author&gt;Tait-Kamradt, A.&lt;/author&gt;&lt;author&gt;Wondrack, L.&lt;/author&gt;&lt;/authors&gt;&lt;/contributors&gt;&lt;auth-address&gt;Department of Infectious Diseases, Pfizer, Inc., Groton, Connecticut 06340, USA. Joyce_A_Sutcliffe@groton.pfizer.com&lt;/auth-address&gt;&lt;titles&gt;&lt;title&gt;Detection of erythromycin-resistant determinants by PCR&lt;/title&gt;&lt;secondary-title&gt;Antimicrob Agents Chemother&lt;/secondary-title&gt;&lt;alt-title&gt;Antimicrobial agents and chemotherapy&lt;/alt-title&gt;&lt;/titles&gt;&lt;periodical&gt;&lt;full-title&gt;Antimicrob Agents Chemother&lt;/full-title&gt;&lt;abbr-1&gt;Antimicrobial agents and chemotherapy&lt;/abbr-1&gt;&lt;/periodical&gt;&lt;alt-periodical&gt;&lt;full-title&gt;Antimicrob Agents Chemother&lt;/full-title&gt;&lt;abbr-1&gt;Antimicrobial agents and chemotherapy&lt;/abbr-1&gt;&lt;/alt-periodical&gt;&lt;pages&gt;2562-6&lt;/pages&gt;&lt;volume&gt;40&lt;/volume&gt;&lt;number&gt;11&lt;/number&gt;&lt;edition&gt;1996/11/01&lt;/edition&gt;&lt;keywords&gt;&lt;keyword&gt;Amino Acid Sequence&lt;/keyword&gt;&lt;keyword&gt;Anti-Bacterial Agents/*pharmacology&lt;/keyword&gt;&lt;keyword&gt;Bacteria/*drug effects/*genetics&lt;/keyword&gt;&lt;keyword&gt;DNA Primers&lt;/keyword&gt;&lt;keyword&gt;Drug Resistance, Microbial/genetics&lt;/keyword&gt;&lt;keyword&gt;Erythromycin/*pharmacology&lt;/keyword&gt;&lt;keyword&gt;Gram-Positive Bacterial Infections/microbiology&lt;/keyword&gt;&lt;keyword&gt;Humans&lt;/keyword&gt;&lt;keyword&gt;Molecular Sequence Data&lt;/keyword&gt;&lt;keyword&gt;Polymerase Chain Reaction&lt;/keyword&gt;&lt;/keywords&gt;&lt;dates&gt;&lt;year&gt;1996&lt;/year&gt;&lt;pub-dates&gt;&lt;date&gt;Nov&lt;/date&gt;&lt;/pub-dates&gt;&lt;/dates&gt;&lt;isbn&gt;0066-4804 (Print)&amp;#xD;0066-4804&lt;/isbn&gt;&lt;accession-num&gt;8913465&lt;/accession-num&gt;&lt;urls&gt;&lt;/urls&gt;&lt;custom2&gt;PMC163576&lt;/custom2&gt;&lt;remote-database-provider&gt;NLM&lt;/remote-database-provider&gt;&lt;language&gt;eng&lt;/language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color w:val="000000"/>
                <w:sz w:val="20"/>
                <w:szCs w:val="20"/>
                <w:vertAlign w:val="superscript"/>
              </w:rPr>
              <w:t>6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A31A49" w14:paraId="70FCFD12" w14:textId="77777777" w:rsidTr="00C83755">
        <w:trPr>
          <w:jc w:val="center"/>
        </w:trPr>
        <w:tc>
          <w:tcPr>
            <w:tcW w:w="931" w:type="dxa"/>
            <w:vAlign w:val="center"/>
          </w:tcPr>
          <w:p w14:paraId="69E978AF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color w:val="000000"/>
                <w:sz w:val="20"/>
                <w:szCs w:val="20"/>
              </w:rPr>
              <w:t>erm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F</w:t>
            </w:r>
            <w:proofErr w:type="spellEnd"/>
          </w:p>
        </w:tc>
        <w:tc>
          <w:tcPr>
            <w:tcW w:w="3889" w:type="dxa"/>
            <w:vAlign w:val="center"/>
          </w:tcPr>
          <w:p w14:paraId="3CC7B6CE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CGGGTCAGCACTTTACTATTG</w:t>
            </w:r>
          </w:p>
          <w:p w14:paraId="54BCBF85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GGACCTACCTCATAGACA AG</w:t>
            </w:r>
          </w:p>
        </w:tc>
        <w:tc>
          <w:tcPr>
            <w:tcW w:w="3113" w:type="dxa"/>
            <w:vAlign w:val="center"/>
          </w:tcPr>
          <w:p w14:paraId="680C447B" w14:textId="2794519B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98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1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5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, 68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39AC037E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170EC654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466 bp</w:t>
            </w:r>
          </w:p>
        </w:tc>
        <w:tc>
          <w:tcPr>
            <w:tcW w:w="1027" w:type="dxa"/>
            <w:vAlign w:val="center"/>
          </w:tcPr>
          <w:p w14:paraId="2CDB37EB" w14:textId="5B0C159E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instrText xml:space="preserve"> ADDIN EN.CITE &lt;EndNote&gt;&lt;Cite&gt;&lt;Author&gt;Paula&lt;/Author&gt;&lt;Year&gt;2004&lt;/Year&gt;&lt;RecNum&gt;5&lt;/RecNum&gt;&lt;DisplayText&gt;&lt;style face="superscript"&gt;7&lt;/style&gt;&lt;/DisplayText&gt;&lt;record&gt;&lt;rec-number&gt;5&lt;/rec-number&gt;&lt;foreign-keys&gt;&lt;key app="EN" db-id="9etz2axasvpvemewedt5fvw9595rpw2ezav5" timestamp="1578055083"&gt;5&lt;/key&gt;&lt;/foreign-keys&gt;&lt;ref-type name="Journal Article"&gt;17&lt;/ref-type&gt;&lt;contributors&gt;&lt;authors&gt;&lt;author&gt;Paula, G. R.&lt;/author&gt;&lt;author&gt;Falcão, L. S.&lt;/author&gt;&lt;author&gt;Antunes, E. N. F.&lt;/author&gt;&lt;author&gt;Avelar, K. E. S.&lt;/author&gt;&lt;author&gt;Reis, F. N. A.&lt;/author&gt;&lt;author&gt;Maluhy, M. A.&lt;/author&gt;&lt;author&gt;Ferreira, M. C. S.&lt;/author&gt;&lt;author&gt;Domingues, R. M. C. P.&lt;/author&gt;&lt;/authors&gt;&lt;/contributors&gt;&lt;titles&gt;&lt;title&gt;Determinants of resistance in Bacteroides fragilis strains according to recent Brazilian profiles of antimicrobial susceptibility&lt;/title&gt;&lt;secondary-title&gt;International Journal of Antimicrobial Agents&lt;/secondary-title&gt;&lt;/titles&gt;&lt;periodical&gt;&lt;full-title&gt;International Journal of Antimicrobial Agents&lt;/full-title&gt;&lt;/periodical&gt;&lt;pages&gt;53-58&lt;/pages&gt;&lt;volume&gt;24&lt;/volume&gt;&lt;number&gt;1&lt;/number&gt;&lt;keywords&gt;&lt;keyword&gt;Brazil&lt;/keyword&gt;&lt;/keywords&gt;&lt;dates&gt;&lt;year&gt;2004&lt;/year&gt;&lt;pub-dates&gt;&lt;date&gt;2004/07/01/&lt;/date&gt;&lt;/pub-dates&gt;&lt;/dates&gt;&lt;isbn&gt;0924-8579&lt;/isbn&gt;&lt;urls&gt;&lt;related-urls&gt;&lt;url&gt;http://www.sciencedirect.com/science/article/pii/S0924857904001207&lt;/url&gt;&lt;/related-urls&gt;&lt;/urls&gt;&lt;electronic-resource-num&gt;https://doi.org/10.1016/j.ijantimicag.2003.11.011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color w:val="000000"/>
                <w:sz w:val="20"/>
                <w:szCs w:val="20"/>
                <w:vertAlign w:val="superscript"/>
              </w:rPr>
              <w:t>7</w:t>
            </w: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A31A49" w14:paraId="0EF5AF3A" w14:textId="77777777" w:rsidTr="00C83755">
        <w:trPr>
          <w:jc w:val="center"/>
        </w:trPr>
        <w:tc>
          <w:tcPr>
            <w:tcW w:w="931" w:type="dxa"/>
            <w:vAlign w:val="center"/>
          </w:tcPr>
          <w:p w14:paraId="34859F6A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erm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G</w:t>
            </w:r>
            <w:proofErr w:type="spellEnd"/>
          </w:p>
        </w:tc>
        <w:tc>
          <w:tcPr>
            <w:tcW w:w="3889" w:type="dxa"/>
            <w:vAlign w:val="center"/>
          </w:tcPr>
          <w:p w14:paraId="0541735D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TAGGTGCAGGGAAAGGTCA</w:t>
            </w:r>
          </w:p>
          <w:p w14:paraId="3AF35FB2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TGGATTGTGGCTAGGAAATGT</w:t>
            </w:r>
          </w:p>
        </w:tc>
        <w:tc>
          <w:tcPr>
            <w:tcW w:w="3113" w:type="dxa"/>
            <w:vAlign w:val="center"/>
          </w:tcPr>
          <w:p w14:paraId="25AB1040" w14:textId="2D45F01D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1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59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2E9B1FE6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10237A52" w14:textId="1B75577B" w:rsidR="008B5749" w:rsidRPr="00E34951" w:rsidRDefault="00076714" w:rsidP="00E3495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177 bp</w:t>
            </w:r>
          </w:p>
        </w:tc>
        <w:tc>
          <w:tcPr>
            <w:tcW w:w="1027" w:type="dxa"/>
            <w:vAlign w:val="center"/>
          </w:tcPr>
          <w:p w14:paraId="3C18655F" w14:textId="120C0C5B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Eitel&lt;/Author&gt;&lt;Year&gt;2013&lt;/Year&gt;&lt;RecNum&gt;2&lt;/RecNum&gt;&lt;DisplayText&gt;&lt;style face="superscript"&gt;4&lt;/style&gt;&lt;/DisplayText&gt;&lt;record&gt;&lt;rec-number&gt;2&lt;/rec-number&gt;&lt;foreign-keys&gt;&lt;key app="EN" db-id="9etz2axasvpvemewedt5fvw9595rpw2ezav5" timestamp="1572492408"&gt;2&lt;/key&gt;&lt;/foreign-keys&gt;&lt;ref-type name="Journal Article"&gt;17&lt;/ref-type&gt;&lt;contributors&gt;&lt;authors&gt;&lt;author&gt;Eitel, Zsuzsa&lt;/author&gt;&lt;author&gt;Sóki, József&lt;/author&gt;&lt;author&gt;Urbán, Edit&lt;/author&gt;&lt;author&gt;Nagy, Elisabeth&lt;/author&gt;&lt;/authors&gt;&lt;/contributors&gt;&lt;titles&gt;&lt;title&gt;The prevalence of antibiotic resistance genes in Bacteroides fragilis group strains isolated in different European countries&lt;/title&gt;&lt;secondary-title&gt;Anaerobe&lt;/secondary-title&gt;&lt;/titles&gt;&lt;periodical&gt;&lt;full-title&gt;Anaerobe&lt;/full-title&gt;&lt;/periodical&gt;&lt;pages&gt;43-49&lt;/pages&gt;&lt;volume&gt;21&lt;/volume&gt;&lt;keywords&gt;&lt;keyword&gt;Antibiotics&lt;/keyword&gt;&lt;keyword&gt;Antibiotic resistance&lt;/keyword&gt;&lt;keyword&gt;Antibiotic resistance genes&lt;/keyword&gt;&lt;keyword&gt;Genetic elements&lt;/keyword&gt;&lt;/keywords&gt;&lt;dates&gt;&lt;year&gt;2013&lt;/year&gt;&lt;pub-dates&gt;&lt;date&gt;2013/06/01/&lt;/date&gt;&lt;/pub-dates&gt;&lt;/dates&gt;&lt;isbn&gt;1075-9964&lt;/isbn&gt;&lt;urls&gt;&lt;related-urls&gt;&lt;url&gt;http://www.sciencedirect.com/science/article/pii/S1075996413000280&lt;/url&gt;&lt;/related-urls&gt;&lt;/urls&gt;&lt;electronic-resource-num&gt;https://doi.org/10.1016/j.anaerobe.2013.03.001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4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276AC4CD" w14:textId="77777777" w:rsidTr="00C83755">
        <w:trPr>
          <w:jc w:val="center"/>
        </w:trPr>
        <w:tc>
          <w:tcPr>
            <w:tcW w:w="931" w:type="dxa"/>
            <w:vAlign w:val="center"/>
          </w:tcPr>
          <w:p w14:paraId="02500304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mef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3889" w:type="dxa"/>
            <w:vAlign w:val="center"/>
          </w:tcPr>
          <w:p w14:paraId="529053BE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GTATCATTAATCACTAGTGC</w:t>
            </w:r>
          </w:p>
          <w:p w14:paraId="05E98F13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TTCTTCTGGTACTAAAAGTGG</w:t>
            </w:r>
          </w:p>
        </w:tc>
        <w:tc>
          <w:tcPr>
            <w:tcW w:w="3113" w:type="dxa"/>
            <w:vAlign w:val="center"/>
          </w:tcPr>
          <w:p w14:paraId="6C22775C" w14:textId="69896E0A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8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1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53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12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0149EBC1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0BE5EAD0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48 bp</w:t>
            </w:r>
          </w:p>
        </w:tc>
        <w:tc>
          <w:tcPr>
            <w:tcW w:w="1027" w:type="dxa"/>
            <w:vAlign w:val="center"/>
          </w:tcPr>
          <w:p w14:paraId="0E6DDAAD" w14:textId="713D3D8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Sutcliffe&lt;/Author&gt;&lt;Year&gt;1996&lt;/Year&gt;&lt;RecNum&gt;6&lt;/RecNum&gt;&lt;DisplayText&gt;&lt;style face="superscript"&gt;6&lt;/style&gt;&lt;/DisplayText&gt;&lt;record&gt;&lt;rec-number&gt;6&lt;/rec-number&gt;&lt;foreign-keys&gt;&lt;key app="EN" db-id="9etz2axasvpvemewedt5fvw9595rpw2ezav5" timestamp="1578055697"&gt;6&lt;/key&gt;&lt;/foreign-keys&gt;&lt;ref-type name="Journal Article"&gt;17&lt;/ref-type&gt;&lt;contributors&gt;&lt;authors&gt;&lt;author&gt;Sutcliffe, J.&lt;/author&gt;&lt;author&gt;Grebe, T.&lt;/author&gt;&lt;author&gt;Tait-Kamradt, A.&lt;/author&gt;&lt;author&gt;Wondrack, L.&lt;/author&gt;&lt;/authors&gt;&lt;/contributors&gt;&lt;auth-address&gt;Department of Infectious Diseases, Pfizer, Inc., Groton, Connecticut 06340, USA. Joyce_A_Sutcliffe@groton.pfizer.com&lt;/auth-address&gt;&lt;titles&gt;&lt;title&gt;Detection of erythromycin-resistant determinants by PCR&lt;/title&gt;&lt;secondary-title&gt;Antimicrob Agents Chemother&lt;/secondary-title&gt;&lt;alt-title&gt;Antimicrobial agents and chemotherapy&lt;/alt-title&gt;&lt;/titles&gt;&lt;periodical&gt;&lt;full-title&gt;Antimicrob Agents Chemother&lt;/full-title&gt;&lt;abbr-1&gt;Antimicrobial agents and chemotherapy&lt;/abbr-1&gt;&lt;/periodical&gt;&lt;alt-periodical&gt;&lt;full-title&gt;Antimicrob Agents Chemother&lt;/full-title&gt;&lt;abbr-1&gt;Antimicrobial agents and chemotherapy&lt;/abbr-1&gt;&lt;/alt-periodical&gt;&lt;pages&gt;2562-6&lt;/pages&gt;&lt;volume&gt;40&lt;/volume&gt;&lt;number&gt;11&lt;/number&gt;&lt;edition&gt;1996/11/01&lt;/edition&gt;&lt;keywords&gt;&lt;keyword&gt;Amino Acid Sequence&lt;/keyword&gt;&lt;keyword&gt;Anti-Bacterial Agents/*pharmacology&lt;/keyword&gt;&lt;keyword&gt;Bacteria/*drug effects/*genetics&lt;/keyword&gt;&lt;keyword&gt;DNA Primers&lt;/keyword&gt;&lt;keyword&gt;Drug Resistance, Microbial/genetics&lt;/keyword&gt;&lt;keyword&gt;Erythromycin/*pharmacology&lt;/keyword&gt;&lt;keyword&gt;Gram-Positive Bacterial Infections/microbiology&lt;/keyword&gt;&lt;keyword&gt;Humans&lt;/keyword&gt;&lt;keyword&gt;Molecular Sequence Data&lt;/keyword&gt;&lt;keyword&gt;Polymerase Chain Reaction&lt;/keyword&gt;&lt;/keywords&gt;&lt;dates&gt;&lt;year&gt;1996&lt;/year&gt;&lt;pub-dates&gt;&lt;date&gt;Nov&lt;/date&gt;&lt;/pub-dates&gt;&lt;/dates&gt;&lt;isbn&gt;0066-4804 (Print)&amp;#xD;0066-4804&lt;/isbn&gt;&lt;accession-num&gt;8913465&lt;/accession-num&gt;&lt;urls&gt;&lt;/urls&gt;&lt;custom2&gt;PMC163576&lt;/custom2&gt;&lt;remote-database-provider&gt;NLM&lt;/remote-database-provider&gt;&lt;language&gt;eng&lt;/language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6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097EEAAE" w14:textId="77777777" w:rsidTr="00C83755">
        <w:trPr>
          <w:jc w:val="center"/>
        </w:trPr>
        <w:tc>
          <w:tcPr>
            <w:tcW w:w="931" w:type="dxa"/>
            <w:vAlign w:val="center"/>
          </w:tcPr>
          <w:p w14:paraId="460CB32B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bex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3889" w:type="dxa"/>
            <w:vAlign w:val="center"/>
          </w:tcPr>
          <w:p w14:paraId="70424DC6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TAGTGGTTGCTGCGATTCTG</w:t>
            </w:r>
          </w:p>
          <w:p w14:paraId="3AAEA2A9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TCAGCGTCTTGGTCTGTGTC</w:t>
            </w:r>
          </w:p>
        </w:tc>
        <w:tc>
          <w:tcPr>
            <w:tcW w:w="3113" w:type="dxa"/>
            <w:vAlign w:val="center"/>
          </w:tcPr>
          <w:p w14:paraId="58A2FF71" w14:textId="706CAA12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1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002E67EC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0F55825C" w14:textId="6FB55B1D" w:rsidR="008B5749" w:rsidRPr="00E34951" w:rsidRDefault="00076714" w:rsidP="00E3495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195 bp</w:t>
            </w:r>
          </w:p>
        </w:tc>
        <w:tc>
          <w:tcPr>
            <w:tcW w:w="1027" w:type="dxa"/>
            <w:vAlign w:val="center"/>
          </w:tcPr>
          <w:p w14:paraId="5E76AAAF" w14:textId="597D875D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Eitel&lt;/Author&gt;&lt;Year&gt;2013&lt;/Year&gt;&lt;RecNum&gt;2&lt;/RecNum&gt;&lt;DisplayText&gt;&lt;style face="superscript"&gt;4&lt;/style&gt;&lt;/DisplayText&gt;&lt;record&gt;&lt;rec-number&gt;2&lt;/rec-number&gt;&lt;foreign-keys&gt;&lt;key app="EN" db-id="9etz2axasvpvemewedt5fvw9595rpw2ezav5" timestamp="1572492408"&gt;2&lt;/key&gt;&lt;/foreign-keys&gt;&lt;ref-type name="Journal Article"&gt;17&lt;/ref-type&gt;&lt;contributors&gt;&lt;authors&gt;&lt;author&gt;Eitel, Zsuzsa&lt;/author&gt;&lt;author&gt;Sóki, József&lt;/author&gt;&lt;author&gt;Urbán, Edit&lt;/author&gt;&lt;author&gt;Nagy, Elisabeth&lt;/author&gt;&lt;/authors&gt;&lt;/contributors&gt;&lt;titles&gt;&lt;title&gt;The prevalence of antibiotic resistance genes in Bacteroides fragilis group strains isolated in different European countries&lt;/title&gt;&lt;secondary-title&gt;Anaerobe&lt;/secondary-title&gt;&lt;/titles&gt;&lt;periodical&gt;&lt;full-title&gt;Anaerobe&lt;/full-title&gt;&lt;/periodical&gt;&lt;pages&gt;43-49&lt;/pages&gt;&lt;volume&gt;21&lt;/volume&gt;&lt;keywords&gt;&lt;keyword&gt;Antibiotics&lt;/keyword&gt;&lt;keyword&gt;Antibiotic resistance&lt;/keyword&gt;&lt;keyword&gt;Antibiotic resistance genes&lt;/keyword&gt;&lt;keyword&gt;Genetic elements&lt;/keyword&gt;&lt;/keywords&gt;&lt;dates&gt;&lt;year&gt;2013&lt;/year&gt;&lt;pub-dates&gt;&lt;date&gt;2013/06/01/&lt;/date&gt;&lt;/pub-dates&gt;&lt;/dates&gt;&lt;isbn&gt;1075-9964&lt;/isbn&gt;&lt;urls&gt;&lt;related-urls&gt;&lt;url&gt;http://www.sciencedirect.com/science/article/pii/S1075996413000280&lt;/url&gt;&lt;/related-urls&gt;&lt;/urls&gt;&lt;electronic-resource-num&gt;https://doi.org/10.1016/j.anaerobe.2013.03.001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4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2D16E3D3" w14:textId="77777777" w:rsidTr="00C83755">
        <w:trPr>
          <w:jc w:val="center"/>
        </w:trPr>
        <w:tc>
          <w:tcPr>
            <w:tcW w:w="931" w:type="dxa"/>
            <w:vAlign w:val="center"/>
          </w:tcPr>
          <w:p w14:paraId="64FDB880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lin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3889" w:type="dxa"/>
            <w:vAlign w:val="center"/>
          </w:tcPr>
          <w:p w14:paraId="749BF58A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CTGGGGAGTGGATGTCTTGT</w:t>
            </w:r>
          </w:p>
          <w:p w14:paraId="1E27B6AE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GTTGGCTTGTTTGGAAGTG</w:t>
            </w:r>
          </w:p>
        </w:tc>
        <w:tc>
          <w:tcPr>
            <w:tcW w:w="3113" w:type="dxa"/>
            <w:vAlign w:val="center"/>
          </w:tcPr>
          <w:p w14:paraId="7497FB50" w14:textId="17BF6BA6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1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05911E8F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2B4DF60B" w14:textId="7F1475F6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230 bp</w:t>
            </w:r>
          </w:p>
        </w:tc>
        <w:tc>
          <w:tcPr>
            <w:tcW w:w="1027" w:type="dxa"/>
            <w:vAlign w:val="center"/>
          </w:tcPr>
          <w:p w14:paraId="68E4D045" w14:textId="54F4E89F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Eitel&lt;/Author&gt;&lt;Year&gt;2013&lt;/Year&gt;&lt;RecNum&gt;2&lt;/RecNum&gt;&lt;DisplayText&gt;&lt;style face="superscript"&gt;4&lt;/style&gt;&lt;/DisplayText&gt;&lt;record&gt;&lt;rec-number&gt;2&lt;/rec-number&gt;&lt;foreign-keys&gt;&lt;key app="EN" db-id="9etz2axasvpvemewedt5fvw9595rpw2ezav5" timestamp="1572492408"&gt;2&lt;/key&gt;&lt;/foreign-keys&gt;&lt;ref-type name="Journal Article"&gt;17&lt;/ref-type&gt;&lt;contributors&gt;&lt;authors&gt;&lt;author&gt;Eitel, Zsuzsa&lt;/author&gt;&lt;author&gt;Sóki, József&lt;/author&gt;&lt;author&gt;Urbán, Edit&lt;/author&gt;&lt;author&gt;Nagy, Elisabeth&lt;/author&gt;&lt;/authors&gt;&lt;/contributors&gt;&lt;titles&gt;&lt;title&gt;The prevalence of antibiotic resistance genes in Bacteroides fragilis group strains isolated in different European countries&lt;/title&gt;&lt;secondary-title&gt;Anaerobe&lt;/secondary-title&gt;&lt;/titles&gt;&lt;periodical&gt;&lt;full-title&gt;Anaerobe&lt;/full-title&gt;&lt;/periodical&gt;&lt;pages&gt;43-49&lt;/pages&gt;&lt;volume&gt;21&lt;/volume&gt;&lt;keywords&gt;&lt;keyword&gt;Antibiotics&lt;/keyword&gt;&lt;keyword&gt;Antibiotic resistance&lt;/keyword&gt;&lt;keyword&gt;Antibiotic resistance genes&lt;/keyword&gt;&lt;keyword&gt;Genetic elements&lt;/keyword&gt;&lt;/keywords&gt;&lt;dates&gt;&lt;year&gt;2013&lt;/year&gt;&lt;pub-dates&gt;&lt;date&gt;2013/06/01/&lt;/date&gt;&lt;/pub-dates&gt;&lt;/dates&gt;&lt;isbn&gt;1075-9964&lt;/isbn&gt;&lt;urls&gt;&lt;related-urls&gt;&lt;url&gt;http://www.sciencedirect.com/science/article/pii/S1075996413000280&lt;/url&gt;&lt;/related-urls&gt;&lt;/urls&gt;&lt;electronic-resource-num&gt;https://doi.org/10.1016/j.anaerobe.2013.03.001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4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7DE0241E" w14:textId="77777777" w:rsidTr="00C83755">
        <w:trPr>
          <w:jc w:val="center"/>
        </w:trPr>
        <w:tc>
          <w:tcPr>
            <w:tcW w:w="931" w:type="dxa"/>
            <w:vAlign w:val="center"/>
          </w:tcPr>
          <w:p w14:paraId="622ED9AF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1435D4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msr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A</w:t>
            </w:r>
            <w:proofErr w:type="spellEnd"/>
          </w:p>
        </w:tc>
        <w:tc>
          <w:tcPr>
            <w:tcW w:w="3889" w:type="dxa"/>
            <w:vAlign w:val="center"/>
          </w:tcPr>
          <w:p w14:paraId="3A620C14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GGGAACTGAAAGATGGCAAA</w:t>
            </w:r>
          </w:p>
          <w:p w14:paraId="5E763E9E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TACGAGCCTGTTTTCGCTTT</w:t>
            </w:r>
          </w:p>
        </w:tc>
        <w:tc>
          <w:tcPr>
            <w:tcW w:w="3113" w:type="dxa"/>
            <w:vAlign w:val="center"/>
          </w:tcPr>
          <w:p w14:paraId="794D2E0E" w14:textId="00E306BE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1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20ECB631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341626E1" w14:textId="7CC192D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165 bp</w:t>
            </w:r>
          </w:p>
        </w:tc>
        <w:tc>
          <w:tcPr>
            <w:tcW w:w="1027" w:type="dxa"/>
            <w:vAlign w:val="center"/>
          </w:tcPr>
          <w:p w14:paraId="50DE5E9A" w14:textId="0CF0FC45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Eitel&lt;/Author&gt;&lt;Year&gt;2013&lt;/Year&gt;&lt;RecNum&gt;2&lt;/RecNum&gt;&lt;DisplayText&gt;&lt;style face="superscript"&gt;4&lt;/style&gt;&lt;/DisplayText&gt;&lt;record&gt;&lt;rec-number&gt;2&lt;/rec-number&gt;&lt;foreign-keys&gt;&lt;key app="EN" db-id="9etz2axasvpvemewedt5fvw9595rpw2ezav5" timestamp="1572492408"&gt;2&lt;/key&gt;&lt;/foreign-keys&gt;&lt;ref-type name="Journal Article"&gt;17&lt;/ref-type&gt;&lt;contributors&gt;&lt;authors&gt;&lt;author&gt;Eitel, Zsuzsa&lt;/author&gt;&lt;author&gt;Sóki, József&lt;/author&gt;&lt;author&gt;Urbán, Edit&lt;/author&gt;&lt;author&gt;Nagy, Elisabeth&lt;/author&gt;&lt;/authors&gt;&lt;/contributors&gt;&lt;titles&gt;&lt;title&gt;The prevalence of antibiotic resistance genes in Bacteroides fragilis group strains isolated in different European countries&lt;/title&gt;&lt;secondary-title&gt;Anaerobe&lt;/secondary-title&gt;&lt;/titles&gt;&lt;periodical&gt;&lt;full-title&gt;Anaerobe&lt;/full-title&gt;&lt;/periodical&gt;&lt;pages&gt;43-49&lt;/pages&gt;&lt;volume&gt;21&lt;/volume&gt;&lt;keywords&gt;&lt;keyword&gt;Antibiotics&lt;/keyword&gt;&lt;keyword&gt;Antibiotic resistance&lt;/keyword&gt;&lt;keyword&gt;Antibiotic resistance genes&lt;/keyword&gt;&lt;keyword&gt;Genetic elements&lt;/keyword&gt;&lt;/keywords&gt;&lt;dates&gt;&lt;year&gt;2013&lt;/year&gt;&lt;pub-dates&gt;&lt;date&gt;2013/06/01/&lt;/date&gt;&lt;/pub-dates&gt;&lt;/dates&gt;&lt;isbn&gt;1075-9964&lt;/isbn&gt;&lt;urls&gt;&lt;related-urls&gt;&lt;url&gt;http://www.sciencedirect.com/science/article/pii/S1075996413000280&lt;/url&gt;&lt;/related-urls&gt;&lt;/urls&gt;&lt;electronic-resource-num&gt;https://doi.org/10.1016/j.anaerobe.2013.03.001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4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1FA57DC3" w14:textId="77777777" w:rsidTr="00C83755">
        <w:trPr>
          <w:jc w:val="center"/>
        </w:trPr>
        <w:tc>
          <w:tcPr>
            <w:tcW w:w="931" w:type="dxa"/>
            <w:vAlign w:val="center"/>
          </w:tcPr>
          <w:p w14:paraId="1AD67B80" w14:textId="5A2FF2C7" w:rsidR="008B5749" w:rsidRPr="001435D4" w:rsidRDefault="00076714" w:rsidP="0070482C">
            <w:pPr>
              <w:jc w:val="left"/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n</w:t>
            </w:r>
            <w:r w:rsidRPr="001435D4">
              <w:rPr>
                <w:rFonts w:ascii="Times New Roman" w:eastAsia="Arial Unicode MS" w:hAnsi="Times New Roman" w:cs="Times New Roman"/>
                <w:i/>
                <w:iCs/>
                <w:sz w:val="20"/>
                <w:szCs w:val="20"/>
              </w:rPr>
              <w:t>im</w:t>
            </w:r>
            <w:proofErr w:type="spellEnd"/>
          </w:p>
        </w:tc>
        <w:tc>
          <w:tcPr>
            <w:tcW w:w="3889" w:type="dxa"/>
            <w:vAlign w:val="center"/>
          </w:tcPr>
          <w:p w14:paraId="314CA6DB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TGTTCAGAGAAATGCGGCGTAACG</w:t>
            </w:r>
          </w:p>
          <w:p w14:paraId="64A9F2BA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GCTTCCTTGCCTGTCATGTGCTC</w:t>
            </w:r>
          </w:p>
        </w:tc>
        <w:tc>
          <w:tcPr>
            <w:tcW w:w="3113" w:type="dxa"/>
            <w:vAlign w:val="center"/>
          </w:tcPr>
          <w:p w14:paraId="66D1BB3C" w14:textId="3C921AE6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4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6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1708DBB2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49E0E88C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458 bp</w:t>
            </w:r>
          </w:p>
        </w:tc>
        <w:tc>
          <w:tcPr>
            <w:tcW w:w="1027" w:type="dxa"/>
            <w:vAlign w:val="center"/>
          </w:tcPr>
          <w:p w14:paraId="54461521" w14:textId="33FB9C89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OYWthbm88L0F1dGhvcj48WWVhcj4yMDExPC9ZZWFyPjxS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OYWthbm88L0F1dGhvcj48WWVhcj4yMDExPC9ZZWFyPjxS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.DATA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8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7B4A627A" w14:textId="77777777" w:rsidTr="00C83755">
        <w:trPr>
          <w:jc w:val="center"/>
        </w:trPr>
        <w:tc>
          <w:tcPr>
            <w:tcW w:w="931" w:type="dxa"/>
            <w:vAlign w:val="center"/>
          </w:tcPr>
          <w:p w14:paraId="2AD67576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34951">
              <w:rPr>
                <w:rFonts w:ascii="Times New Roman" w:eastAsia="Arial Unicode MS" w:hAnsi="Times New Roman" w:cs="Times New Roman"/>
                <w:i/>
                <w:sz w:val="20"/>
                <w:szCs w:val="20"/>
                <w:lang w:val="en-US"/>
              </w:rPr>
              <w:t>qnr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A</w:t>
            </w:r>
            <w:proofErr w:type="spellEnd"/>
          </w:p>
        </w:tc>
        <w:tc>
          <w:tcPr>
            <w:tcW w:w="3889" w:type="dxa"/>
            <w:vAlign w:val="center"/>
          </w:tcPr>
          <w:p w14:paraId="0064FE9F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TCAGCAAGAGGATTTCTCA</w:t>
            </w:r>
          </w:p>
          <w:p w14:paraId="3D88C991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GGCAGCACTATTACTCCCA</w:t>
            </w:r>
          </w:p>
        </w:tc>
        <w:tc>
          <w:tcPr>
            <w:tcW w:w="3113" w:type="dxa"/>
            <w:vAlign w:val="center"/>
          </w:tcPr>
          <w:p w14:paraId="43A9952C" w14:textId="22B5579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94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°C 4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s, 53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°C 4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s</w:t>
            </w:r>
          </w:p>
        </w:tc>
        <w:tc>
          <w:tcPr>
            <w:tcW w:w="820" w:type="dxa"/>
            <w:vAlign w:val="center"/>
          </w:tcPr>
          <w:p w14:paraId="5BCC8483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32</w:t>
            </w:r>
          </w:p>
        </w:tc>
        <w:tc>
          <w:tcPr>
            <w:tcW w:w="1137" w:type="dxa"/>
            <w:vAlign w:val="center"/>
          </w:tcPr>
          <w:p w14:paraId="55BD9A6D" w14:textId="7FA9CB8B" w:rsidR="008B5749" w:rsidRPr="00E34951" w:rsidRDefault="00076714" w:rsidP="00E3495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627 bp</w:t>
            </w:r>
          </w:p>
        </w:tc>
        <w:tc>
          <w:tcPr>
            <w:tcW w:w="1027" w:type="dxa"/>
            <w:vAlign w:val="center"/>
          </w:tcPr>
          <w:p w14:paraId="65DA1AFE" w14:textId="29D215D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XYW5nPC9BdXRob3I+PFllYXI+MjAwNDwvWWVhcj48UmVj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XYW5nPC9BdXRob3I+PFllYXI+MjAwNDwvWWVhcj48UmVj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.DATA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9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1F9051E9" w14:textId="77777777" w:rsidTr="00C83755">
        <w:trPr>
          <w:jc w:val="center"/>
        </w:trPr>
        <w:tc>
          <w:tcPr>
            <w:tcW w:w="931" w:type="dxa"/>
            <w:vAlign w:val="center"/>
          </w:tcPr>
          <w:p w14:paraId="6FB0EB36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34951">
              <w:rPr>
                <w:rFonts w:ascii="Times New Roman" w:eastAsia="Arial Unicode MS" w:hAnsi="Times New Roman" w:cs="Times New Roman"/>
                <w:i/>
                <w:sz w:val="20"/>
                <w:szCs w:val="20"/>
                <w:lang w:val="en-US"/>
              </w:rPr>
              <w:t>qnr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B</w:t>
            </w:r>
            <w:proofErr w:type="spellEnd"/>
          </w:p>
        </w:tc>
        <w:tc>
          <w:tcPr>
            <w:tcW w:w="3889" w:type="dxa"/>
            <w:vAlign w:val="center"/>
          </w:tcPr>
          <w:p w14:paraId="713C716C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GGMATHGAAATTCGCCACTG</w:t>
            </w:r>
          </w:p>
          <w:p w14:paraId="36D83159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TTTGCYGYYCGCCAGTCGAA</w:t>
            </w:r>
          </w:p>
        </w:tc>
        <w:tc>
          <w:tcPr>
            <w:tcW w:w="3113" w:type="dxa"/>
            <w:vAlign w:val="center"/>
          </w:tcPr>
          <w:p w14:paraId="1EE9F994" w14:textId="5A3508E3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4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54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111858DE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Align w:val="center"/>
          </w:tcPr>
          <w:p w14:paraId="6E15F5AB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264 bp</w:t>
            </w:r>
          </w:p>
        </w:tc>
        <w:tc>
          <w:tcPr>
            <w:tcW w:w="1027" w:type="dxa"/>
            <w:vAlign w:val="center"/>
          </w:tcPr>
          <w:p w14:paraId="5B7E83BA" w14:textId="49ABC1E4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Cattoir&lt;/Author&gt;&lt;Year&gt;2007&lt;/Year&gt;&lt;RecNum&gt;14&lt;/RecNum&gt;&lt;DisplayText&gt;&lt;style face="superscript"&gt;10&lt;/style&gt;&lt;/DisplayText&gt;&lt;record&gt;&lt;rec-number&gt;14&lt;/rec-number&gt;&lt;foreign-keys&gt;&lt;key app="EN" db-id="9etz2axasvpvemewedt5fvw9595rpw2ezav5" timestamp="1594273042"&gt;14&lt;/key&gt;&lt;/foreign-keys&gt;&lt;ref-type name="Journal Article"&gt;17&lt;/ref-type&gt;&lt;contributors&gt;&lt;authors&gt;&lt;author&gt;Cattoir, V.&lt;/author&gt;&lt;author&gt;Weill, F. X.&lt;/author&gt;&lt;author&gt;Poirel, L.&lt;/author&gt;&lt;author&gt;Fabre, L.&lt;/author&gt;&lt;author&gt;Soussy, C. J.&lt;/author&gt;&lt;author&gt;Nordmann, P.&lt;/author&gt;&lt;/authors&gt;&lt;/contributors&gt;&lt;auth-address&gt;Service de Bacteriologie-Virologie, Hopital de Bicetre, Assistance Publique/Hopitaux de Paris, Faculte de Medecine Paris-Sud, Universite Paris XI, K.-Bicetre, France.&lt;/auth-address&gt;&lt;titles&gt;&lt;title&gt;Prevalence of qnr genes in Salmonella in France&lt;/title&gt;&lt;secondary-title&gt;J Antimicrob Chemother&lt;/secondary-title&gt;&lt;/titles&gt;&lt;periodical&gt;&lt;full-title&gt;J Antimicrob Chemother&lt;/full-title&gt;&lt;/periodical&gt;&lt;pages&gt;751-4&lt;/pages&gt;&lt;volume&gt;59&lt;/volume&gt;&lt;number&gt;4&lt;/number&gt;&lt;keywords&gt;&lt;keyword&gt;Anti-Bacterial Agents/*pharmacology&lt;/keyword&gt;&lt;keyword&gt;Conjugation, Genetic&lt;/keyword&gt;&lt;keyword&gt;Drug Resistance, Bacterial/*genetics&lt;/keyword&gt;&lt;keyword&gt;France/epidemiology&lt;/keyword&gt;&lt;keyword&gt;Genes, Bacterial/*genetics&lt;/keyword&gt;&lt;keyword&gt;Humans&lt;/keyword&gt;&lt;keyword&gt;Microbial Sensitivity Tests&lt;/keyword&gt;&lt;keyword&gt;Plasmids/genetics&lt;/keyword&gt;&lt;keyword&gt;Quinolones/*pharmacology&lt;/keyword&gt;&lt;keyword&gt;Reverse Transcriptase Polymerase Chain Reaction&lt;/keyword&gt;&lt;keyword&gt;Salmonella/drug effects/*genetics&lt;/keyword&gt;&lt;keyword&gt;Salmonella Infections/*epidemiology/microbiology&lt;/keyword&gt;&lt;keyword&gt;Salmonella enterica/drug effects/genetics&lt;/keyword&gt;&lt;/keywords&gt;&lt;dates&gt;&lt;year&gt;2007&lt;/year&gt;&lt;pub-dates&gt;&lt;date&gt;Apr&lt;/date&gt;&lt;/pub-dates&gt;&lt;/dates&gt;&lt;isbn&gt;0305-7453 (Print)&amp;#xD;0305-7453 (Linking)&lt;/isbn&gt;&lt;accession-num&gt;17307773&lt;/accession-num&gt;&lt;urls&gt;&lt;related-urls&gt;&lt;url&gt;https://www.ncbi.nlm.nih.gov/pubmed/17307773&lt;/url&gt;&lt;/related-urls&gt;&lt;/urls&gt;&lt;electronic-resource-num&gt;10.1093/jac/dkl547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10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66D4E510" w14:textId="77777777" w:rsidTr="00C83755">
        <w:trPr>
          <w:jc w:val="center"/>
        </w:trPr>
        <w:tc>
          <w:tcPr>
            <w:tcW w:w="931" w:type="dxa"/>
            <w:vAlign w:val="center"/>
          </w:tcPr>
          <w:p w14:paraId="7EA31B3A" w14:textId="77777777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34951">
              <w:rPr>
                <w:rFonts w:ascii="Times New Roman" w:eastAsia="Arial Unicode MS" w:hAnsi="Times New Roman" w:cs="Times New Roman"/>
                <w:i/>
                <w:sz w:val="20"/>
                <w:szCs w:val="20"/>
                <w:lang w:val="en-US"/>
              </w:rPr>
              <w:t>qnr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S</w:t>
            </w:r>
            <w:proofErr w:type="spellEnd"/>
          </w:p>
        </w:tc>
        <w:tc>
          <w:tcPr>
            <w:tcW w:w="3889" w:type="dxa"/>
            <w:vAlign w:val="center"/>
          </w:tcPr>
          <w:p w14:paraId="52587A21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GCAAGTTCATTGAACAGGGT</w:t>
            </w:r>
          </w:p>
          <w:p w14:paraId="275219C8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TCTAAACCGTCGAGTTCGGCG</w:t>
            </w:r>
          </w:p>
        </w:tc>
        <w:tc>
          <w:tcPr>
            <w:tcW w:w="3113" w:type="dxa"/>
            <w:vAlign w:val="center"/>
          </w:tcPr>
          <w:p w14:paraId="13B3E6AD" w14:textId="258460E0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4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4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54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45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77A5263A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35</w:t>
            </w:r>
          </w:p>
        </w:tc>
        <w:tc>
          <w:tcPr>
            <w:tcW w:w="1137" w:type="dxa"/>
            <w:vAlign w:val="center"/>
          </w:tcPr>
          <w:p w14:paraId="15B885CB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428 bp</w:t>
            </w:r>
          </w:p>
        </w:tc>
        <w:tc>
          <w:tcPr>
            <w:tcW w:w="1027" w:type="dxa"/>
            <w:vAlign w:val="center"/>
          </w:tcPr>
          <w:p w14:paraId="62F18700" w14:textId="18896FE2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DYXR0b2lyPC9BdXRob3I+PFllYXI+MjAwNzwvWWVhcj48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DYXR0b2lyPC9BdXRob3I+PFllYXI+MjAwNzwvWWVhcj48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</w:fldData>
              </w:fldCha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.DATA </w:instrText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11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31A49" w14:paraId="7F07742E" w14:textId="77777777" w:rsidTr="00C83755">
        <w:trPr>
          <w:jc w:val="center"/>
        </w:trPr>
        <w:tc>
          <w:tcPr>
            <w:tcW w:w="931" w:type="dxa"/>
            <w:vAlign w:val="center"/>
          </w:tcPr>
          <w:p w14:paraId="10647D64" w14:textId="1ED01F5F" w:rsidR="008B5749" w:rsidRPr="00E34951" w:rsidRDefault="00076714" w:rsidP="0070482C">
            <w:pPr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spellStart"/>
            <w:r w:rsidRPr="00E34951">
              <w:rPr>
                <w:rFonts w:ascii="Times New Roman" w:eastAsia="Arial Unicode MS" w:hAnsi="Times New Roman" w:cs="Times New Roman"/>
                <w:i/>
                <w:sz w:val="20"/>
                <w:szCs w:val="20"/>
              </w:rPr>
              <w:t>cat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3889" w:type="dxa"/>
            <w:vAlign w:val="center"/>
          </w:tcPr>
          <w:p w14:paraId="7A2B325A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AAGTTGGCAGCATTCACCCG</w:t>
            </w:r>
          </w:p>
          <w:p w14:paraId="66379C68" w14:textId="77777777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TCGTGGTATTCACTCCAGAGCG</w:t>
            </w:r>
          </w:p>
        </w:tc>
        <w:tc>
          <w:tcPr>
            <w:tcW w:w="3113" w:type="dxa"/>
            <w:vAlign w:val="center"/>
          </w:tcPr>
          <w:p w14:paraId="7E782967" w14:textId="5EED92A1" w:rsidR="008B5749" w:rsidRPr="00E34951" w:rsidRDefault="00076714" w:rsidP="008B5749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4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61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3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 w:rsidR="00887AB7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Align w:val="center"/>
          </w:tcPr>
          <w:p w14:paraId="62D95CA3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  <w:lang w:val="en-US"/>
              </w:rPr>
              <w:t>35</w:t>
            </w:r>
          </w:p>
        </w:tc>
        <w:tc>
          <w:tcPr>
            <w:tcW w:w="1137" w:type="dxa"/>
            <w:vAlign w:val="center"/>
          </w:tcPr>
          <w:p w14:paraId="47C3BBBF" w14:textId="77777777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573 bp</w:t>
            </w:r>
          </w:p>
        </w:tc>
        <w:tc>
          <w:tcPr>
            <w:tcW w:w="1027" w:type="dxa"/>
            <w:vAlign w:val="center"/>
          </w:tcPr>
          <w:p w14:paraId="3B0662C2" w14:textId="31B9896C" w:rsidR="008B5749" w:rsidRPr="00E34951" w:rsidRDefault="00076714" w:rsidP="008B5749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 w:rsidR="00146130"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Maidhof&lt;/Author&gt;&lt;Year&gt;2002&lt;/Year&gt;&lt;RecNum&gt;15&lt;/RecNum&gt;&lt;DisplayText&gt;&lt;style face="superscript"&gt;12&lt;/style&gt;&lt;/DisplayText&gt;&lt;record&gt;&lt;rec-number&gt;15&lt;/rec-number&gt;&lt;foreign-keys&gt;&lt;key app="EN" db-id="9etz2axasvpvemewedt5fvw9595rpw2ezav5" timestamp="1594638732"&gt;15&lt;/key&gt;&lt;/foreign-keys&gt;&lt;ref-type name="Journal Article"&gt;17&lt;/ref-type&gt;&lt;contributors&gt;&lt;authors&gt;&lt;author&gt;Maidhof, H.&lt;/author&gt;&lt;author&gt;Guerra, B.&lt;/author&gt;&lt;author&gt;Abbas, S.&lt;/author&gt;&lt;author&gt;Elsheikha, H. M.&lt;/author&gt;&lt;author&gt;Whittam, T. S.&lt;/author&gt;&lt;author&gt;Beutin, L.&lt;/author&gt;&lt;/authors&gt;&lt;/contributors&gt;&lt;auth-address&gt;Division of Emerging Bacterial Pathogens, Robert Koch-Institut, D-13353 Berlin, Germany.&lt;/auth-address&gt;&lt;titles&gt;&lt;title&gt;A multiresistant clone of Shiga toxin-producing Escherichia coli O118:[H16] is spread in cattle and humans over different European countries&lt;/title&gt;&lt;secondary-title&gt;Appl Environ Microbiol&lt;/secondary-title&gt;&lt;/titles&gt;&lt;periodical&gt;&lt;full-title&gt;Appl Environ Microbiol&lt;/full-title&gt;&lt;/periodical&gt;&lt;pages&gt;5834-42&lt;/pages&gt;&lt;volume&gt;68&lt;/volume&gt;&lt;number&gt;12&lt;/number&gt;&lt;keywords&gt;&lt;keyword&gt;Animals&lt;/keyword&gt;&lt;keyword&gt;Cattle/*microbiology&lt;/keyword&gt;&lt;keyword&gt;Chromosome Mapping&lt;/keyword&gt;&lt;keyword&gt;Drug Resistance, Multiple, Bacterial/*genetics&lt;/keyword&gt;&lt;keyword&gt;Escherichia coli/drug effects/genetics/*isolation &amp;amp; purification&lt;/keyword&gt;&lt;keyword&gt;Humans&lt;/keyword&gt;&lt;keyword&gt;Shiga Toxin/*biosynthesis&lt;/keyword&gt;&lt;keyword&gt;beta-Lactamases/genetics&lt;/keyword&gt;&lt;/keywords&gt;&lt;dates&gt;&lt;year&gt;2002&lt;/year&gt;&lt;pub-dates&gt;&lt;date&gt;Dec&lt;/date&gt;&lt;/pub-dates&gt;&lt;/dates&gt;&lt;isbn&gt;0099-2240 (Print)&amp;#xD;0099-2240 (Linking)&lt;/isbn&gt;&lt;accession-num&gt;12450802&lt;/accession-num&gt;&lt;urls&gt;&lt;related-urls&gt;&lt;url&gt;https://www.ncbi.nlm.nih.gov/pubmed/12450802&lt;/url&gt;&lt;/related-urls&gt;&lt;/urls&gt;&lt;custom2&gt;PMC134392&lt;/custom2&gt;&lt;electronic-resource-num&gt;10.1128/aem.68.12.5834-5842.2002&lt;/electronic-resource-num&gt;&lt;/record&gt;&lt;/Cite&gt;&lt;/EndNote&gt;</w:instrTex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="00146130" w:rsidRPr="00146130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12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D51A77" w14:paraId="61A51D11" w14:textId="77777777" w:rsidTr="00C83755">
        <w:trPr>
          <w:jc w:val="center"/>
        </w:trPr>
        <w:tc>
          <w:tcPr>
            <w:tcW w:w="931" w:type="dxa"/>
            <w:vMerge w:val="restart"/>
            <w:vAlign w:val="center"/>
          </w:tcPr>
          <w:p w14:paraId="3026409E" w14:textId="3DE8F9D7" w:rsidR="00D51A77" w:rsidRPr="00492F0D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492F0D">
              <w:rPr>
                <w:rFonts w:ascii="Times New Roman" w:eastAsia="Arial Unicode MS" w:hAnsi="Times New Roman" w:cs="Times New Roman"/>
                <w:sz w:val="20"/>
                <w:szCs w:val="20"/>
              </w:rPr>
              <w:t>IS1186</w:t>
            </w:r>
          </w:p>
        </w:tc>
        <w:tc>
          <w:tcPr>
            <w:tcW w:w="3889" w:type="dxa"/>
            <w:vAlign w:val="center"/>
          </w:tcPr>
          <w:p w14:paraId="4689CD3B" w14:textId="69A59281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492F0D">
              <w:rPr>
                <w:rFonts w:ascii="Times New Roman" w:eastAsia="Arial Unicode MS" w:hAnsi="Times New Roman" w:cs="Times New Roman"/>
                <w:sz w:val="20"/>
                <w:szCs w:val="20"/>
              </w:rPr>
              <w:t>GAGAATCAAGCTTCTCGCC</w:t>
            </w:r>
          </w:p>
        </w:tc>
        <w:tc>
          <w:tcPr>
            <w:tcW w:w="3113" w:type="dxa"/>
            <w:vMerge w:val="restart"/>
            <w:vAlign w:val="center"/>
          </w:tcPr>
          <w:p w14:paraId="2F93367D" w14:textId="46BB023A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4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°C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3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s,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48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°C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6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Merge w:val="restart"/>
            <w:vAlign w:val="center"/>
          </w:tcPr>
          <w:p w14:paraId="3D9E1C06" w14:textId="3EF07E4D" w:rsidR="00D51A77" w:rsidRPr="00492F0D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Merge w:val="restart"/>
            <w:vAlign w:val="center"/>
          </w:tcPr>
          <w:p w14:paraId="75A5D803" w14:textId="76887637" w:rsidR="00D51A77" w:rsidRPr="00E34951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1.3 kb</w:t>
            </w:r>
          </w:p>
        </w:tc>
        <w:tc>
          <w:tcPr>
            <w:tcW w:w="1027" w:type="dxa"/>
            <w:vMerge w:val="restart"/>
            <w:vAlign w:val="center"/>
          </w:tcPr>
          <w:p w14:paraId="765CD004" w14:textId="10C0F82F" w:rsidR="00D51A77" w:rsidRPr="00E34951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Qb2RnbGFqZW48L0F1dGhvcj48WWVhcj4xOTk0PC9ZZWFy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</w:fldData>
              </w:fldChar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</w:instrTex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>
                <w:fldData xml:space="preserve">PEVuZE5vdGU+PENpdGU+PEF1dGhvcj5Qb2RnbGFqZW48L0F1dGhvcj48WWVhcj4xOTk0PC9ZZWFy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</w:fldData>
              </w:fldChar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.DATA </w:instrTex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Pr="00D51A77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13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D51A77" w14:paraId="5632CF2B" w14:textId="77777777" w:rsidTr="00C83755">
        <w:trPr>
          <w:jc w:val="center"/>
        </w:trPr>
        <w:tc>
          <w:tcPr>
            <w:tcW w:w="931" w:type="dxa"/>
            <w:vMerge/>
            <w:vAlign w:val="center"/>
          </w:tcPr>
          <w:p w14:paraId="010F203F" w14:textId="621221CA" w:rsidR="00D51A77" w:rsidRPr="00492F0D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889" w:type="dxa"/>
            <w:vAlign w:val="center"/>
          </w:tcPr>
          <w:p w14:paraId="3C54B11B" w14:textId="709E9583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492F0D">
              <w:rPr>
                <w:rFonts w:ascii="Times New Roman" w:eastAsia="Arial Unicode MS" w:hAnsi="Times New Roman" w:cs="Times New Roman"/>
                <w:sz w:val="20"/>
                <w:szCs w:val="20"/>
              </w:rPr>
              <w:t>CCCCGAATTCGCCTTTGCCCGTA</w:t>
            </w:r>
          </w:p>
        </w:tc>
        <w:tc>
          <w:tcPr>
            <w:tcW w:w="3113" w:type="dxa"/>
            <w:vMerge/>
            <w:vAlign w:val="center"/>
          </w:tcPr>
          <w:p w14:paraId="181B36B3" w14:textId="77777777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vMerge/>
            <w:vAlign w:val="center"/>
          </w:tcPr>
          <w:p w14:paraId="670E2074" w14:textId="77777777" w:rsidR="00D51A77" w:rsidRPr="00492F0D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1137" w:type="dxa"/>
            <w:vMerge/>
            <w:vAlign w:val="center"/>
          </w:tcPr>
          <w:p w14:paraId="24000185" w14:textId="77777777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1027" w:type="dxa"/>
            <w:vMerge/>
            <w:vAlign w:val="center"/>
          </w:tcPr>
          <w:p w14:paraId="2F471D11" w14:textId="77777777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D51A77" w14:paraId="6E70624A" w14:textId="77777777" w:rsidTr="00C83755">
        <w:trPr>
          <w:jc w:val="center"/>
        </w:trPr>
        <w:tc>
          <w:tcPr>
            <w:tcW w:w="931" w:type="dxa"/>
            <w:vMerge w:val="restart"/>
            <w:vAlign w:val="center"/>
          </w:tcPr>
          <w:p w14:paraId="198A0FCA" w14:textId="4992547B" w:rsidR="00D51A77" w:rsidRPr="00492F0D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492F0D">
              <w:rPr>
                <w:rFonts w:ascii="Times New Roman" w:eastAsia="Arial Unicode MS" w:hAnsi="Times New Roman" w:cs="Times New Roman"/>
                <w:sz w:val="20"/>
                <w:szCs w:val="20"/>
              </w:rPr>
              <w:t>IS1187</w:t>
            </w:r>
          </w:p>
        </w:tc>
        <w:tc>
          <w:tcPr>
            <w:tcW w:w="3889" w:type="dxa"/>
            <w:vAlign w:val="center"/>
          </w:tcPr>
          <w:p w14:paraId="608C742D" w14:textId="032B1C92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492F0D">
              <w:rPr>
                <w:rFonts w:ascii="Times New Roman" w:eastAsia="Arial Unicode MS" w:hAnsi="Times New Roman" w:cs="Times New Roman"/>
                <w:sz w:val="20"/>
                <w:szCs w:val="20"/>
              </w:rPr>
              <w:t>CGTATTGCAGAATGGTAAGTGC</w:t>
            </w:r>
          </w:p>
        </w:tc>
        <w:tc>
          <w:tcPr>
            <w:tcW w:w="3113" w:type="dxa"/>
            <w:vMerge w:val="restart"/>
            <w:vAlign w:val="center"/>
          </w:tcPr>
          <w:p w14:paraId="0751BA3E" w14:textId="1A7F3F78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4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°C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3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s,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48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°C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6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Merge w:val="restart"/>
            <w:vAlign w:val="center"/>
          </w:tcPr>
          <w:p w14:paraId="65629278" w14:textId="0DAC6A0E" w:rsidR="00D51A77" w:rsidRPr="00492F0D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Merge w:val="restart"/>
            <w:vAlign w:val="center"/>
          </w:tcPr>
          <w:p w14:paraId="1199FD68" w14:textId="0E14CD2A" w:rsidR="00D51A77" w:rsidRPr="00E34951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725 bp</w:t>
            </w:r>
          </w:p>
        </w:tc>
        <w:tc>
          <w:tcPr>
            <w:tcW w:w="1027" w:type="dxa"/>
            <w:vMerge w:val="restart"/>
            <w:vAlign w:val="center"/>
          </w:tcPr>
          <w:p w14:paraId="5B9B4344" w14:textId="5B55B3A7" w:rsidR="00D51A77" w:rsidRPr="00E34951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Podglajen&lt;/Author&gt;&lt;Year&gt;2001&lt;/Year&gt;&lt;RecNum&gt;71&lt;/RecNum&gt;&lt;DisplayText&gt;&lt;style face="superscript"&gt;14&lt;/style&gt;&lt;/DisplayText&gt;&lt;record&gt;&lt;rec-number&gt;71&lt;/rec-number&gt;&lt;foreign-keys&gt;&lt;key app="EN" db-id="9etz2axasvpvemewedt5fvw9595rpw2ezav5" timestamp="1632327425"&gt;71&lt;/key&gt;&lt;/foreign-keys&gt;&lt;ref-type name="Journal Article"&gt;17&lt;/ref-type&gt;&lt;contributors&gt;&lt;authors&gt;&lt;author&gt;Podglajen, I.&lt;/author&gt;&lt;author&gt;Breuil, J.&lt;/author&gt;&lt;author&gt;Rohaut, A.&lt;/author&gt;&lt;author&gt;Monsempes, C.&lt;/author&gt;&lt;author&gt;Collatz, E.&lt;/author&gt;&lt;/authors&gt;&lt;/contributors&gt;&lt;auth-address&gt;INSERM E0004-Laboratoire de Recherche Moleculaire sur les Antibiotiques, UFR Broussais-Hotel Dieu and Pitie Salpetriere, Universite Paris VI, Paris, France.&lt;/auth-address&gt;&lt;titles&gt;&lt;title&gt;Multiple mobile promoter regions for the rare carbapenem resistance gene of Bacteroides fragilis&lt;/title&gt;&lt;secondary-title&gt;J Bacteriol&lt;/secondary-title&gt;&lt;/titles&gt;&lt;periodical&gt;&lt;full-title&gt;J Bacteriol&lt;/full-title&gt;&lt;/periodical&gt;&lt;pages&gt;3531-5&lt;/pages&gt;&lt;volume&gt;183&lt;/volume&gt;&lt;number&gt;11&lt;/number&gt;&lt;edition&gt;2001/05/10&lt;/edition&gt;&lt;keywords&gt;&lt;keyword&gt;*Bacterial Proteins&lt;/keyword&gt;&lt;keyword&gt;Bacteroides fragilis/*drug effects/genetics&lt;/keyword&gt;&lt;keyword&gt;Base Sequence&lt;/keyword&gt;&lt;keyword&gt;Carbapenems/*pharmacology&lt;/keyword&gt;&lt;keyword&gt;DNA Transposable Elements/*genetics&lt;/keyword&gt;&lt;keyword&gt;Drug Resistance, Microbial/genetics&lt;/keyword&gt;&lt;keyword&gt;Imipenem/pharmacology&lt;/keyword&gt;&lt;keyword&gt;Microbial Sensitivity Tests&lt;/keyword&gt;&lt;keyword&gt;Molecular Sequence Data&lt;/keyword&gt;&lt;keyword&gt;Promoter Regions, Genetic/*genetics&lt;/keyword&gt;&lt;keyword&gt;beta-Lactamases/genetics/*metabolism&lt;/keyword&gt;&lt;/keywords&gt;&lt;dates&gt;&lt;year&gt;2001&lt;/year&gt;&lt;pub-dates&gt;&lt;date&gt;Jun&lt;/date&gt;&lt;/pub-dates&gt;&lt;/dates&gt;&lt;isbn&gt;0021-9193 (Print)&amp;#xD;0021-9193 (Linking)&lt;/isbn&gt;&lt;accession-num&gt;11344163&lt;/accession-num&gt;&lt;urls&gt;&lt;related-urls&gt;&lt;url&gt;https://www.ncbi.nlm.nih.gov/pubmed/11344163&lt;/url&gt;&lt;/related-urls&gt;&lt;/urls&gt;&lt;custom2&gt;PMC99653&lt;/custom2&gt;&lt;electronic-resource-num&gt;10.1128/JB.183.11.3531-3535.2001&lt;/electronic-resource-num&gt;&lt;/record&gt;&lt;/Cite&gt;&lt;/EndNote&gt;</w:instrTex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Pr="00D51A77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14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D51A77" w14:paraId="04B4A547" w14:textId="77777777" w:rsidTr="00C83755">
        <w:trPr>
          <w:jc w:val="center"/>
        </w:trPr>
        <w:tc>
          <w:tcPr>
            <w:tcW w:w="931" w:type="dxa"/>
            <w:vMerge/>
            <w:vAlign w:val="center"/>
          </w:tcPr>
          <w:p w14:paraId="5E741CE2" w14:textId="0397F80E" w:rsidR="00D51A77" w:rsidRPr="00492F0D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889" w:type="dxa"/>
            <w:vAlign w:val="center"/>
          </w:tcPr>
          <w:p w14:paraId="2784EF08" w14:textId="5DED5B74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492F0D">
              <w:rPr>
                <w:rFonts w:ascii="Times New Roman" w:eastAsia="Arial Unicode MS" w:hAnsi="Times New Roman" w:cs="Times New Roman"/>
                <w:sz w:val="20"/>
                <w:szCs w:val="20"/>
              </w:rPr>
              <w:t>GTTCCACGTCGTGGTCCTGTTC</w:t>
            </w:r>
          </w:p>
        </w:tc>
        <w:tc>
          <w:tcPr>
            <w:tcW w:w="3113" w:type="dxa"/>
            <w:vMerge/>
            <w:vAlign w:val="center"/>
          </w:tcPr>
          <w:p w14:paraId="31D2D315" w14:textId="77777777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vMerge/>
            <w:vAlign w:val="center"/>
          </w:tcPr>
          <w:p w14:paraId="7FF8A9E9" w14:textId="77777777" w:rsidR="00D51A77" w:rsidRPr="00492F0D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1137" w:type="dxa"/>
            <w:vMerge/>
            <w:vAlign w:val="center"/>
          </w:tcPr>
          <w:p w14:paraId="019B5552" w14:textId="77777777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1027" w:type="dxa"/>
            <w:vMerge/>
            <w:vAlign w:val="center"/>
          </w:tcPr>
          <w:p w14:paraId="3F24E010" w14:textId="77777777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D51A77" w14:paraId="1BC9625B" w14:textId="77777777" w:rsidTr="00C83755">
        <w:trPr>
          <w:jc w:val="center"/>
        </w:trPr>
        <w:tc>
          <w:tcPr>
            <w:tcW w:w="931" w:type="dxa"/>
            <w:vMerge w:val="restart"/>
            <w:vAlign w:val="center"/>
          </w:tcPr>
          <w:p w14:paraId="23C35EA1" w14:textId="05A50179" w:rsidR="00D51A77" w:rsidRPr="00492F0D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492F0D">
              <w:rPr>
                <w:rFonts w:ascii="Times New Roman" w:eastAsia="Arial Unicode MS" w:hAnsi="Times New Roman" w:cs="Times New Roman"/>
                <w:sz w:val="20"/>
                <w:szCs w:val="20"/>
              </w:rPr>
              <w:t>IS94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889" w:type="dxa"/>
            <w:vAlign w:val="center"/>
          </w:tcPr>
          <w:p w14:paraId="19120308" w14:textId="7F40E4F9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492F0D">
              <w:rPr>
                <w:rFonts w:ascii="Times New Roman" w:eastAsia="Arial Unicode MS" w:hAnsi="Times New Roman" w:cs="Times New Roman"/>
                <w:sz w:val="20"/>
                <w:szCs w:val="20"/>
              </w:rPr>
              <w:t>TCTGAGAAACTCACTCCTTTTGGAGGA</w:t>
            </w:r>
          </w:p>
        </w:tc>
        <w:tc>
          <w:tcPr>
            <w:tcW w:w="3113" w:type="dxa"/>
            <w:vMerge w:val="restart"/>
            <w:vAlign w:val="center"/>
          </w:tcPr>
          <w:p w14:paraId="630B1AC1" w14:textId="45D6947A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94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°C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3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s,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48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°C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6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, 7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°C 6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E34951">
              <w:rPr>
                <w:rFonts w:ascii="Times New Roman" w:eastAsia="Arial Unicode MS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20" w:type="dxa"/>
            <w:vMerge w:val="restart"/>
            <w:vAlign w:val="center"/>
          </w:tcPr>
          <w:p w14:paraId="3C0E3794" w14:textId="3DD92295" w:rsidR="00D51A77" w:rsidRPr="00492F0D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37" w:type="dxa"/>
            <w:vMerge w:val="restart"/>
            <w:vAlign w:val="center"/>
          </w:tcPr>
          <w:p w14:paraId="0876FDF6" w14:textId="29875C78" w:rsidR="00D51A77" w:rsidRPr="00E34951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1.3 kb</w:t>
            </w:r>
          </w:p>
        </w:tc>
        <w:tc>
          <w:tcPr>
            <w:tcW w:w="1027" w:type="dxa"/>
            <w:vMerge w:val="restart"/>
            <w:vAlign w:val="center"/>
          </w:tcPr>
          <w:p w14:paraId="57F98DFF" w14:textId="0A6EB9EC" w:rsidR="00D51A77" w:rsidRPr="00E34951" w:rsidRDefault="00D51A77" w:rsidP="00D51A7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instrText xml:space="preserve"> ADDIN EN.CITE &lt;EndNote&gt;&lt;Cite&gt;&lt;Author&gt;Rasmussen&lt;/Author&gt;&lt;Year&gt;1991&lt;/Year&gt;&lt;RecNum&gt;69&lt;/RecNum&gt;&lt;DisplayText&gt;&lt;style face="superscript"&gt;15&lt;/style&gt;&lt;/DisplayText&gt;&lt;record&gt;&lt;rec-number&gt;69&lt;/rec-number&gt;&lt;foreign-keys&gt;&lt;key app="EN" db-id="9etz2axasvpvemewedt5fvw9595rpw2ezav5" timestamp="1632327150"&gt;69&lt;/key&gt;&lt;/foreign-keys&gt;&lt;ref-type name="Journal Article"&gt;17&lt;/ref-type&gt;&lt;contributors&gt;&lt;authors&gt;&lt;author&gt;Rasmussen, B. A.&lt;/author&gt;&lt;author&gt;Kovacs, E.&lt;/author&gt;&lt;/authors&gt;&lt;/contributors&gt;&lt;auth-address&gt;Molecular Biology Section, American Cyanamid Company, Pearl River, New York 10965.&lt;/auth-address&gt;&lt;titles&gt;&lt;title&gt;Identification and DNA sequence of a new Bacteroides fragilis insertion sequence-like element&lt;/title&gt;&lt;secondary-title&gt;Plasmid&lt;/secondary-title&gt;&lt;/titles&gt;&lt;periodical&gt;&lt;full-title&gt;Plasmid&lt;/full-title&gt;&lt;/periodical&gt;&lt;pages&gt;141-4&lt;/pages&gt;&lt;volume&gt;25&lt;/volume&gt;&lt;number&gt;2&lt;/number&gt;&lt;edition&gt;1991/03/01&lt;/edition&gt;&lt;keywords&gt;&lt;keyword&gt;Amino Acid Sequence&lt;/keyword&gt;&lt;keyword&gt;Bacterial Proteins/*genetics&lt;/keyword&gt;&lt;keyword&gt;Bacteroides fragilis/*genetics&lt;/keyword&gt;&lt;keyword&gt;Base Sequence&lt;/keyword&gt;&lt;keyword&gt;*DNA Transposable Elements&lt;/keyword&gt;&lt;keyword&gt;DNA, Bacterial/*genetics&lt;/keyword&gt;&lt;keyword&gt;Genes, Bacterial&lt;/keyword&gt;&lt;keyword&gt;Molecular Sequence Data&lt;/keyword&gt;&lt;keyword&gt;Regulatory Sequences, Nucleic Acid&lt;/keyword&gt;&lt;keyword&gt;*beta-Lactamases&lt;/keyword&gt;&lt;/keywords&gt;&lt;dates&gt;&lt;year&gt;1991&lt;/year&gt;&lt;pub-dates&gt;&lt;date&gt;Mar&lt;/date&gt;&lt;/pub-dates&gt;&lt;/dates&gt;&lt;isbn&gt;0147-619X (Print)&amp;#xD;0147-619X (Linking)&lt;/isbn&gt;&lt;accession-num&gt;1650006&lt;/accession-num&gt;&lt;urls&gt;&lt;related-urls&gt;&lt;url&gt;https://www.ncbi.nlm.nih.gov/pubmed/1650006&lt;/url&gt;&lt;/related-urls&gt;&lt;/urls&gt;&lt;electronic-resource-num&gt;10.1016/0147-619x(91)90027-t&lt;/electronic-resource-num&gt;&lt;/record&gt;&lt;/Cite&gt;&lt;/EndNote&gt;</w:instrTex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separate"/>
            </w:r>
            <w:r w:rsidRPr="00D51A77">
              <w:rPr>
                <w:rFonts w:ascii="Times New Roman" w:eastAsia="Arial Unicode MS" w:hAnsi="Times New Roman" w:cs="Times New Roman"/>
                <w:noProof/>
                <w:sz w:val="20"/>
                <w:szCs w:val="20"/>
                <w:vertAlign w:val="superscript"/>
              </w:rPr>
              <w:t>15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D51A77" w14:paraId="469E89F6" w14:textId="77777777" w:rsidTr="00C83755">
        <w:trPr>
          <w:jc w:val="center"/>
        </w:trPr>
        <w:tc>
          <w:tcPr>
            <w:tcW w:w="931" w:type="dxa"/>
            <w:vMerge/>
            <w:vAlign w:val="center"/>
          </w:tcPr>
          <w:p w14:paraId="19B3EEE0" w14:textId="39A4C0EB" w:rsidR="00D51A77" w:rsidRPr="00492F0D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889" w:type="dxa"/>
            <w:vAlign w:val="center"/>
          </w:tcPr>
          <w:p w14:paraId="26DFD8E6" w14:textId="561AB65B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492F0D">
              <w:rPr>
                <w:rFonts w:ascii="Times New Roman" w:eastAsia="Arial Unicode MS" w:hAnsi="Times New Roman" w:cs="Times New Roman"/>
                <w:sz w:val="20"/>
                <w:szCs w:val="20"/>
              </w:rPr>
              <w:t>AGAAAAGCATGGTCTTTAACCAAAGTC</w:t>
            </w:r>
          </w:p>
        </w:tc>
        <w:tc>
          <w:tcPr>
            <w:tcW w:w="3113" w:type="dxa"/>
            <w:vMerge/>
            <w:vAlign w:val="center"/>
          </w:tcPr>
          <w:p w14:paraId="7490BB01" w14:textId="77777777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vMerge/>
            <w:vAlign w:val="center"/>
          </w:tcPr>
          <w:p w14:paraId="6F631231" w14:textId="77777777" w:rsidR="00D51A77" w:rsidRPr="00492F0D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1137" w:type="dxa"/>
            <w:vMerge/>
            <w:vAlign w:val="center"/>
          </w:tcPr>
          <w:p w14:paraId="46BDD351" w14:textId="77777777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1027" w:type="dxa"/>
            <w:vMerge/>
            <w:vAlign w:val="center"/>
          </w:tcPr>
          <w:p w14:paraId="7B60AB74" w14:textId="77777777" w:rsidR="00D51A77" w:rsidRPr="00E34951" w:rsidRDefault="00D51A77" w:rsidP="00D51A77">
            <w:pPr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</w:tbl>
    <w:p w14:paraId="1B014332" w14:textId="62FAC7BB" w:rsidR="008A37A1" w:rsidRPr="00E34951" w:rsidRDefault="008A37A1">
      <w:pPr>
        <w:rPr>
          <w:rFonts w:ascii="Times New Roman" w:hAnsi="Times New Roman" w:cs="Times New Roman"/>
        </w:rPr>
      </w:pPr>
    </w:p>
    <w:p w14:paraId="3CB86370" w14:textId="77777777" w:rsidR="0002611F" w:rsidRPr="00037AE7" w:rsidRDefault="0002611F" w:rsidP="0002611F">
      <w:pPr>
        <w:rPr>
          <w:rFonts w:cs="Arial"/>
        </w:rPr>
      </w:pPr>
      <w:proofErr w:type="spellStart"/>
      <w:r w:rsidRPr="00037AE7">
        <w:rPr>
          <w:rFonts w:cs="Arial"/>
        </w:rPr>
        <w:t>c</w:t>
      </w:r>
      <w:r w:rsidRPr="00037AE7">
        <w:rPr>
          <w:rFonts w:cs="Arial"/>
          <w:i/>
        </w:rPr>
        <w:t>epA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cfxA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cfiA</w:t>
      </w:r>
      <w:proofErr w:type="spellEnd"/>
      <w:r w:rsidRPr="00037AE7">
        <w:rPr>
          <w:rFonts w:cs="Arial"/>
        </w:rPr>
        <w:t>: β-lactamase resistance genes</w:t>
      </w:r>
    </w:p>
    <w:p w14:paraId="08CB99A5" w14:textId="77777777" w:rsidR="0002611F" w:rsidRPr="00037AE7" w:rsidRDefault="0002611F" w:rsidP="0002611F">
      <w:pPr>
        <w:rPr>
          <w:rFonts w:cs="Arial"/>
        </w:rPr>
      </w:pPr>
      <w:proofErr w:type="spellStart"/>
      <w:r w:rsidRPr="00037AE7">
        <w:rPr>
          <w:rFonts w:cs="Arial"/>
          <w:i/>
        </w:rPr>
        <w:t>ermB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ermF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ermG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limA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mefA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msrSA</w:t>
      </w:r>
      <w:proofErr w:type="spellEnd"/>
      <w:r w:rsidRPr="00037AE7">
        <w:rPr>
          <w:rFonts w:cs="Arial"/>
        </w:rPr>
        <w:t xml:space="preserve">: </w:t>
      </w:r>
      <w:r w:rsidRPr="00037AE7">
        <w:rPr>
          <w:rFonts w:cs="Arial"/>
          <w:bCs/>
        </w:rPr>
        <w:t>macrolide–lincomycin–streptogramin</w:t>
      </w:r>
      <w:r w:rsidRPr="00037AE7">
        <w:rPr>
          <w:rFonts w:cs="Arial"/>
        </w:rPr>
        <w:t xml:space="preserve"> (MLS) resistance genes</w:t>
      </w:r>
    </w:p>
    <w:p w14:paraId="05D1F190" w14:textId="77777777" w:rsidR="0002611F" w:rsidRPr="00037AE7" w:rsidRDefault="0002611F" w:rsidP="0002611F">
      <w:pPr>
        <w:rPr>
          <w:rFonts w:cs="Arial"/>
        </w:rPr>
      </w:pPr>
      <w:proofErr w:type="spellStart"/>
      <w:r w:rsidRPr="00037AE7">
        <w:rPr>
          <w:rFonts w:cs="Arial"/>
          <w:i/>
        </w:rPr>
        <w:t>tetM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tetQ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tetX</w:t>
      </w:r>
      <w:proofErr w:type="spellEnd"/>
      <w:r w:rsidRPr="00037AE7">
        <w:rPr>
          <w:rFonts w:cs="Arial"/>
        </w:rPr>
        <w:t xml:space="preserve">, </w:t>
      </w:r>
      <w:r w:rsidRPr="00037AE7">
        <w:rPr>
          <w:rFonts w:cs="Arial"/>
          <w:i/>
        </w:rPr>
        <w:t>tetX1, tet36</w:t>
      </w:r>
      <w:r w:rsidRPr="00037AE7">
        <w:rPr>
          <w:rFonts w:cs="Arial"/>
        </w:rPr>
        <w:t>: tetracycline resistance genes</w:t>
      </w:r>
    </w:p>
    <w:p w14:paraId="622CD1A4" w14:textId="77777777" w:rsidR="0002611F" w:rsidRPr="00037AE7" w:rsidRDefault="0002611F" w:rsidP="0002611F">
      <w:pPr>
        <w:rPr>
          <w:rFonts w:cs="Arial"/>
        </w:rPr>
      </w:pPr>
      <w:proofErr w:type="spellStart"/>
      <w:r w:rsidRPr="00037AE7">
        <w:rPr>
          <w:rFonts w:cs="Arial"/>
          <w:i/>
        </w:rPr>
        <w:lastRenderedPageBreak/>
        <w:t>bexA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qnrA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qnrB</w:t>
      </w:r>
      <w:proofErr w:type="spellEnd"/>
      <w:r w:rsidRPr="00037AE7">
        <w:rPr>
          <w:rFonts w:cs="Arial"/>
        </w:rPr>
        <w:t xml:space="preserve">, </w:t>
      </w:r>
      <w:proofErr w:type="spellStart"/>
      <w:r w:rsidRPr="00037AE7">
        <w:rPr>
          <w:rFonts w:cs="Arial"/>
          <w:i/>
        </w:rPr>
        <w:t>qnrS</w:t>
      </w:r>
      <w:proofErr w:type="spellEnd"/>
      <w:r w:rsidRPr="00037AE7">
        <w:rPr>
          <w:rFonts w:cs="Arial"/>
        </w:rPr>
        <w:t xml:space="preserve"> are quinolone resistance genes</w:t>
      </w:r>
    </w:p>
    <w:p w14:paraId="6C73607C" w14:textId="77777777" w:rsidR="0002611F" w:rsidRPr="00037AE7" w:rsidRDefault="0002611F" w:rsidP="0002611F">
      <w:pPr>
        <w:rPr>
          <w:rFonts w:cs="Arial"/>
        </w:rPr>
      </w:pPr>
      <w:proofErr w:type="spellStart"/>
      <w:r w:rsidRPr="00037AE7">
        <w:rPr>
          <w:rFonts w:cs="Arial"/>
          <w:i/>
        </w:rPr>
        <w:t>nim</w:t>
      </w:r>
      <w:proofErr w:type="spellEnd"/>
      <w:r w:rsidRPr="00037AE7">
        <w:rPr>
          <w:rFonts w:cs="Arial"/>
        </w:rPr>
        <w:t>: metronidazole resistance genes</w:t>
      </w:r>
    </w:p>
    <w:p w14:paraId="21496212" w14:textId="77777777" w:rsidR="0002611F" w:rsidRPr="00037AE7" w:rsidRDefault="0002611F" w:rsidP="0002611F">
      <w:pPr>
        <w:rPr>
          <w:rFonts w:cs="Arial"/>
        </w:rPr>
      </w:pPr>
      <w:proofErr w:type="spellStart"/>
      <w:proofErr w:type="gramStart"/>
      <w:r w:rsidRPr="00037AE7">
        <w:rPr>
          <w:rFonts w:cs="Arial"/>
          <w:i/>
        </w:rPr>
        <w:t>catA</w:t>
      </w:r>
      <w:r w:rsidRPr="00037AE7">
        <w:rPr>
          <w:rFonts w:cs="Arial"/>
        </w:rPr>
        <w:t>:chloramphenicol</w:t>
      </w:r>
      <w:proofErr w:type="spellEnd"/>
      <w:proofErr w:type="gramEnd"/>
      <w:r w:rsidRPr="00037AE7">
        <w:rPr>
          <w:rFonts w:cs="Arial"/>
        </w:rPr>
        <w:t xml:space="preserve"> resistance gene</w:t>
      </w:r>
    </w:p>
    <w:p w14:paraId="2ADC19A2" w14:textId="77777777" w:rsidR="00037AE7" w:rsidRDefault="0002611F" w:rsidP="0023237E">
      <w:pPr>
        <w:rPr>
          <w:rFonts w:cs="Arial"/>
        </w:rPr>
      </w:pPr>
      <w:r w:rsidRPr="00037AE7">
        <w:rPr>
          <w:rFonts w:cs="Arial"/>
        </w:rPr>
        <w:t>IS1186, IS1187, IS942: Insert sequences</w:t>
      </w:r>
    </w:p>
    <w:p w14:paraId="44BA2F37" w14:textId="77777777" w:rsidR="00037AE7" w:rsidRDefault="00037AE7" w:rsidP="0023237E">
      <w:pPr>
        <w:rPr>
          <w:rFonts w:cs="Arial"/>
        </w:rPr>
      </w:pPr>
    </w:p>
    <w:p w14:paraId="2FC55AD7" w14:textId="58D028CD" w:rsidR="004A3580" w:rsidRPr="00E34951" w:rsidRDefault="00076714" w:rsidP="002323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37AE7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418791EB" w14:textId="77777777" w:rsidR="00D51A77" w:rsidRPr="00D51A77" w:rsidRDefault="00076714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eastAsia="Arial Unicode MS" w:hAnsi="Arial" w:cs="Arial"/>
          <w:szCs w:val="20"/>
        </w:rPr>
        <w:fldChar w:fldCharType="begin"/>
      </w:r>
      <w:r w:rsidRPr="00D51A77">
        <w:rPr>
          <w:rFonts w:ascii="Arial" w:eastAsia="Arial Unicode MS" w:hAnsi="Arial" w:cs="Arial"/>
          <w:szCs w:val="20"/>
        </w:rPr>
        <w:instrText xml:space="preserve"> ADDIN EN.REFLIST </w:instrText>
      </w:r>
      <w:r w:rsidRPr="00D51A77">
        <w:rPr>
          <w:rFonts w:ascii="Arial" w:eastAsia="Arial Unicode MS" w:hAnsi="Arial" w:cs="Arial"/>
          <w:szCs w:val="20"/>
        </w:rPr>
        <w:fldChar w:fldCharType="separate"/>
      </w:r>
      <w:r w:rsidR="00D51A77" w:rsidRPr="00D51A77">
        <w:rPr>
          <w:rFonts w:ascii="Arial" w:hAnsi="Arial" w:cs="Arial"/>
          <w:szCs w:val="20"/>
        </w:rPr>
        <w:t>1.</w:t>
      </w:r>
      <w:r w:rsidR="00D51A77" w:rsidRPr="00D51A77">
        <w:rPr>
          <w:rFonts w:ascii="Arial" w:hAnsi="Arial" w:cs="Arial"/>
          <w:szCs w:val="20"/>
        </w:rPr>
        <w:tab/>
        <w:t xml:space="preserve">Gutacker M, Valsangiacomo C, Piffaretti J-C. Identification of two genetic groups in Bacteroides fragilis by multilocus enzyme electrophoresis: distribution of antibiotic resistance (cfiA, cepA) and enterotoxin (bft) encoding genesThe GenBank accession numbers for the sequences determined in this work are AF197508–AF197534. </w:t>
      </w:r>
      <w:r w:rsidR="00D51A77" w:rsidRPr="00D51A77">
        <w:rPr>
          <w:rFonts w:ascii="Arial" w:hAnsi="Arial" w:cs="Arial"/>
          <w:i/>
          <w:szCs w:val="20"/>
        </w:rPr>
        <w:t xml:space="preserve">Microbiology. </w:t>
      </w:r>
      <w:r w:rsidR="00D51A77" w:rsidRPr="00D51A77">
        <w:rPr>
          <w:rFonts w:ascii="Arial" w:hAnsi="Arial" w:cs="Arial"/>
          <w:szCs w:val="20"/>
        </w:rPr>
        <w:t>2000;146(5):1241-1254.</w:t>
      </w:r>
    </w:p>
    <w:p w14:paraId="38D730AD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2.</w:t>
      </w:r>
      <w:r w:rsidRPr="00D51A77">
        <w:rPr>
          <w:rFonts w:ascii="Arial" w:hAnsi="Arial" w:cs="Arial"/>
          <w:szCs w:val="20"/>
        </w:rPr>
        <w:tab/>
        <w:t xml:space="preserve">Tran CM, Tanaka K, Watanabe K. PCR-based detection of resistance genes in anaerobic bacteria isolated from intra-abdominal infections. </w:t>
      </w:r>
      <w:r w:rsidRPr="00D51A77">
        <w:rPr>
          <w:rFonts w:ascii="Arial" w:hAnsi="Arial" w:cs="Arial"/>
          <w:i/>
          <w:szCs w:val="20"/>
        </w:rPr>
        <w:t xml:space="preserve">J Infect Chemother. </w:t>
      </w:r>
      <w:r w:rsidRPr="00D51A77">
        <w:rPr>
          <w:rFonts w:ascii="Arial" w:hAnsi="Arial" w:cs="Arial"/>
          <w:szCs w:val="20"/>
        </w:rPr>
        <w:t>2013;19(2):279-290.</w:t>
      </w:r>
    </w:p>
    <w:p w14:paraId="4CE63B0B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3.</w:t>
      </w:r>
      <w:r w:rsidRPr="00D51A77">
        <w:rPr>
          <w:rFonts w:ascii="Arial" w:hAnsi="Arial" w:cs="Arial"/>
          <w:szCs w:val="20"/>
        </w:rPr>
        <w:tab/>
        <w:t xml:space="preserve">Bartha NA, Soki J, Urban E, Nagy E. Investigation of the prevalence of tetQ, tetX and tetX1 genes in Bacteroides strains with elevated tigecycline minimum inhibitory concentrations. </w:t>
      </w:r>
      <w:r w:rsidRPr="00D51A77">
        <w:rPr>
          <w:rFonts w:ascii="Arial" w:hAnsi="Arial" w:cs="Arial"/>
          <w:i/>
          <w:szCs w:val="20"/>
        </w:rPr>
        <w:t xml:space="preserve">Int J Antimicrob Agents. </w:t>
      </w:r>
      <w:r w:rsidRPr="00D51A77">
        <w:rPr>
          <w:rFonts w:ascii="Arial" w:hAnsi="Arial" w:cs="Arial"/>
          <w:szCs w:val="20"/>
        </w:rPr>
        <w:t>2011;38(6):522-525.</w:t>
      </w:r>
    </w:p>
    <w:p w14:paraId="75875A72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4.</w:t>
      </w:r>
      <w:r w:rsidRPr="00D51A77">
        <w:rPr>
          <w:rFonts w:ascii="Arial" w:hAnsi="Arial" w:cs="Arial"/>
          <w:szCs w:val="20"/>
        </w:rPr>
        <w:tab/>
        <w:t xml:space="preserve">Eitel Z, Sóki J, Urbán E, Nagy E. The prevalence of antibiotic resistance genes in Bacteroides fragilis group strains isolated in different European countries. </w:t>
      </w:r>
      <w:r w:rsidRPr="00D51A77">
        <w:rPr>
          <w:rFonts w:ascii="Arial" w:hAnsi="Arial" w:cs="Arial"/>
          <w:i/>
          <w:szCs w:val="20"/>
        </w:rPr>
        <w:t xml:space="preserve">Anaerobe. </w:t>
      </w:r>
      <w:r w:rsidRPr="00D51A77">
        <w:rPr>
          <w:rFonts w:ascii="Arial" w:hAnsi="Arial" w:cs="Arial"/>
          <w:szCs w:val="20"/>
        </w:rPr>
        <w:t>2013;21:43-49.</w:t>
      </w:r>
    </w:p>
    <w:p w14:paraId="2BCE8A54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5.</w:t>
      </w:r>
      <w:r w:rsidRPr="00D51A77">
        <w:rPr>
          <w:rFonts w:ascii="Arial" w:hAnsi="Arial" w:cs="Arial"/>
          <w:szCs w:val="20"/>
        </w:rPr>
        <w:tab/>
        <w:t xml:space="preserve">Ng LK, Martin I, Alfa M, Mulvey M. Multiplex PCR for the detection of tetracycline resistant genes. </w:t>
      </w:r>
      <w:r w:rsidRPr="00D51A77">
        <w:rPr>
          <w:rFonts w:ascii="Arial" w:hAnsi="Arial" w:cs="Arial"/>
          <w:i/>
          <w:szCs w:val="20"/>
        </w:rPr>
        <w:t xml:space="preserve">Mol Cell Probes. </w:t>
      </w:r>
      <w:r w:rsidRPr="00D51A77">
        <w:rPr>
          <w:rFonts w:ascii="Arial" w:hAnsi="Arial" w:cs="Arial"/>
          <w:szCs w:val="20"/>
        </w:rPr>
        <w:t>2001;15(4):209-215.</w:t>
      </w:r>
    </w:p>
    <w:p w14:paraId="10078A1D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6.</w:t>
      </w:r>
      <w:r w:rsidRPr="00D51A77">
        <w:rPr>
          <w:rFonts w:ascii="Arial" w:hAnsi="Arial" w:cs="Arial"/>
          <w:szCs w:val="20"/>
        </w:rPr>
        <w:tab/>
        <w:t xml:space="preserve">Sutcliffe J, Grebe T, Tait-Kamradt A, Wondrack L. Detection of erythromycin-resistant determinants by PCR. </w:t>
      </w:r>
      <w:r w:rsidRPr="00D51A77">
        <w:rPr>
          <w:rFonts w:ascii="Arial" w:hAnsi="Arial" w:cs="Arial"/>
          <w:i/>
          <w:szCs w:val="20"/>
        </w:rPr>
        <w:t xml:space="preserve">Antimicrobial agents and chemotherapy. </w:t>
      </w:r>
      <w:r w:rsidRPr="00D51A77">
        <w:rPr>
          <w:rFonts w:ascii="Arial" w:hAnsi="Arial" w:cs="Arial"/>
          <w:szCs w:val="20"/>
        </w:rPr>
        <w:t>1996;40(11):2562-2566.</w:t>
      </w:r>
    </w:p>
    <w:p w14:paraId="7D715F84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7.</w:t>
      </w:r>
      <w:r w:rsidRPr="00D51A77">
        <w:rPr>
          <w:rFonts w:ascii="Arial" w:hAnsi="Arial" w:cs="Arial"/>
          <w:szCs w:val="20"/>
        </w:rPr>
        <w:tab/>
        <w:t xml:space="preserve">Paula GR, Falcão LS, Antunes ENF, et al. Determinants of resistance in Bacteroides fragilis strains according to recent Brazilian profiles of antimicrobial susceptibility. </w:t>
      </w:r>
      <w:r w:rsidRPr="00D51A77">
        <w:rPr>
          <w:rFonts w:ascii="Arial" w:hAnsi="Arial" w:cs="Arial"/>
          <w:i/>
          <w:szCs w:val="20"/>
        </w:rPr>
        <w:t xml:space="preserve">International Journal of Antimicrobial Agents. </w:t>
      </w:r>
      <w:r w:rsidRPr="00D51A77">
        <w:rPr>
          <w:rFonts w:ascii="Arial" w:hAnsi="Arial" w:cs="Arial"/>
          <w:szCs w:val="20"/>
        </w:rPr>
        <w:t>2004;24(1):53-58.</w:t>
      </w:r>
    </w:p>
    <w:p w14:paraId="2B299262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8.</w:t>
      </w:r>
      <w:r w:rsidRPr="00D51A77">
        <w:rPr>
          <w:rFonts w:ascii="Arial" w:hAnsi="Arial" w:cs="Arial"/>
          <w:szCs w:val="20"/>
        </w:rPr>
        <w:tab/>
        <w:t xml:space="preserve">Nakano V, Nascimento e Silva A, Merino VR, Wexler HM, Avila-Campos MJ. Antimicrobial resistance and prevalence of resistance genes in intestinal Bacteroidales strains. </w:t>
      </w:r>
      <w:r w:rsidRPr="00D51A77">
        <w:rPr>
          <w:rFonts w:ascii="Arial" w:hAnsi="Arial" w:cs="Arial"/>
          <w:i/>
          <w:szCs w:val="20"/>
        </w:rPr>
        <w:t xml:space="preserve">Clinics (Sao Paulo, Brazil). </w:t>
      </w:r>
      <w:r w:rsidRPr="00D51A77">
        <w:rPr>
          <w:rFonts w:ascii="Arial" w:hAnsi="Arial" w:cs="Arial"/>
          <w:szCs w:val="20"/>
        </w:rPr>
        <w:t>2011;66(4):543-547.</w:t>
      </w:r>
    </w:p>
    <w:p w14:paraId="12E912B5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9.</w:t>
      </w:r>
      <w:r w:rsidRPr="00D51A77">
        <w:rPr>
          <w:rFonts w:ascii="Arial" w:hAnsi="Arial" w:cs="Arial"/>
          <w:szCs w:val="20"/>
        </w:rPr>
        <w:tab/>
        <w:t xml:space="preserve">Wang M, Sahm DF, Jacoby GA, Hooper DC. Emerging plasmid-mediated quinolone resistance associated with the qnr gene in Klebsiella pneumoniae clinical isolates in the United States. </w:t>
      </w:r>
      <w:r w:rsidRPr="00D51A77">
        <w:rPr>
          <w:rFonts w:ascii="Arial" w:hAnsi="Arial" w:cs="Arial"/>
          <w:i/>
          <w:szCs w:val="20"/>
        </w:rPr>
        <w:t xml:space="preserve">Antimicrobial agents and chemotherapy. </w:t>
      </w:r>
      <w:r w:rsidRPr="00D51A77">
        <w:rPr>
          <w:rFonts w:ascii="Arial" w:hAnsi="Arial" w:cs="Arial"/>
          <w:szCs w:val="20"/>
        </w:rPr>
        <w:t>2004;48(4):1295-1299.</w:t>
      </w:r>
    </w:p>
    <w:p w14:paraId="2EF77339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10.</w:t>
      </w:r>
      <w:r w:rsidRPr="00D51A77">
        <w:rPr>
          <w:rFonts w:ascii="Arial" w:hAnsi="Arial" w:cs="Arial"/>
          <w:szCs w:val="20"/>
        </w:rPr>
        <w:tab/>
        <w:t xml:space="preserve">Cattoir V, Weill FX, Poirel L, Fabre L, Soussy CJ, Nordmann P. Prevalence of qnr genes in </w:t>
      </w:r>
      <w:r w:rsidRPr="00D51A77">
        <w:rPr>
          <w:rFonts w:ascii="Arial" w:hAnsi="Arial" w:cs="Arial"/>
          <w:szCs w:val="20"/>
        </w:rPr>
        <w:lastRenderedPageBreak/>
        <w:t xml:space="preserve">Salmonella in France. </w:t>
      </w:r>
      <w:r w:rsidRPr="00D51A77">
        <w:rPr>
          <w:rFonts w:ascii="Arial" w:hAnsi="Arial" w:cs="Arial"/>
          <w:i/>
          <w:szCs w:val="20"/>
        </w:rPr>
        <w:t xml:space="preserve">J Antimicrob Chemother. </w:t>
      </w:r>
      <w:r w:rsidRPr="00D51A77">
        <w:rPr>
          <w:rFonts w:ascii="Arial" w:hAnsi="Arial" w:cs="Arial"/>
          <w:szCs w:val="20"/>
        </w:rPr>
        <w:t>2007;59(4):751-754.</w:t>
      </w:r>
    </w:p>
    <w:p w14:paraId="372120D2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11.</w:t>
      </w:r>
      <w:r w:rsidRPr="00D51A77">
        <w:rPr>
          <w:rFonts w:ascii="Arial" w:hAnsi="Arial" w:cs="Arial"/>
          <w:szCs w:val="20"/>
        </w:rPr>
        <w:tab/>
        <w:t xml:space="preserve">Cattoir V, Poirel L, Rotimi V, Soussy CJ, Nordmann P. Multiplex PCR for detection of plasmid-mediated quinolone resistance qnr genes in ESBL-producing enterobacterial isolates. </w:t>
      </w:r>
      <w:r w:rsidRPr="00D51A77">
        <w:rPr>
          <w:rFonts w:ascii="Arial" w:hAnsi="Arial" w:cs="Arial"/>
          <w:i/>
          <w:szCs w:val="20"/>
        </w:rPr>
        <w:t xml:space="preserve">J Antimicrob Chemother. </w:t>
      </w:r>
      <w:r w:rsidRPr="00D51A77">
        <w:rPr>
          <w:rFonts w:ascii="Arial" w:hAnsi="Arial" w:cs="Arial"/>
          <w:szCs w:val="20"/>
        </w:rPr>
        <w:t>2007;60(2):394-397.</w:t>
      </w:r>
    </w:p>
    <w:p w14:paraId="248805C9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12.</w:t>
      </w:r>
      <w:r w:rsidRPr="00D51A77">
        <w:rPr>
          <w:rFonts w:ascii="Arial" w:hAnsi="Arial" w:cs="Arial"/>
          <w:szCs w:val="20"/>
        </w:rPr>
        <w:tab/>
        <w:t xml:space="preserve">Maidhof H, Guerra B, Abbas S, Elsheikha HM, Whittam TS, Beutin L. A multiresistant clone of Shiga toxin-producing Escherichia coli O118:[H16] is spread in cattle and humans over different European countries. </w:t>
      </w:r>
      <w:r w:rsidRPr="00D51A77">
        <w:rPr>
          <w:rFonts w:ascii="Arial" w:hAnsi="Arial" w:cs="Arial"/>
          <w:i/>
          <w:szCs w:val="20"/>
        </w:rPr>
        <w:t xml:space="preserve">Appl Environ Microbiol. </w:t>
      </w:r>
      <w:r w:rsidRPr="00D51A77">
        <w:rPr>
          <w:rFonts w:ascii="Arial" w:hAnsi="Arial" w:cs="Arial"/>
          <w:szCs w:val="20"/>
        </w:rPr>
        <w:t>2002;68(12):5834-5842.</w:t>
      </w:r>
    </w:p>
    <w:p w14:paraId="315E598E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13.</w:t>
      </w:r>
      <w:r w:rsidRPr="00D51A77">
        <w:rPr>
          <w:rFonts w:ascii="Arial" w:hAnsi="Arial" w:cs="Arial"/>
          <w:szCs w:val="20"/>
        </w:rPr>
        <w:tab/>
        <w:t xml:space="preserve">Podglajen I, Breuil J, Collatz E. Insertion of a novel DNA sequence, 1S1186, upstream of the silent carbapenemase gene cfiA, promotes expression of carbapenem resistance in clinical isolates of Bacteroides fragilis. </w:t>
      </w:r>
      <w:r w:rsidRPr="00D51A77">
        <w:rPr>
          <w:rFonts w:ascii="Arial" w:hAnsi="Arial" w:cs="Arial"/>
          <w:i/>
          <w:szCs w:val="20"/>
        </w:rPr>
        <w:t xml:space="preserve">Mol Microbiol. </w:t>
      </w:r>
      <w:r w:rsidRPr="00D51A77">
        <w:rPr>
          <w:rFonts w:ascii="Arial" w:hAnsi="Arial" w:cs="Arial"/>
          <w:szCs w:val="20"/>
        </w:rPr>
        <w:t>1994;12(1):105-114.</w:t>
      </w:r>
    </w:p>
    <w:p w14:paraId="6CDBE32D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14.</w:t>
      </w:r>
      <w:r w:rsidRPr="00D51A77">
        <w:rPr>
          <w:rFonts w:ascii="Arial" w:hAnsi="Arial" w:cs="Arial"/>
          <w:szCs w:val="20"/>
        </w:rPr>
        <w:tab/>
        <w:t xml:space="preserve">Podglajen I, Breuil J, Rohaut A, Monsempes C, Collatz E. Multiple mobile promoter regions for the rare carbapenem resistance gene of Bacteroides fragilis. </w:t>
      </w:r>
      <w:r w:rsidRPr="00D51A77">
        <w:rPr>
          <w:rFonts w:ascii="Arial" w:hAnsi="Arial" w:cs="Arial"/>
          <w:i/>
          <w:szCs w:val="20"/>
        </w:rPr>
        <w:t xml:space="preserve">J Bacteriol. </w:t>
      </w:r>
      <w:r w:rsidRPr="00D51A77">
        <w:rPr>
          <w:rFonts w:ascii="Arial" w:hAnsi="Arial" w:cs="Arial"/>
          <w:szCs w:val="20"/>
        </w:rPr>
        <w:t>2001;183(11):3531-3535.</w:t>
      </w:r>
    </w:p>
    <w:p w14:paraId="0987ED86" w14:textId="77777777" w:rsidR="00D51A77" w:rsidRPr="00D51A77" w:rsidRDefault="00D51A77" w:rsidP="00D51A77">
      <w:pPr>
        <w:pStyle w:val="EndNoteBibliography"/>
        <w:spacing w:line="480" w:lineRule="auto"/>
        <w:ind w:left="720" w:hanging="720"/>
        <w:rPr>
          <w:rFonts w:ascii="Arial" w:hAnsi="Arial" w:cs="Arial"/>
          <w:szCs w:val="20"/>
        </w:rPr>
      </w:pPr>
      <w:r w:rsidRPr="00D51A77">
        <w:rPr>
          <w:rFonts w:ascii="Arial" w:hAnsi="Arial" w:cs="Arial"/>
          <w:szCs w:val="20"/>
        </w:rPr>
        <w:t>15.</w:t>
      </w:r>
      <w:r w:rsidRPr="00D51A77">
        <w:rPr>
          <w:rFonts w:ascii="Arial" w:hAnsi="Arial" w:cs="Arial"/>
          <w:szCs w:val="20"/>
        </w:rPr>
        <w:tab/>
        <w:t xml:space="preserve">Rasmussen BA, Kovacs E. Identification and DNA sequence of a new Bacteroides fragilis insertion sequence-like element. </w:t>
      </w:r>
      <w:r w:rsidRPr="00D51A77">
        <w:rPr>
          <w:rFonts w:ascii="Arial" w:hAnsi="Arial" w:cs="Arial"/>
          <w:i/>
          <w:szCs w:val="20"/>
        </w:rPr>
        <w:t xml:space="preserve">Plasmid. </w:t>
      </w:r>
      <w:r w:rsidRPr="00D51A77">
        <w:rPr>
          <w:rFonts w:ascii="Arial" w:hAnsi="Arial" w:cs="Arial"/>
          <w:szCs w:val="20"/>
        </w:rPr>
        <w:t>1991;25(2):141-144.</w:t>
      </w:r>
    </w:p>
    <w:p w14:paraId="397DCC0C" w14:textId="4AA726CA" w:rsidR="00832436" w:rsidRPr="00D51A77" w:rsidRDefault="00076714" w:rsidP="00D51A77">
      <w:pPr>
        <w:spacing w:line="480" w:lineRule="auto"/>
        <w:rPr>
          <w:rFonts w:ascii="Arial" w:eastAsia="Arial Unicode MS" w:hAnsi="Arial" w:cs="Arial"/>
          <w:sz w:val="20"/>
          <w:szCs w:val="20"/>
        </w:rPr>
      </w:pPr>
      <w:r w:rsidRPr="00D51A77">
        <w:rPr>
          <w:rFonts w:ascii="Arial" w:eastAsia="Arial Unicode MS" w:hAnsi="Arial" w:cs="Arial"/>
          <w:sz w:val="20"/>
          <w:szCs w:val="20"/>
        </w:rPr>
        <w:fldChar w:fldCharType="end"/>
      </w:r>
    </w:p>
    <w:p w14:paraId="2E644636" w14:textId="426D3AEF" w:rsidR="00037AE7" w:rsidRDefault="00037AE7">
      <w:pPr>
        <w:widowControl/>
        <w:spacing w:after="160" w:line="259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16BFAD8" w14:textId="77777777" w:rsidR="00037AE7" w:rsidRDefault="00037AE7" w:rsidP="00037AE7">
      <w:pPr>
        <w:spacing w:line="360" w:lineRule="auto"/>
        <w:ind w:firstLine="284"/>
        <w:rPr>
          <w:rFonts w:ascii="Arial" w:hAnsi="Arial" w:cs="Arial"/>
          <w:b/>
          <w:bCs/>
          <w:sz w:val="20"/>
          <w:szCs w:val="20"/>
        </w:rPr>
        <w:sectPr w:rsidR="00037A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1C2CFF" w14:textId="50EFFA8E" w:rsidR="00037AE7" w:rsidRPr="00C63CE0" w:rsidRDefault="00037AE7" w:rsidP="00037AE7">
      <w:pPr>
        <w:spacing w:line="360" w:lineRule="auto"/>
        <w:ind w:firstLine="284"/>
        <w:rPr>
          <w:rFonts w:ascii="Arial" w:hAnsi="Arial" w:cs="Arial"/>
          <w:sz w:val="20"/>
          <w:szCs w:val="20"/>
        </w:rPr>
      </w:pPr>
      <w:r w:rsidRPr="00C63CE0">
        <w:rPr>
          <w:rFonts w:ascii="Arial" w:hAnsi="Arial" w:cs="Arial"/>
          <w:b/>
          <w:bCs/>
          <w:sz w:val="20"/>
          <w:szCs w:val="20"/>
        </w:rPr>
        <w:lastRenderedPageBreak/>
        <w:t>Table S2</w:t>
      </w:r>
      <w:r w:rsidRPr="00C63CE0">
        <w:rPr>
          <w:rFonts w:ascii="Arial" w:hAnsi="Arial" w:cs="Arial"/>
          <w:sz w:val="20"/>
          <w:szCs w:val="20"/>
        </w:rPr>
        <w:t xml:space="preserve"> Recent publications on </w:t>
      </w:r>
      <w:r w:rsidRPr="00C63CE0">
        <w:rPr>
          <w:rFonts w:ascii="Arial" w:hAnsi="Arial" w:cs="Arial"/>
          <w:i/>
          <w:iCs/>
          <w:sz w:val="20"/>
          <w:szCs w:val="20"/>
        </w:rPr>
        <w:t>Bacteroides</w:t>
      </w:r>
      <w:r w:rsidRPr="00C63CE0">
        <w:rPr>
          <w:rFonts w:ascii="Arial" w:hAnsi="Arial" w:cs="Arial"/>
          <w:sz w:val="20"/>
          <w:szCs w:val="20"/>
        </w:rPr>
        <w:t xml:space="preserve"> </w:t>
      </w:r>
      <w:r w:rsidRPr="00C63CE0">
        <w:rPr>
          <w:rFonts w:ascii="Arial" w:hAnsi="Arial" w:cs="Arial"/>
          <w:i/>
          <w:iCs/>
          <w:sz w:val="20"/>
          <w:szCs w:val="20"/>
        </w:rPr>
        <w:t>fragilis</w:t>
      </w:r>
      <w:r w:rsidRPr="00C63CE0">
        <w:rPr>
          <w:rFonts w:ascii="Arial" w:hAnsi="Arial" w:cs="Arial"/>
          <w:sz w:val="20"/>
          <w:szCs w:val="20"/>
        </w:rPr>
        <w:t xml:space="preserve"> group isolations from human samples</w:t>
      </w:r>
    </w:p>
    <w:tbl>
      <w:tblPr>
        <w:tblStyle w:val="TableGrid"/>
        <w:tblW w:w="13326" w:type="dxa"/>
        <w:jc w:val="center"/>
        <w:tblLook w:val="04A0" w:firstRow="1" w:lastRow="0" w:firstColumn="1" w:lastColumn="0" w:noHBand="0" w:noVBand="1"/>
      </w:tblPr>
      <w:tblGrid>
        <w:gridCol w:w="1413"/>
        <w:gridCol w:w="1628"/>
        <w:gridCol w:w="1568"/>
        <w:gridCol w:w="1709"/>
        <w:gridCol w:w="1837"/>
        <w:gridCol w:w="2161"/>
        <w:gridCol w:w="1501"/>
        <w:gridCol w:w="1509"/>
      </w:tblGrid>
      <w:tr w:rsidR="00037AE7" w:rsidRPr="00C63CE0" w14:paraId="63FC3B1E" w14:textId="77777777" w:rsidTr="00170E66">
        <w:trPr>
          <w:jc w:val="center"/>
        </w:trPr>
        <w:tc>
          <w:tcPr>
            <w:tcW w:w="1413" w:type="dxa"/>
            <w:vAlign w:val="center"/>
          </w:tcPr>
          <w:p w14:paraId="16F7049C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0" w:name="_Hlk80649378"/>
            <w:r w:rsidRPr="00C63CE0">
              <w:rPr>
                <w:rFonts w:ascii="Arial" w:hAnsi="Arial" w:cs="Arial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1628" w:type="dxa"/>
            <w:vAlign w:val="center"/>
          </w:tcPr>
          <w:p w14:paraId="1D78A393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b/>
                <w:bCs/>
                <w:sz w:val="20"/>
                <w:szCs w:val="20"/>
              </w:rPr>
              <w:t>Number of isolations (n)</w:t>
            </w:r>
          </w:p>
        </w:tc>
        <w:tc>
          <w:tcPr>
            <w:tcW w:w="1568" w:type="dxa"/>
            <w:vAlign w:val="center"/>
          </w:tcPr>
          <w:p w14:paraId="3827FC25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C63CE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B. fragilis</w:t>
            </w:r>
          </w:p>
          <w:p w14:paraId="7100E4B1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709" w:type="dxa"/>
            <w:vAlign w:val="center"/>
          </w:tcPr>
          <w:p w14:paraId="4A523E8E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n-fragilis </w:t>
            </w:r>
            <w:r w:rsidRPr="00C63CE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Bacteroides</w:t>
            </w:r>
          </w:p>
          <w:p w14:paraId="5036A8EC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837" w:type="dxa"/>
            <w:vAlign w:val="center"/>
          </w:tcPr>
          <w:p w14:paraId="5BFB4FAE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b/>
                <w:bCs/>
                <w:sz w:val="20"/>
                <w:szCs w:val="20"/>
              </w:rPr>
              <w:t>Source of samples</w:t>
            </w:r>
          </w:p>
        </w:tc>
        <w:tc>
          <w:tcPr>
            <w:tcW w:w="2161" w:type="dxa"/>
            <w:vAlign w:val="center"/>
          </w:tcPr>
          <w:p w14:paraId="532CC045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b/>
                <w:bCs/>
                <w:sz w:val="20"/>
                <w:szCs w:val="20"/>
              </w:rPr>
              <w:t>Type of samples</w:t>
            </w:r>
          </w:p>
        </w:tc>
        <w:tc>
          <w:tcPr>
            <w:tcW w:w="1501" w:type="dxa"/>
            <w:vAlign w:val="center"/>
          </w:tcPr>
          <w:p w14:paraId="76D8ECC8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b/>
                <w:bCs/>
                <w:sz w:val="20"/>
                <w:szCs w:val="20"/>
              </w:rPr>
              <w:t>Published year</w:t>
            </w:r>
          </w:p>
        </w:tc>
        <w:tc>
          <w:tcPr>
            <w:tcW w:w="1509" w:type="dxa"/>
            <w:vAlign w:val="center"/>
          </w:tcPr>
          <w:p w14:paraId="7B00AD10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b/>
                <w:bCs/>
                <w:sz w:val="20"/>
                <w:szCs w:val="20"/>
              </w:rPr>
              <w:t>Reference</w:t>
            </w:r>
          </w:p>
        </w:tc>
      </w:tr>
      <w:tr w:rsidR="00037AE7" w:rsidRPr="00C63CE0" w14:paraId="7196D6B4" w14:textId="77777777" w:rsidTr="00170E66">
        <w:trPr>
          <w:jc w:val="center"/>
        </w:trPr>
        <w:tc>
          <w:tcPr>
            <w:tcW w:w="1413" w:type="dxa"/>
            <w:vAlign w:val="center"/>
          </w:tcPr>
          <w:p w14:paraId="5E74D4EC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European countries</w:t>
            </w:r>
          </w:p>
        </w:tc>
        <w:tc>
          <w:tcPr>
            <w:tcW w:w="1628" w:type="dxa"/>
            <w:vAlign w:val="center"/>
          </w:tcPr>
          <w:p w14:paraId="43195892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824</w:t>
            </w:r>
          </w:p>
        </w:tc>
        <w:tc>
          <w:tcPr>
            <w:tcW w:w="1568" w:type="dxa"/>
            <w:vAlign w:val="center"/>
          </w:tcPr>
          <w:p w14:paraId="3E67B607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600 (72.8)</w:t>
            </w:r>
          </w:p>
        </w:tc>
        <w:tc>
          <w:tcPr>
            <w:tcW w:w="1709" w:type="dxa"/>
            <w:vAlign w:val="center"/>
          </w:tcPr>
          <w:p w14:paraId="2BBEEDFB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24 (27.2)</w:t>
            </w:r>
          </w:p>
        </w:tc>
        <w:tc>
          <w:tcPr>
            <w:tcW w:w="1837" w:type="dxa"/>
            <w:vAlign w:val="center"/>
          </w:tcPr>
          <w:p w14:paraId="56BC7BF1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Clinical</w:t>
            </w:r>
          </w:p>
        </w:tc>
        <w:tc>
          <w:tcPr>
            <w:tcW w:w="2161" w:type="dxa"/>
          </w:tcPr>
          <w:p w14:paraId="17EBAA83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Various, except faeces</w:t>
            </w:r>
          </w:p>
        </w:tc>
        <w:tc>
          <w:tcPr>
            <w:tcW w:w="1501" w:type="dxa"/>
            <w:vAlign w:val="center"/>
          </w:tcPr>
          <w:p w14:paraId="46F934E3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  <w:tc>
          <w:tcPr>
            <w:tcW w:w="1509" w:type="dxa"/>
            <w:vAlign w:val="center"/>
          </w:tcPr>
          <w:p w14:paraId="616EC560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Nagy&lt;/Author&gt;&lt;Year&gt;2011&lt;/Year&gt;&lt;RecNum&gt;48&lt;/RecNum&gt;&lt;DisplayText&gt;&lt;style face="superscript"&gt;1&lt;/style&gt;&lt;/DisplayText&gt;&lt;record&gt;&lt;rec-number&gt;48&lt;/rec-number&gt;&lt;foreign-keys&gt;&lt;key app="EN" db-id="9etz2axasvpvemewedt5fvw9595rpw2ezav5" timestamp="1629635214"&gt;48&lt;/key&gt;&lt;/foreign-keys&gt;&lt;ref-type name="Journal Article"&gt;17&lt;/ref-type&gt;&lt;contributors&gt;&lt;authors&gt;&lt;author&gt;Nagy, E.&lt;/author&gt;&lt;author&gt;Urban, E.&lt;/author&gt;&lt;author&gt;Nord, C. E.&lt;/author&gt;&lt;author&gt;Escmid Study Group on Antimicrobial Resistance in Anaerobic Bacteria&lt;/author&gt;&lt;/authors&gt;&lt;/contributors&gt;&lt;auth-address&gt;Institute of Clinical Microbiology, Albert Szent-Gyorgyi Medical Centre, University of Szeged, Hungary. agye@mlab.szote.u-szeged.hu&lt;/auth-address&gt;&lt;titles&gt;&lt;title&gt;Antimicrobial susceptibility of Bacteroides fragilis group isolates in Europe: 20 years of experience&lt;/title&gt;&lt;secondary-title&gt;Clin Microbiol Infect&lt;/secondary-title&gt;&lt;/titles&gt;&lt;periodical&gt;&lt;full-title&gt;Clin Microbiol Infect&lt;/full-title&gt;&lt;/periodical&gt;&lt;pages&gt;371-9&lt;/pages&gt;&lt;volume&gt;17&lt;/volume&gt;&lt;number&gt;3&lt;/number&gt;&lt;edition&gt;2010/05/12&lt;/edition&gt;&lt;keywords&gt;&lt;keyword&gt;Anti-Bacterial Agents/*pharmacology&lt;/keyword&gt;&lt;keyword&gt;Bacteroides Infections/epidemiology/*microbiology&lt;/keyword&gt;&lt;keyword&gt;Bacteroides fragilis/*drug effects/isolation &amp;amp; purification&lt;/keyword&gt;&lt;keyword&gt;Drug Resistance, Bacterial&lt;/keyword&gt;&lt;keyword&gt;Europe/epidemiology&lt;/keyword&gt;&lt;keyword&gt;Humans&lt;/keyword&gt;&lt;keyword&gt;Microbial Sensitivity Tests&lt;/keyword&gt;&lt;keyword&gt;Phylogeography&lt;/keyword&gt;&lt;/keywords&gt;&lt;dates&gt;&lt;year&gt;2011&lt;/year&gt;&lt;pub-dates&gt;&lt;date&gt;Mar&lt;/date&gt;&lt;/pub-dates&gt;&lt;/dates&gt;&lt;isbn&gt;1469-0691 (Electronic)&amp;#xD;1198-743X (Linking)&lt;/isbn&gt;&lt;accession-num&gt;20456453&lt;/accession-num&gt;&lt;urls&gt;&lt;related-urls&gt;&lt;url&gt;https://www.ncbi.nlm.nih.gov/pubmed/20456453&lt;/url&gt;&lt;/related-urls&gt;&lt;/urls&gt;&lt;electronic-resource-num&gt;10.1111/j.1469-0691.2010.03256.x&lt;/electronic-resource-num&gt;&lt;/record&gt;&lt;/Cite&gt;&lt;/EndNote&gt;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1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7329A1ED" w14:textId="77777777" w:rsidTr="00170E66">
        <w:trPr>
          <w:jc w:val="center"/>
        </w:trPr>
        <w:tc>
          <w:tcPr>
            <w:tcW w:w="1413" w:type="dxa"/>
            <w:vAlign w:val="center"/>
          </w:tcPr>
          <w:p w14:paraId="42B7A7A2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Japan</w:t>
            </w:r>
          </w:p>
        </w:tc>
        <w:tc>
          <w:tcPr>
            <w:tcW w:w="1628" w:type="dxa"/>
            <w:vAlign w:val="center"/>
          </w:tcPr>
          <w:p w14:paraId="1AA6CF97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64</w:t>
            </w:r>
          </w:p>
        </w:tc>
        <w:tc>
          <w:tcPr>
            <w:tcW w:w="1568" w:type="dxa"/>
            <w:vAlign w:val="center"/>
          </w:tcPr>
          <w:p w14:paraId="0C769040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1 (32.8)</w:t>
            </w:r>
          </w:p>
        </w:tc>
        <w:tc>
          <w:tcPr>
            <w:tcW w:w="1709" w:type="dxa"/>
            <w:vAlign w:val="center"/>
          </w:tcPr>
          <w:p w14:paraId="3B88AA29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43 (67.2)</w:t>
            </w:r>
          </w:p>
        </w:tc>
        <w:tc>
          <w:tcPr>
            <w:tcW w:w="1837" w:type="dxa"/>
            <w:vAlign w:val="center"/>
          </w:tcPr>
          <w:p w14:paraId="04F4C89B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Clinical</w:t>
            </w:r>
          </w:p>
        </w:tc>
        <w:tc>
          <w:tcPr>
            <w:tcW w:w="2161" w:type="dxa"/>
          </w:tcPr>
          <w:p w14:paraId="3DC09064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Intra-abdominal infection</w:t>
            </w:r>
          </w:p>
        </w:tc>
        <w:tc>
          <w:tcPr>
            <w:tcW w:w="1501" w:type="dxa"/>
            <w:vAlign w:val="center"/>
          </w:tcPr>
          <w:p w14:paraId="1F701B01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13</w:t>
            </w:r>
          </w:p>
        </w:tc>
        <w:tc>
          <w:tcPr>
            <w:tcW w:w="1509" w:type="dxa"/>
            <w:vAlign w:val="center"/>
          </w:tcPr>
          <w:p w14:paraId="2AC8C490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Tran&lt;/Author&gt;&lt;Year&gt;2013&lt;/Year&gt;&lt;RecNum&gt;4&lt;/RecNum&gt;&lt;DisplayText&gt;&lt;style face="superscript"&gt;2&lt;/style&gt;&lt;/DisplayText&gt;&lt;record&gt;&lt;rec-number&gt;4&lt;/rec-number&gt;&lt;foreign-keys&gt;&lt;key app="EN" db-id="9etz2axasvpvemewedt5fvw9595rpw2ezav5" timestamp="1578053771"&gt;4&lt;/key&gt;&lt;/foreign-keys&gt;&lt;ref-type name="Journal Article"&gt;17&lt;/ref-type&gt;&lt;contributors&gt;&lt;authors&gt;&lt;author&gt;Tran, C. M.&lt;/author&gt;&lt;author&gt;Tanaka, K.&lt;/author&gt;&lt;author&gt;Watanabe, K.&lt;/author&gt;&lt;/authors&gt;&lt;/contributors&gt;&lt;auth-address&gt;United Graduate School of Drug Discovery and Medical Information Sciences, Gifu University, Gifu, Japan.&lt;/auth-address&gt;&lt;titles&gt;&lt;title&gt;PCR-based detection of resistance genes in anaerobic bacteria isolated from intra-abdominal infections&lt;/title&gt;&lt;secondary-title&gt;J Infect Chemother&lt;/secondary-title&gt;&lt;/titles&gt;&lt;periodical&gt;&lt;full-title&gt;J Infect Chemother&lt;/full-title&gt;&lt;/periodical&gt;&lt;pages&gt;279-90&lt;/pages&gt;&lt;volume&gt;19&lt;/volume&gt;&lt;number&gt;2&lt;/number&gt;&lt;keywords&gt;&lt;keyword&gt;Bacteria/drug effects/enzymology/genetics&lt;/keyword&gt;&lt;keyword&gt;Bacteria, Anaerobic/*drug effects/*genetics&lt;/keyword&gt;&lt;keyword&gt;Bacterial Infections/*microbiology&lt;/keyword&gt;&lt;keyword&gt;Bacterial Proteins/genetics&lt;/keyword&gt;&lt;keyword&gt;DNA Gyrase/genetics&lt;/keyword&gt;&lt;keyword&gt;Drug Resistance, Bacterial&lt;/keyword&gt;&lt;keyword&gt;Genes, Bacterial&lt;/keyword&gt;&lt;keyword&gt;Humans&lt;/keyword&gt;&lt;keyword&gt;Intraabdominal Infections/*microbiology&lt;/keyword&gt;&lt;keyword&gt;Japan&lt;/keyword&gt;&lt;keyword&gt;Microbial Sensitivity Tests&lt;/keyword&gt;&lt;keyword&gt;Mutation&lt;/keyword&gt;&lt;keyword&gt;Polymerase Chain Reaction/*methods&lt;/keyword&gt;&lt;keyword&gt;beta-Lactamases&lt;/keyword&gt;&lt;/keywords&gt;&lt;dates&gt;&lt;year&gt;2013&lt;/year&gt;&lt;pub-dates&gt;&lt;date&gt;Apr&lt;/date&gt;&lt;/pub-dates&gt;&lt;/dates&gt;&lt;isbn&gt;1437-7780 (Electronic)&amp;#xD;1341-321X (Linking)&lt;/isbn&gt;&lt;accession-num&gt;23338012&lt;/accession-num&gt;&lt;urls&gt;&lt;related-urls&gt;&lt;url&gt;https://www.ncbi.nlm.nih.gov/pubmed/23338012&lt;/url&gt;&lt;/related-urls&gt;&lt;/urls&gt;&lt;electronic-resource-num&gt;10.1007/s10156-012-0532-2&lt;/electronic-resource-num&gt;&lt;/record&gt;&lt;/Cite&gt;&lt;/EndNote&gt;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2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55EF8E08" w14:textId="77777777" w:rsidTr="00170E66">
        <w:trPr>
          <w:jc w:val="center"/>
        </w:trPr>
        <w:tc>
          <w:tcPr>
            <w:tcW w:w="1413" w:type="dxa"/>
            <w:vAlign w:val="center"/>
          </w:tcPr>
          <w:p w14:paraId="1F35E43B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Japan</w:t>
            </w:r>
          </w:p>
        </w:tc>
        <w:tc>
          <w:tcPr>
            <w:tcW w:w="1628" w:type="dxa"/>
            <w:vAlign w:val="center"/>
          </w:tcPr>
          <w:p w14:paraId="71816AE5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69</w:t>
            </w:r>
          </w:p>
        </w:tc>
        <w:tc>
          <w:tcPr>
            <w:tcW w:w="1568" w:type="dxa"/>
            <w:vAlign w:val="center"/>
          </w:tcPr>
          <w:p w14:paraId="0CEECDA1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32 (46.4)</w:t>
            </w:r>
          </w:p>
        </w:tc>
        <w:tc>
          <w:tcPr>
            <w:tcW w:w="1709" w:type="dxa"/>
            <w:vAlign w:val="center"/>
          </w:tcPr>
          <w:p w14:paraId="40534579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37 (53.6)</w:t>
            </w:r>
          </w:p>
        </w:tc>
        <w:tc>
          <w:tcPr>
            <w:tcW w:w="1837" w:type="dxa"/>
            <w:vAlign w:val="center"/>
          </w:tcPr>
          <w:p w14:paraId="559CFE55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Clinical</w:t>
            </w:r>
          </w:p>
        </w:tc>
        <w:tc>
          <w:tcPr>
            <w:tcW w:w="2161" w:type="dxa"/>
          </w:tcPr>
          <w:p w14:paraId="02D5F8BF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Intra-abdominal infection</w:t>
            </w:r>
          </w:p>
        </w:tc>
        <w:tc>
          <w:tcPr>
            <w:tcW w:w="1501" w:type="dxa"/>
            <w:vAlign w:val="center"/>
          </w:tcPr>
          <w:p w14:paraId="65B46025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1509" w:type="dxa"/>
            <w:vAlign w:val="center"/>
          </w:tcPr>
          <w:p w14:paraId="53D96474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UYWtlc3VlPC9BdXRob3I+PFllYXI+MjAxODwvWWVhcj48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UYWtlc3VlPC9BdXRob3I+PFllYXI+MjAxODwvWWVhcj48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.DATA </w:instrText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3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4C4AE5E0" w14:textId="77777777" w:rsidTr="00170E66">
        <w:trPr>
          <w:jc w:val="center"/>
        </w:trPr>
        <w:tc>
          <w:tcPr>
            <w:tcW w:w="1413" w:type="dxa"/>
            <w:vAlign w:val="center"/>
          </w:tcPr>
          <w:p w14:paraId="6228A537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Dutch</w:t>
            </w:r>
          </w:p>
        </w:tc>
        <w:tc>
          <w:tcPr>
            <w:tcW w:w="1628" w:type="dxa"/>
            <w:vAlign w:val="center"/>
          </w:tcPr>
          <w:p w14:paraId="4C5726CA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101</w:t>
            </w:r>
          </w:p>
        </w:tc>
        <w:tc>
          <w:tcPr>
            <w:tcW w:w="1568" w:type="dxa"/>
            <w:vAlign w:val="center"/>
          </w:tcPr>
          <w:p w14:paraId="4677FE3B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38 (37.6)</w:t>
            </w:r>
          </w:p>
        </w:tc>
        <w:tc>
          <w:tcPr>
            <w:tcW w:w="1709" w:type="dxa"/>
            <w:vAlign w:val="center"/>
          </w:tcPr>
          <w:p w14:paraId="0460F807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63 (62.4)</w:t>
            </w:r>
          </w:p>
        </w:tc>
        <w:tc>
          <w:tcPr>
            <w:tcW w:w="1837" w:type="dxa"/>
            <w:vAlign w:val="center"/>
          </w:tcPr>
          <w:p w14:paraId="1717C8D0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Clinical</w:t>
            </w:r>
          </w:p>
        </w:tc>
        <w:tc>
          <w:tcPr>
            <w:tcW w:w="2161" w:type="dxa"/>
          </w:tcPr>
          <w:p w14:paraId="067F83BF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Various</w:t>
            </w:r>
          </w:p>
        </w:tc>
        <w:tc>
          <w:tcPr>
            <w:tcW w:w="1501" w:type="dxa"/>
            <w:vAlign w:val="center"/>
          </w:tcPr>
          <w:p w14:paraId="64EDE1FE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1509" w:type="dxa"/>
            <w:vAlign w:val="center"/>
          </w:tcPr>
          <w:p w14:paraId="1503C28A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WZWxvbzwvQXV0aG9yPjxZZWFyPjIwMTk8L1llYXI+PFJl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==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WZWxvbzwvQXV0aG9yPjxZZWFyPjIwMTk8L1llYXI+PFJl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==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.DATA </w:instrText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4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5A20D761" w14:textId="77777777" w:rsidTr="00170E66">
        <w:trPr>
          <w:jc w:val="center"/>
        </w:trPr>
        <w:tc>
          <w:tcPr>
            <w:tcW w:w="1413" w:type="dxa"/>
            <w:vAlign w:val="center"/>
          </w:tcPr>
          <w:p w14:paraId="70618FA0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China</w:t>
            </w:r>
          </w:p>
        </w:tc>
        <w:tc>
          <w:tcPr>
            <w:tcW w:w="1628" w:type="dxa"/>
            <w:vAlign w:val="center"/>
          </w:tcPr>
          <w:p w14:paraId="69CFD160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115</w:t>
            </w:r>
          </w:p>
        </w:tc>
        <w:tc>
          <w:tcPr>
            <w:tcW w:w="1568" w:type="dxa"/>
            <w:vAlign w:val="center"/>
          </w:tcPr>
          <w:p w14:paraId="64A05193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80 (69.6)</w:t>
            </w:r>
          </w:p>
        </w:tc>
        <w:tc>
          <w:tcPr>
            <w:tcW w:w="1709" w:type="dxa"/>
            <w:vAlign w:val="center"/>
          </w:tcPr>
          <w:p w14:paraId="75665E59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35 (30.4)</w:t>
            </w:r>
          </w:p>
        </w:tc>
        <w:tc>
          <w:tcPr>
            <w:tcW w:w="1837" w:type="dxa"/>
            <w:vAlign w:val="center"/>
          </w:tcPr>
          <w:p w14:paraId="733E7663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Clinical</w:t>
            </w:r>
          </w:p>
        </w:tc>
        <w:tc>
          <w:tcPr>
            <w:tcW w:w="2161" w:type="dxa"/>
          </w:tcPr>
          <w:p w14:paraId="3E50B01F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Various, except faeces</w:t>
            </w:r>
          </w:p>
        </w:tc>
        <w:tc>
          <w:tcPr>
            <w:tcW w:w="1501" w:type="dxa"/>
            <w:vAlign w:val="center"/>
          </w:tcPr>
          <w:p w14:paraId="38816E5A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1509" w:type="dxa"/>
            <w:vAlign w:val="center"/>
          </w:tcPr>
          <w:p w14:paraId="58734B69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Wang&lt;/Author&gt;&lt;Year&gt;2020&lt;/Year&gt;&lt;RecNum&gt;36&lt;/RecNum&gt;&lt;DisplayText&gt;&lt;style face="superscript"&gt;5&lt;/style&gt;&lt;/DisplayText&gt;&lt;record&gt;&lt;rec-number&gt;36&lt;/rec-number&gt;&lt;foreign-keys&gt;&lt;key app="EN" db-id="9etz2axasvpvemewedt5fvw9595rpw2ezav5" timestamp="1617236481"&gt;36&lt;/key&gt;&lt;/foreign-keys&gt;&lt;ref-type name="Journal Article"&gt;17&lt;/ref-type&gt;&lt;contributors&gt;&lt;authors&gt;&lt;author&gt;Wang, Y.&lt;/author&gt;&lt;author&gt;Han, Y.&lt;/author&gt;&lt;author&gt;Shen, H.&lt;/author&gt;&lt;author&gt;Lv, Y.&lt;/author&gt;&lt;author&gt;Zheng, W.&lt;/author&gt;&lt;author&gt;Wang, J.&lt;/author&gt;&lt;/authors&gt;&lt;/contributors&gt;&lt;auth-address&gt;Department of Clinical Laboratory, Affiliated Hospital of Inner Mongolian Medical University, Hohhot 010050, People&amp;apos;s Republic of China.&lt;/auth-address&gt;&lt;titles&gt;&lt;title&gt;Higher Prevalence of Multi-Antimicrobial Resistant Bacteroides spp. Strains Isolated at a Tertiary Teaching Hospital in China&lt;/title&gt;&lt;secondary-title&gt;Infect Drug Resist&lt;/secondary-title&gt;&lt;alt-title&gt;Infection and drug resistance&lt;/alt-title&gt;&lt;/titles&gt;&lt;periodical&gt;&lt;full-title&gt;Infect Drug Resist&lt;/full-title&gt;&lt;abbr-1&gt;Infection and drug resistance&lt;/abbr-1&gt;&lt;/periodical&gt;&lt;alt-periodical&gt;&lt;full-title&gt;Infect Drug Resist&lt;/full-title&gt;&lt;abbr-1&gt;Infection and drug resistance&lt;/abbr-1&gt;&lt;/alt-periodical&gt;&lt;pages&gt;1537-1546&lt;/pages&gt;&lt;volume&gt;13&lt;/volume&gt;&lt;edition&gt;2020/06/18&lt;/edition&gt;&lt;keywords&gt;&lt;keyword&gt;Bacteroides fragilis&lt;/keyword&gt;&lt;keyword&gt;anaerobe&lt;/keyword&gt;&lt;keyword&gt;carbapenem resistance&lt;/keyword&gt;&lt;keyword&gt;clinical characteristics&lt;/keyword&gt;&lt;/keywords&gt;&lt;dates&gt;&lt;year&gt;2020&lt;/year&gt;&lt;/dates&gt;&lt;isbn&gt;1178-6973 (Print)&amp;#xD;1178-6973&lt;/isbn&gt;&lt;accession-num&gt;32547123&lt;/accession-num&gt;&lt;urls&gt;&lt;/urls&gt;&lt;custom2&gt;PMC7266338&lt;/custom2&gt;&lt;electronic-resource-num&gt;10.2147/idr.S246318&lt;/electronic-resource-num&gt;&lt;remote-database-provider&gt;NLM&lt;/remote-database-provider&gt;&lt;language&gt;eng&lt;/language&gt;&lt;/record&gt;&lt;/Cite&gt;&lt;/EndNote&gt;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5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3087E315" w14:textId="77777777" w:rsidTr="00170E66">
        <w:trPr>
          <w:jc w:val="center"/>
        </w:trPr>
        <w:tc>
          <w:tcPr>
            <w:tcW w:w="1413" w:type="dxa"/>
            <w:vAlign w:val="center"/>
          </w:tcPr>
          <w:p w14:paraId="38F39515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Germany</w:t>
            </w:r>
          </w:p>
        </w:tc>
        <w:tc>
          <w:tcPr>
            <w:tcW w:w="1628" w:type="dxa"/>
            <w:vAlign w:val="center"/>
          </w:tcPr>
          <w:p w14:paraId="73AB0F3B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71</w:t>
            </w:r>
          </w:p>
        </w:tc>
        <w:tc>
          <w:tcPr>
            <w:tcW w:w="1568" w:type="dxa"/>
            <w:vAlign w:val="center"/>
          </w:tcPr>
          <w:p w14:paraId="04744B04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40 (56.3)</w:t>
            </w:r>
          </w:p>
        </w:tc>
        <w:tc>
          <w:tcPr>
            <w:tcW w:w="1709" w:type="dxa"/>
            <w:vAlign w:val="center"/>
          </w:tcPr>
          <w:p w14:paraId="7C6E803D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31 (43.7)</w:t>
            </w:r>
          </w:p>
        </w:tc>
        <w:tc>
          <w:tcPr>
            <w:tcW w:w="1837" w:type="dxa"/>
            <w:vAlign w:val="center"/>
          </w:tcPr>
          <w:p w14:paraId="363A8F4F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Clinical</w:t>
            </w:r>
          </w:p>
        </w:tc>
        <w:tc>
          <w:tcPr>
            <w:tcW w:w="2161" w:type="dxa"/>
          </w:tcPr>
          <w:p w14:paraId="7F9899F2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501" w:type="dxa"/>
            <w:vAlign w:val="center"/>
          </w:tcPr>
          <w:p w14:paraId="1C56C75C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1509" w:type="dxa"/>
            <w:vAlign w:val="center"/>
          </w:tcPr>
          <w:p w14:paraId="482AE45F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Rong&lt;/Author&gt;&lt;Year&gt;2021&lt;/Year&gt;&lt;RecNum&gt;42&lt;/RecNum&gt;&lt;DisplayText&gt;&lt;style face="superscript"&gt;6&lt;/style&gt;&lt;/DisplayText&gt;&lt;record&gt;&lt;rec-number&gt;42&lt;/rec-number&gt;&lt;foreign-keys&gt;&lt;key app="EN" db-id="9etz2axasvpvemewedt5fvw9595rpw2ezav5" timestamp="1622787522"&gt;42&lt;/key&gt;&lt;/foreign-keys&gt;&lt;ref-type name="Journal Article"&gt;17&lt;/ref-type&gt;&lt;contributors&gt;&lt;authors&gt;&lt;author&gt;Rong, S. M. M.&lt;/author&gt;&lt;author&gt;Rodloff, A. C.&lt;/author&gt;&lt;author&gt;Stingu, C. S.&lt;/author&gt;&lt;/authors&gt;&lt;/contributors&gt;&lt;auth-address&gt;Institute for Medical Microbiology and Epidemiology of Infectious Diseases, University Hospital of Leipzig, Liebigstrasse 21, 04103 Leipzig, Germany. Electronic address: SebastianMartinMichael.Rong@medizin.uni-leipzig.de.&amp;#xD;Institute for Medical Microbiology and Epidemiology of Infectious Diseases, University Hospital of Leipzig, Liebigstrasse 21, 04103 Leipzig, Germany.&lt;/auth-address&gt;&lt;titles&gt;&lt;title&gt;Diversity of antimicrobial resistance genes in Bacteroides and Parabacteroides strains isolated in Germany&lt;/title&gt;&lt;secondary-title&gt;J Glob Antimicrob Resist&lt;/secondary-title&gt;&lt;/titles&gt;&lt;periodical&gt;&lt;full-title&gt;J Glob Antimicrob Resist&lt;/full-title&gt;&lt;/periodical&gt;&lt;pages&gt;328-334&lt;/pages&gt;&lt;volume&gt;24&lt;/volume&gt;&lt;edition&gt;2021/01/29&lt;/edition&gt;&lt;keywords&gt;&lt;keyword&gt;Antibiotic resistance genes&lt;/keyword&gt;&lt;keyword&gt;Bacteroides&lt;/keyword&gt;&lt;keyword&gt;Etest&lt;/keyword&gt;&lt;keyword&gt;Multidrug resistance&lt;/keyword&gt;&lt;/keywords&gt;&lt;dates&gt;&lt;year&gt;2021&lt;/year&gt;&lt;pub-dates&gt;&lt;date&gt;Mar&lt;/date&gt;&lt;/pub-dates&gt;&lt;/dates&gt;&lt;isbn&gt;2213-7173 (Electronic)&amp;#xD;2213-7165 (Linking)&lt;/isbn&gt;&lt;accession-num&gt;33508481&lt;/accession-num&gt;&lt;urls&gt;&lt;related-urls&gt;&lt;url&gt;https://www.ncbi.nlm.nih.gov/pubmed/33508481&lt;/url&gt;&lt;/related-urls&gt;&lt;/urls&gt;&lt;electronic-resource-num&gt;10.1016/j.jgar.2021.01.007&lt;/electronic-resource-num&gt;&lt;/record&gt;&lt;/Cite&gt;&lt;/EndNote&gt;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6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5CB6B8A8" w14:textId="77777777" w:rsidTr="00170E66">
        <w:trPr>
          <w:jc w:val="center"/>
        </w:trPr>
        <w:tc>
          <w:tcPr>
            <w:tcW w:w="1413" w:type="dxa"/>
            <w:vMerge w:val="restart"/>
            <w:vAlign w:val="center"/>
          </w:tcPr>
          <w:p w14:paraId="681F7CE9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Brazil</w:t>
            </w:r>
          </w:p>
        </w:tc>
        <w:tc>
          <w:tcPr>
            <w:tcW w:w="1628" w:type="dxa"/>
            <w:vAlign w:val="center"/>
          </w:tcPr>
          <w:p w14:paraId="1B07E025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64</w:t>
            </w:r>
          </w:p>
        </w:tc>
        <w:tc>
          <w:tcPr>
            <w:tcW w:w="1568" w:type="dxa"/>
            <w:vAlign w:val="center"/>
          </w:tcPr>
          <w:p w14:paraId="182EBBB1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39 (60.9)</w:t>
            </w:r>
          </w:p>
        </w:tc>
        <w:tc>
          <w:tcPr>
            <w:tcW w:w="1709" w:type="dxa"/>
            <w:vAlign w:val="center"/>
          </w:tcPr>
          <w:p w14:paraId="53E33D62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5(39.1)</w:t>
            </w:r>
          </w:p>
        </w:tc>
        <w:tc>
          <w:tcPr>
            <w:tcW w:w="1837" w:type="dxa"/>
            <w:vAlign w:val="center"/>
          </w:tcPr>
          <w:p w14:paraId="4FB6A866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 xml:space="preserve">Clinical, children with </w:t>
            </w:r>
            <w:proofErr w:type="spellStart"/>
            <w:r w:rsidRPr="00C63CE0">
              <w:rPr>
                <w:rFonts w:ascii="Arial" w:hAnsi="Arial" w:cs="Arial"/>
                <w:sz w:val="20"/>
                <w:szCs w:val="20"/>
              </w:rPr>
              <w:t>diarrhea</w:t>
            </w:r>
            <w:proofErr w:type="spellEnd"/>
          </w:p>
        </w:tc>
        <w:tc>
          <w:tcPr>
            <w:tcW w:w="2161" w:type="dxa"/>
          </w:tcPr>
          <w:p w14:paraId="2D673C0E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63CE0">
              <w:rPr>
                <w:rFonts w:ascii="Arial" w:hAnsi="Arial" w:cs="Arial"/>
                <w:sz w:val="20"/>
                <w:szCs w:val="20"/>
              </w:rPr>
              <w:t>Fecal</w:t>
            </w:r>
            <w:proofErr w:type="spellEnd"/>
            <w:r w:rsidRPr="00C63CE0">
              <w:rPr>
                <w:rFonts w:ascii="Arial" w:hAnsi="Arial" w:cs="Arial"/>
                <w:sz w:val="20"/>
                <w:szCs w:val="20"/>
              </w:rPr>
              <w:t xml:space="preserve"> samples</w:t>
            </w:r>
          </w:p>
        </w:tc>
        <w:tc>
          <w:tcPr>
            <w:tcW w:w="1501" w:type="dxa"/>
            <w:vMerge w:val="restart"/>
            <w:vAlign w:val="center"/>
          </w:tcPr>
          <w:p w14:paraId="6C77A73F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04</w:t>
            </w:r>
          </w:p>
        </w:tc>
        <w:tc>
          <w:tcPr>
            <w:tcW w:w="1509" w:type="dxa"/>
            <w:vMerge w:val="restart"/>
            <w:vAlign w:val="center"/>
          </w:tcPr>
          <w:p w14:paraId="455804A3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Nakano&lt;/Author&gt;&lt;Year&gt;2004&lt;/Year&gt;&lt;RecNum&gt;50&lt;/RecNum&gt;&lt;DisplayText&gt;&lt;style face="superscript"&gt;7&lt;/style&gt;&lt;/DisplayText&gt;&lt;record&gt;&lt;rec-number&gt;50&lt;/rec-number&gt;&lt;foreign-keys&gt;&lt;key app="EN" db-id="9etz2axasvpvemewedt5fvw9595rpw2ezav5" timestamp="1630208969"&gt;50&lt;/key&gt;&lt;/foreign-keys&gt;&lt;ref-type name="Journal Article"&gt;17&lt;/ref-type&gt;&lt;contributors&gt;&lt;authors&gt;&lt;author&gt;Nakano, V.&lt;/author&gt;&lt;author&gt;Avila-Campos, M. J.&lt;/author&gt;&lt;/authors&gt;&lt;/contributors&gt;&lt;auth-address&gt;Departamento de Microbiologia, Universidade de Sao Paulo, Sao Paulo, SP, 05508-900, Brasil.&lt;/auth-address&gt;&lt;titles&gt;&lt;title&gt;Survey of antimicrobial susceptibility patterns of the bacteria of the Bacteroides fragilis group isolated from the intestinal tract of children&lt;/title&gt;&lt;secondary-title&gt;Mem Inst Oswaldo Cruz&lt;/secondary-title&gt;&lt;/titles&gt;&lt;periodical&gt;&lt;full-title&gt;Mem Inst Oswaldo Cruz&lt;/full-title&gt;&lt;/periodical&gt;&lt;pages&gt;319-24&lt;/pages&gt;&lt;volume&gt;99&lt;/volume&gt;&lt;number&gt;3&lt;/number&gt;&lt;edition&gt;2004/07/27&lt;/edition&gt;&lt;keywords&gt;&lt;keyword&gt;Anti-Bacterial Agents/*pharmacology&lt;/keyword&gt;&lt;keyword&gt;Bacteroides Infections/*microbiology&lt;/keyword&gt;&lt;keyword&gt;Bacteroides fragilis/*drug effects/enzymology&lt;/keyword&gt;&lt;keyword&gt;Child&lt;/keyword&gt;&lt;keyword&gt;Child, Preschool&lt;/keyword&gt;&lt;keyword&gt;Diarrhea/*microbiology&lt;/keyword&gt;&lt;keyword&gt;Drug Resistance, Microbial&lt;/keyword&gt;&lt;keyword&gt;Feces/microbiology&lt;/keyword&gt;&lt;keyword&gt;Humans&lt;/keyword&gt;&lt;keyword&gt;Infant&lt;/keyword&gt;&lt;keyword&gt;Intestines/*microbiology&lt;/keyword&gt;&lt;keyword&gt;Microbial Sensitivity Tests&lt;/keyword&gt;&lt;keyword&gt;beta-Lactamases/biosynthesis&lt;/keyword&gt;&lt;/keywords&gt;&lt;dates&gt;&lt;year&gt;2004&lt;/year&gt;&lt;pub-dates&gt;&lt;date&gt;May&lt;/date&gt;&lt;/pub-dates&gt;&lt;/dates&gt;&lt;isbn&gt;0074-0276 (Print)&amp;#xD;0074-0276 (Linking)&lt;/isbn&gt;&lt;accession-num&gt;15273807&lt;/accession-num&gt;&lt;urls&gt;&lt;related-urls&gt;&lt;url&gt;https://www.ncbi.nlm.nih.gov/pubmed/15273807&lt;/url&gt;&lt;/related-urls&gt;&lt;/urls&gt;&lt;electronic-resource-num&gt;10.1590/s0074-02762004000300014&lt;/electronic-resource-num&gt;&lt;/record&gt;&lt;/Cite&gt;&lt;/EndNote&gt;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7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69086B4C" w14:textId="77777777" w:rsidTr="00170E66">
        <w:trPr>
          <w:jc w:val="center"/>
        </w:trPr>
        <w:tc>
          <w:tcPr>
            <w:tcW w:w="1413" w:type="dxa"/>
            <w:vMerge/>
            <w:vAlign w:val="center"/>
          </w:tcPr>
          <w:p w14:paraId="68D6DDE5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8" w:type="dxa"/>
            <w:vAlign w:val="center"/>
          </w:tcPr>
          <w:p w14:paraId="160B845E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1568" w:type="dxa"/>
            <w:vAlign w:val="center"/>
          </w:tcPr>
          <w:p w14:paraId="52E1CC62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7 (54)</w:t>
            </w:r>
          </w:p>
        </w:tc>
        <w:tc>
          <w:tcPr>
            <w:tcW w:w="1709" w:type="dxa"/>
            <w:vAlign w:val="center"/>
          </w:tcPr>
          <w:p w14:paraId="3B6ABB52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3 (46)</w:t>
            </w:r>
          </w:p>
        </w:tc>
        <w:tc>
          <w:tcPr>
            <w:tcW w:w="1837" w:type="dxa"/>
            <w:vAlign w:val="center"/>
          </w:tcPr>
          <w:p w14:paraId="08A10BF7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Healthy children</w:t>
            </w:r>
          </w:p>
        </w:tc>
        <w:tc>
          <w:tcPr>
            <w:tcW w:w="2161" w:type="dxa"/>
          </w:tcPr>
          <w:p w14:paraId="2554A7AC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63CE0">
              <w:rPr>
                <w:rFonts w:ascii="Arial" w:hAnsi="Arial" w:cs="Arial"/>
                <w:sz w:val="20"/>
                <w:szCs w:val="20"/>
              </w:rPr>
              <w:t>Fecal</w:t>
            </w:r>
            <w:proofErr w:type="spellEnd"/>
            <w:r w:rsidRPr="00C63CE0">
              <w:rPr>
                <w:rFonts w:ascii="Arial" w:hAnsi="Arial" w:cs="Arial"/>
                <w:sz w:val="20"/>
                <w:szCs w:val="20"/>
              </w:rPr>
              <w:t xml:space="preserve"> samples</w:t>
            </w:r>
          </w:p>
        </w:tc>
        <w:tc>
          <w:tcPr>
            <w:tcW w:w="1501" w:type="dxa"/>
            <w:vMerge/>
            <w:vAlign w:val="center"/>
          </w:tcPr>
          <w:p w14:paraId="3BB13A04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9" w:type="dxa"/>
            <w:vMerge/>
            <w:vAlign w:val="center"/>
          </w:tcPr>
          <w:p w14:paraId="190B7EB3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37AE7" w:rsidRPr="00C63CE0" w14:paraId="2C66CB56" w14:textId="77777777" w:rsidTr="00170E66">
        <w:trPr>
          <w:jc w:val="center"/>
        </w:trPr>
        <w:tc>
          <w:tcPr>
            <w:tcW w:w="1413" w:type="dxa"/>
            <w:vMerge w:val="restart"/>
            <w:vAlign w:val="center"/>
          </w:tcPr>
          <w:p w14:paraId="03092D63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Brazil</w:t>
            </w:r>
          </w:p>
        </w:tc>
        <w:tc>
          <w:tcPr>
            <w:tcW w:w="1628" w:type="dxa"/>
            <w:vAlign w:val="center"/>
          </w:tcPr>
          <w:p w14:paraId="121EDC3A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568" w:type="dxa"/>
            <w:vAlign w:val="center"/>
          </w:tcPr>
          <w:p w14:paraId="44F34576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5 (100)</w:t>
            </w:r>
          </w:p>
        </w:tc>
        <w:tc>
          <w:tcPr>
            <w:tcW w:w="1709" w:type="dxa"/>
            <w:vAlign w:val="center"/>
          </w:tcPr>
          <w:p w14:paraId="43BC86AD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837" w:type="dxa"/>
            <w:vAlign w:val="center"/>
          </w:tcPr>
          <w:p w14:paraId="32876747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Clinical</w:t>
            </w:r>
          </w:p>
        </w:tc>
        <w:tc>
          <w:tcPr>
            <w:tcW w:w="2161" w:type="dxa"/>
          </w:tcPr>
          <w:p w14:paraId="0F91CCC3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501" w:type="dxa"/>
            <w:vMerge w:val="restart"/>
            <w:vAlign w:val="center"/>
          </w:tcPr>
          <w:p w14:paraId="676910A1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  <w:tc>
          <w:tcPr>
            <w:tcW w:w="1509" w:type="dxa"/>
            <w:vMerge w:val="restart"/>
            <w:vAlign w:val="center"/>
          </w:tcPr>
          <w:p w14:paraId="44AFEEBE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Cb2VudGU8L0F1dGhvcj48WWVhcj4yMDEwPC9ZZWFyPjxS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Cb2VudGU8L0F1dGhvcj48WWVhcj4yMDEwPC9ZZWFyPjxS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.DATA </w:instrText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8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3DB5BF7E" w14:textId="77777777" w:rsidTr="00170E66">
        <w:trPr>
          <w:jc w:val="center"/>
        </w:trPr>
        <w:tc>
          <w:tcPr>
            <w:tcW w:w="1413" w:type="dxa"/>
            <w:vMerge/>
            <w:vAlign w:val="center"/>
          </w:tcPr>
          <w:p w14:paraId="7E9373B0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8" w:type="dxa"/>
            <w:vAlign w:val="center"/>
          </w:tcPr>
          <w:p w14:paraId="79CA11C8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568" w:type="dxa"/>
            <w:vAlign w:val="center"/>
          </w:tcPr>
          <w:p w14:paraId="581926C2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6 (74.3)</w:t>
            </w:r>
          </w:p>
        </w:tc>
        <w:tc>
          <w:tcPr>
            <w:tcW w:w="1709" w:type="dxa"/>
            <w:vAlign w:val="center"/>
          </w:tcPr>
          <w:p w14:paraId="57F0B91E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9 (25.7)</w:t>
            </w:r>
          </w:p>
        </w:tc>
        <w:tc>
          <w:tcPr>
            <w:tcW w:w="1837" w:type="dxa"/>
            <w:vAlign w:val="center"/>
          </w:tcPr>
          <w:p w14:paraId="48FA892B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Healthy people</w:t>
            </w:r>
          </w:p>
        </w:tc>
        <w:tc>
          <w:tcPr>
            <w:tcW w:w="2161" w:type="dxa"/>
          </w:tcPr>
          <w:p w14:paraId="4E6D0538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Human intestinal microﬂora</w:t>
            </w:r>
          </w:p>
        </w:tc>
        <w:tc>
          <w:tcPr>
            <w:tcW w:w="1501" w:type="dxa"/>
            <w:vMerge/>
            <w:vAlign w:val="center"/>
          </w:tcPr>
          <w:p w14:paraId="476E23F0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9" w:type="dxa"/>
            <w:vMerge/>
            <w:vAlign w:val="center"/>
          </w:tcPr>
          <w:p w14:paraId="67658BEC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37AE7" w:rsidRPr="00C63CE0" w14:paraId="261ACBB7" w14:textId="77777777" w:rsidTr="00170E66">
        <w:trPr>
          <w:jc w:val="center"/>
        </w:trPr>
        <w:tc>
          <w:tcPr>
            <w:tcW w:w="1413" w:type="dxa"/>
            <w:vAlign w:val="center"/>
          </w:tcPr>
          <w:p w14:paraId="008007B0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Iran</w:t>
            </w:r>
          </w:p>
        </w:tc>
        <w:tc>
          <w:tcPr>
            <w:tcW w:w="1628" w:type="dxa"/>
            <w:vAlign w:val="center"/>
          </w:tcPr>
          <w:p w14:paraId="4AB3A648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177</w:t>
            </w:r>
          </w:p>
        </w:tc>
        <w:tc>
          <w:tcPr>
            <w:tcW w:w="1568" w:type="dxa"/>
            <w:vAlign w:val="center"/>
          </w:tcPr>
          <w:p w14:paraId="68FEEC99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53 (29.9)</w:t>
            </w:r>
          </w:p>
        </w:tc>
        <w:tc>
          <w:tcPr>
            <w:tcW w:w="1709" w:type="dxa"/>
            <w:vAlign w:val="center"/>
          </w:tcPr>
          <w:p w14:paraId="16C7AA16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124 (70.1)</w:t>
            </w:r>
          </w:p>
        </w:tc>
        <w:tc>
          <w:tcPr>
            <w:tcW w:w="1837" w:type="dxa"/>
            <w:vAlign w:val="center"/>
          </w:tcPr>
          <w:p w14:paraId="04D4D52E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Healthy people</w:t>
            </w:r>
          </w:p>
        </w:tc>
        <w:tc>
          <w:tcPr>
            <w:tcW w:w="2161" w:type="dxa"/>
          </w:tcPr>
          <w:p w14:paraId="7402E840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Human intestinal microﬂora</w:t>
            </w:r>
          </w:p>
        </w:tc>
        <w:tc>
          <w:tcPr>
            <w:tcW w:w="1501" w:type="dxa"/>
            <w:vAlign w:val="center"/>
          </w:tcPr>
          <w:p w14:paraId="2E94D557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16</w:t>
            </w:r>
          </w:p>
        </w:tc>
        <w:tc>
          <w:tcPr>
            <w:tcW w:w="1509" w:type="dxa"/>
            <w:vAlign w:val="center"/>
          </w:tcPr>
          <w:p w14:paraId="1EC92846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OYXJpbWFuaTwvQXV0aG9yPjxZZWFyPjIwMTY8L1llYXI+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OYXJpbWFuaTwvQXV0aG9yPjxZZWFyPjIwMTY8L1llYXI+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.DATA </w:instrText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9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24AF8806" w14:textId="77777777" w:rsidTr="00170E66">
        <w:trPr>
          <w:jc w:val="center"/>
        </w:trPr>
        <w:tc>
          <w:tcPr>
            <w:tcW w:w="1413" w:type="dxa"/>
            <w:vAlign w:val="center"/>
          </w:tcPr>
          <w:p w14:paraId="6D05ED7D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Poland</w:t>
            </w:r>
          </w:p>
        </w:tc>
        <w:tc>
          <w:tcPr>
            <w:tcW w:w="1628" w:type="dxa"/>
            <w:vAlign w:val="center"/>
          </w:tcPr>
          <w:p w14:paraId="1774D597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1568" w:type="dxa"/>
            <w:vAlign w:val="center"/>
          </w:tcPr>
          <w:p w14:paraId="7832BB06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 (60.6)</w:t>
            </w:r>
          </w:p>
        </w:tc>
        <w:tc>
          <w:tcPr>
            <w:tcW w:w="1709" w:type="dxa"/>
            <w:vAlign w:val="center"/>
          </w:tcPr>
          <w:p w14:paraId="4D3DC5B9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13 (39.4)</w:t>
            </w:r>
          </w:p>
        </w:tc>
        <w:tc>
          <w:tcPr>
            <w:tcW w:w="1837" w:type="dxa"/>
            <w:vAlign w:val="center"/>
          </w:tcPr>
          <w:p w14:paraId="55D71D74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Healthy people</w:t>
            </w:r>
          </w:p>
        </w:tc>
        <w:tc>
          <w:tcPr>
            <w:tcW w:w="2161" w:type="dxa"/>
          </w:tcPr>
          <w:p w14:paraId="3891BD6A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Human intestinal microﬂora</w:t>
            </w:r>
          </w:p>
        </w:tc>
        <w:tc>
          <w:tcPr>
            <w:tcW w:w="1501" w:type="dxa"/>
            <w:vAlign w:val="center"/>
          </w:tcPr>
          <w:p w14:paraId="4A1C4FEB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1509" w:type="dxa"/>
            <w:vAlign w:val="center"/>
          </w:tcPr>
          <w:p w14:paraId="3B32BDFE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OaWVzdGVwc2tpPC9BdXRob3I+PFllYXI+MjAxOTwvWWVh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 </w:instrTex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OaWVzdGVwc2tpPC9BdXRob3I+PFllYXI+MjAxOTwvWWVh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</w:fldData>
              </w:fldChar>
            </w:r>
            <w:r w:rsidRPr="00C63CE0">
              <w:rPr>
                <w:rFonts w:ascii="Arial" w:hAnsi="Arial" w:cs="Arial"/>
                <w:sz w:val="20"/>
                <w:szCs w:val="20"/>
              </w:rPr>
              <w:instrText xml:space="preserve"> ADDIN EN.CITE.DATA </w:instrText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63CE0">
              <w:rPr>
                <w:rFonts w:ascii="Arial" w:hAnsi="Arial" w:cs="Arial"/>
                <w:sz w:val="20"/>
                <w:szCs w:val="20"/>
              </w:rPr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63CE0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10</w:t>
            </w:r>
            <w:r w:rsidRPr="00C63CE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37AE7" w:rsidRPr="00C63CE0" w14:paraId="3433EBA1" w14:textId="77777777" w:rsidTr="00170E66">
        <w:trPr>
          <w:jc w:val="center"/>
        </w:trPr>
        <w:tc>
          <w:tcPr>
            <w:tcW w:w="1413" w:type="dxa"/>
            <w:vAlign w:val="center"/>
          </w:tcPr>
          <w:p w14:paraId="7D022458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proofErr w:type="spellStart"/>
            <w:r w:rsidRPr="00C63CE0">
              <w:rPr>
                <w:rFonts w:ascii="Arial" w:hAnsi="Arial" w:cs="Arial"/>
                <w:sz w:val="20"/>
                <w:szCs w:val="20"/>
              </w:rPr>
              <w:t>Vietnam</w:t>
            </w:r>
            <w:r w:rsidRPr="00C63CE0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628" w:type="dxa"/>
            <w:vAlign w:val="center"/>
          </w:tcPr>
          <w:p w14:paraId="56393FD3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76</w:t>
            </w:r>
          </w:p>
        </w:tc>
        <w:tc>
          <w:tcPr>
            <w:tcW w:w="1568" w:type="dxa"/>
            <w:vAlign w:val="center"/>
          </w:tcPr>
          <w:p w14:paraId="6D52653B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3 (3.9)</w:t>
            </w:r>
          </w:p>
        </w:tc>
        <w:tc>
          <w:tcPr>
            <w:tcW w:w="1709" w:type="dxa"/>
            <w:vAlign w:val="center"/>
          </w:tcPr>
          <w:p w14:paraId="0D0271A3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73 (96.1)</w:t>
            </w:r>
          </w:p>
        </w:tc>
        <w:tc>
          <w:tcPr>
            <w:tcW w:w="1837" w:type="dxa"/>
            <w:vMerge w:val="restart"/>
            <w:vAlign w:val="center"/>
          </w:tcPr>
          <w:p w14:paraId="31CE2E97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Healthy people</w:t>
            </w:r>
          </w:p>
        </w:tc>
        <w:tc>
          <w:tcPr>
            <w:tcW w:w="2161" w:type="dxa"/>
            <w:vMerge w:val="restart"/>
          </w:tcPr>
          <w:p w14:paraId="4DDE2F6C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Human intestinal microﬂora</w:t>
            </w:r>
          </w:p>
        </w:tc>
        <w:tc>
          <w:tcPr>
            <w:tcW w:w="1501" w:type="dxa"/>
            <w:vMerge w:val="restart"/>
            <w:vAlign w:val="center"/>
          </w:tcPr>
          <w:p w14:paraId="5FCE1088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1509" w:type="dxa"/>
            <w:vMerge w:val="restart"/>
            <w:vAlign w:val="center"/>
          </w:tcPr>
          <w:p w14:paraId="7F5D2A7D" w14:textId="77777777" w:rsidR="00037AE7" w:rsidRPr="00C63CE0" w:rsidRDefault="00037AE7" w:rsidP="00170E66">
            <w:pPr>
              <w:spacing w:line="360" w:lineRule="auto"/>
              <w:ind w:hanging="1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Present study</w:t>
            </w:r>
          </w:p>
        </w:tc>
      </w:tr>
      <w:tr w:rsidR="00037AE7" w:rsidRPr="00C63CE0" w14:paraId="14E2960A" w14:textId="77777777" w:rsidTr="00170E66">
        <w:trPr>
          <w:jc w:val="center"/>
        </w:trPr>
        <w:tc>
          <w:tcPr>
            <w:tcW w:w="1413" w:type="dxa"/>
            <w:vAlign w:val="center"/>
          </w:tcPr>
          <w:p w14:paraId="46E360D2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proofErr w:type="spellStart"/>
            <w:r w:rsidRPr="00C63CE0">
              <w:rPr>
                <w:rFonts w:ascii="Arial" w:hAnsi="Arial" w:cs="Arial"/>
                <w:sz w:val="20"/>
                <w:szCs w:val="20"/>
              </w:rPr>
              <w:t>Japan</w:t>
            </w:r>
            <w:r w:rsidRPr="00C63CE0">
              <w:rPr>
                <w:rFonts w:ascii="Arial" w:hAnsi="Arial" w:cs="Arial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1628" w:type="dxa"/>
            <w:vAlign w:val="center"/>
          </w:tcPr>
          <w:p w14:paraId="1C063042" w14:textId="77777777" w:rsidR="00037AE7" w:rsidRPr="00C63CE0" w:rsidRDefault="00037AE7" w:rsidP="00170E66">
            <w:pPr>
              <w:spacing w:line="360" w:lineRule="auto"/>
              <w:ind w:right="492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63</w:t>
            </w:r>
          </w:p>
        </w:tc>
        <w:tc>
          <w:tcPr>
            <w:tcW w:w="1568" w:type="dxa"/>
            <w:vAlign w:val="center"/>
          </w:tcPr>
          <w:p w14:paraId="347610E5" w14:textId="77777777" w:rsidR="00037AE7" w:rsidRPr="00C63CE0" w:rsidRDefault="00037AE7" w:rsidP="00170E66">
            <w:pPr>
              <w:spacing w:line="360" w:lineRule="auto"/>
              <w:ind w:right="207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9 (14.3)</w:t>
            </w:r>
          </w:p>
        </w:tc>
        <w:tc>
          <w:tcPr>
            <w:tcW w:w="1709" w:type="dxa"/>
            <w:vAlign w:val="center"/>
          </w:tcPr>
          <w:p w14:paraId="3072EE85" w14:textId="77777777" w:rsidR="00037AE7" w:rsidRPr="00C63CE0" w:rsidRDefault="00037AE7" w:rsidP="00170E66">
            <w:pPr>
              <w:spacing w:line="360" w:lineRule="auto"/>
              <w:ind w:right="361" w:hanging="17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3CE0">
              <w:rPr>
                <w:rFonts w:ascii="Arial" w:hAnsi="Arial" w:cs="Arial"/>
                <w:sz w:val="20"/>
                <w:szCs w:val="20"/>
              </w:rPr>
              <w:t>54 (85.7)</w:t>
            </w:r>
          </w:p>
        </w:tc>
        <w:tc>
          <w:tcPr>
            <w:tcW w:w="1837" w:type="dxa"/>
            <w:vMerge/>
            <w:vAlign w:val="center"/>
          </w:tcPr>
          <w:p w14:paraId="4435292D" w14:textId="77777777" w:rsidR="00037AE7" w:rsidRPr="00C63CE0" w:rsidRDefault="00037AE7" w:rsidP="00170E66">
            <w:pPr>
              <w:spacing w:line="360" w:lineRule="auto"/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1" w:type="dxa"/>
            <w:vMerge/>
          </w:tcPr>
          <w:p w14:paraId="46797A6A" w14:textId="77777777" w:rsidR="00037AE7" w:rsidRPr="00C63CE0" w:rsidRDefault="00037AE7" w:rsidP="00170E66">
            <w:pPr>
              <w:spacing w:line="360" w:lineRule="auto"/>
              <w:ind w:firstLine="28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1" w:type="dxa"/>
            <w:vMerge/>
            <w:vAlign w:val="center"/>
          </w:tcPr>
          <w:p w14:paraId="3D5A10E5" w14:textId="77777777" w:rsidR="00037AE7" w:rsidRPr="00C63CE0" w:rsidRDefault="00037AE7" w:rsidP="00170E66">
            <w:pPr>
              <w:spacing w:line="360" w:lineRule="auto"/>
              <w:ind w:firstLine="28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9" w:type="dxa"/>
            <w:vMerge/>
            <w:vAlign w:val="center"/>
          </w:tcPr>
          <w:p w14:paraId="4346F99B" w14:textId="77777777" w:rsidR="00037AE7" w:rsidRPr="00C63CE0" w:rsidRDefault="00037AE7" w:rsidP="00170E66">
            <w:pPr>
              <w:spacing w:line="360" w:lineRule="auto"/>
              <w:ind w:firstLine="284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bookmarkEnd w:id="0"/>
    <w:p w14:paraId="53A2B23B" w14:textId="77777777" w:rsidR="00037AE7" w:rsidRPr="00C63CE0" w:rsidRDefault="00037AE7" w:rsidP="00037AE7">
      <w:pPr>
        <w:spacing w:line="360" w:lineRule="auto"/>
        <w:rPr>
          <w:rFonts w:ascii="Arial" w:hAnsi="Arial" w:cs="Arial"/>
          <w:sz w:val="20"/>
          <w:szCs w:val="20"/>
        </w:rPr>
      </w:pPr>
      <w:r w:rsidRPr="00C63CE0">
        <w:rPr>
          <w:rFonts w:ascii="Arial" w:hAnsi="Arial" w:cs="Arial"/>
          <w:sz w:val="20"/>
          <w:szCs w:val="20"/>
        </w:rPr>
        <w:t xml:space="preserve">The different in percentage of </w:t>
      </w:r>
      <w:r w:rsidRPr="00C63CE0">
        <w:rPr>
          <w:rFonts w:ascii="Arial" w:hAnsi="Arial" w:cs="Arial"/>
          <w:i/>
          <w:iCs/>
          <w:sz w:val="20"/>
          <w:szCs w:val="20"/>
        </w:rPr>
        <w:t>B. fragilis</w:t>
      </w:r>
      <w:r w:rsidRPr="00C63CE0">
        <w:rPr>
          <w:rFonts w:ascii="Arial" w:hAnsi="Arial" w:cs="Arial"/>
          <w:sz w:val="20"/>
          <w:szCs w:val="20"/>
        </w:rPr>
        <w:t xml:space="preserve"> and non-fragilis </w:t>
      </w:r>
      <w:r w:rsidRPr="00C63CE0">
        <w:rPr>
          <w:rFonts w:ascii="Arial" w:hAnsi="Arial" w:cs="Arial"/>
          <w:i/>
          <w:iCs/>
          <w:sz w:val="20"/>
          <w:szCs w:val="20"/>
        </w:rPr>
        <w:t>Bacteroides</w:t>
      </w:r>
      <w:r w:rsidRPr="00C63CE0">
        <w:rPr>
          <w:rFonts w:ascii="Arial" w:hAnsi="Arial" w:cs="Arial"/>
          <w:sz w:val="20"/>
          <w:szCs w:val="20"/>
        </w:rPr>
        <w:t xml:space="preserve"> in </w:t>
      </w:r>
      <w:r w:rsidRPr="00C63CE0">
        <w:rPr>
          <w:rFonts w:ascii="Arial" w:hAnsi="Arial" w:cs="Arial"/>
          <w:sz w:val="20"/>
          <w:szCs w:val="20"/>
          <w:vertAlign w:val="superscript"/>
        </w:rPr>
        <w:t>a</w:t>
      </w:r>
      <w:r w:rsidRPr="00C63CE0">
        <w:rPr>
          <w:rFonts w:ascii="Arial" w:hAnsi="Arial" w:cs="Arial"/>
          <w:sz w:val="20"/>
          <w:szCs w:val="20"/>
        </w:rPr>
        <w:t xml:space="preserve"> and </w:t>
      </w:r>
      <w:r w:rsidRPr="00C63CE0">
        <w:rPr>
          <w:rFonts w:ascii="Arial" w:hAnsi="Arial" w:cs="Arial"/>
          <w:sz w:val="20"/>
          <w:szCs w:val="20"/>
          <w:vertAlign w:val="superscript"/>
        </w:rPr>
        <w:t>b</w:t>
      </w:r>
      <w:r w:rsidRPr="00C63CE0">
        <w:rPr>
          <w:rFonts w:ascii="Arial" w:hAnsi="Arial" w:cs="Arial"/>
          <w:sz w:val="20"/>
          <w:szCs w:val="20"/>
        </w:rPr>
        <w:t xml:space="preserve"> had </w:t>
      </w:r>
      <w:r w:rsidRPr="00C63CE0">
        <w:rPr>
          <w:rFonts w:ascii="Arial" w:hAnsi="Arial" w:cs="Arial"/>
          <w:i/>
          <w:iCs/>
          <w:sz w:val="20"/>
          <w:szCs w:val="20"/>
        </w:rPr>
        <w:t xml:space="preserve">P - </w:t>
      </w:r>
      <w:r w:rsidRPr="00C63CE0">
        <w:rPr>
          <w:rFonts w:ascii="Arial" w:hAnsi="Arial" w:cs="Arial"/>
          <w:sz w:val="20"/>
          <w:szCs w:val="20"/>
        </w:rPr>
        <w:t>value of 0.0307.</w:t>
      </w:r>
    </w:p>
    <w:p w14:paraId="239C6EE8" w14:textId="77777777" w:rsidR="00037AE7" w:rsidRPr="00C63CE0" w:rsidRDefault="00037AE7" w:rsidP="00037AE7">
      <w:pPr>
        <w:spacing w:line="360" w:lineRule="auto"/>
        <w:rPr>
          <w:rFonts w:ascii="Arial" w:hAnsi="Arial" w:cs="Arial"/>
          <w:sz w:val="20"/>
          <w:szCs w:val="20"/>
        </w:rPr>
      </w:pPr>
      <w:r w:rsidRPr="00C63CE0">
        <w:rPr>
          <w:rFonts w:ascii="Arial" w:hAnsi="Arial" w:cs="Arial"/>
          <w:sz w:val="20"/>
          <w:szCs w:val="20"/>
        </w:rPr>
        <w:lastRenderedPageBreak/>
        <w:t>NA, not applicable</w:t>
      </w:r>
    </w:p>
    <w:p w14:paraId="11CDAD2F" w14:textId="77777777" w:rsidR="00037AE7" w:rsidRDefault="00037AE7" w:rsidP="00037AE7">
      <w:pPr>
        <w:rPr>
          <w:rFonts w:ascii="Arial" w:hAnsi="Arial" w:cs="Arial"/>
          <w:sz w:val="20"/>
          <w:szCs w:val="20"/>
        </w:rPr>
      </w:pPr>
    </w:p>
    <w:p w14:paraId="43577C38" w14:textId="35B23CA7" w:rsidR="00037AE7" w:rsidRPr="00037AE7" w:rsidRDefault="00037AE7" w:rsidP="00037AE7">
      <w:pPr>
        <w:rPr>
          <w:rFonts w:ascii="Arial" w:hAnsi="Arial" w:cs="Arial"/>
          <w:b/>
          <w:bCs/>
          <w:sz w:val="20"/>
          <w:szCs w:val="20"/>
        </w:rPr>
      </w:pPr>
      <w:r w:rsidRPr="00037AE7">
        <w:rPr>
          <w:rFonts w:ascii="Arial" w:hAnsi="Arial" w:cs="Arial"/>
          <w:b/>
          <w:bCs/>
          <w:sz w:val="20"/>
          <w:szCs w:val="20"/>
        </w:rPr>
        <w:t>References</w:t>
      </w:r>
    </w:p>
    <w:p w14:paraId="0E454431" w14:textId="77777777" w:rsidR="00037AE7" w:rsidRPr="00C63CE0" w:rsidRDefault="00037AE7" w:rsidP="00037AE7">
      <w:pPr>
        <w:rPr>
          <w:rFonts w:ascii="Arial" w:hAnsi="Arial" w:cs="Arial"/>
          <w:sz w:val="20"/>
          <w:szCs w:val="20"/>
        </w:rPr>
      </w:pPr>
    </w:p>
    <w:p w14:paraId="1255C918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fldChar w:fldCharType="begin"/>
      </w:r>
      <w:r w:rsidRPr="00C63CE0">
        <w:rPr>
          <w:rFonts w:ascii="Arial" w:hAnsi="Arial" w:cs="Arial"/>
          <w:szCs w:val="20"/>
        </w:rPr>
        <w:instrText xml:space="preserve"> ADDIN EN.REFLIST </w:instrText>
      </w:r>
      <w:r w:rsidRPr="00C63CE0">
        <w:rPr>
          <w:rFonts w:ascii="Arial" w:hAnsi="Arial" w:cs="Arial"/>
          <w:szCs w:val="20"/>
        </w:rPr>
        <w:fldChar w:fldCharType="separate"/>
      </w:r>
      <w:r w:rsidRPr="00C63CE0">
        <w:rPr>
          <w:rFonts w:ascii="Arial" w:hAnsi="Arial" w:cs="Arial"/>
          <w:szCs w:val="20"/>
        </w:rPr>
        <w:t>1.</w:t>
      </w:r>
      <w:r w:rsidRPr="00C63CE0">
        <w:rPr>
          <w:rFonts w:ascii="Arial" w:hAnsi="Arial" w:cs="Arial"/>
          <w:szCs w:val="20"/>
        </w:rPr>
        <w:tab/>
        <w:t xml:space="preserve">Nagy E, Urban E, Nord CE, Bacteria ESGoARiA. Antimicrobial susceptibility of Bacteroides fragilis group isolates in Europe: 20 years of experience. </w:t>
      </w:r>
      <w:r w:rsidRPr="00C63CE0">
        <w:rPr>
          <w:rFonts w:ascii="Arial" w:hAnsi="Arial" w:cs="Arial"/>
          <w:i/>
          <w:szCs w:val="20"/>
        </w:rPr>
        <w:t xml:space="preserve">Clin Microbiol Infect. </w:t>
      </w:r>
      <w:r w:rsidRPr="00C63CE0">
        <w:rPr>
          <w:rFonts w:ascii="Arial" w:hAnsi="Arial" w:cs="Arial"/>
          <w:szCs w:val="20"/>
        </w:rPr>
        <w:t>2011;17(3):371-379.</w:t>
      </w:r>
    </w:p>
    <w:p w14:paraId="00106787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t>2.</w:t>
      </w:r>
      <w:r w:rsidRPr="00C63CE0">
        <w:rPr>
          <w:rFonts w:ascii="Arial" w:hAnsi="Arial" w:cs="Arial"/>
          <w:szCs w:val="20"/>
        </w:rPr>
        <w:tab/>
        <w:t xml:space="preserve">Tran CM, Tanaka K, Watanabe K. PCR-based detection of resistance genes in anaerobic bacteria isolated from intra-abdominal infections. </w:t>
      </w:r>
      <w:r w:rsidRPr="00C63CE0">
        <w:rPr>
          <w:rFonts w:ascii="Arial" w:hAnsi="Arial" w:cs="Arial"/>
          <w:i/>
          <w:szCs w:val="20"/>
        </w:rPr>
        <w:t xml:space="preserve">J Infect Chemother. </w:t>
      </w:r>
      <w:r w:rsidRPr="00C63CE0">
        <w:rPr>
          <w:rFonts w:ascii="Arial" w:hAnsi="Arial" w:cs="Arial"/>
          <w:szCs w:val="20"/>
        </w:rPr>
        <w:t>2013;19(2):279-290.</w:t>
      </w:r>
    </w:p>
    <w:p w14:paraId="1060564D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t>3.</w:t>
      </w:r>
      <w:r w:rsidRPr="00C63CE0">
        <w:rPr>
          <w:rFonts w:ascii="Arial" w:hAnsi="Arial" w:cs="Arial"/>
          <w:szCs w:val="20"/>
        </w:rPr>
        <w:tab/>
        <w:t xml:space="preserve">Takesue Y, Kusachi S, Mikamo H, et al. Antimicrobial susceptibility of common pathogens isolated from postoperative intra-abdominal infections in Japan. </w:t>
      </w:r>
      <w:r w:rsidRPr="00C63CE0">
        <w:rPr>
          <w:rFonts w:ascii="Arial" w:hAnsi="Arial" w:cs="Arial"/>
          <w:i/>
          <w:szCs w:val="20"/>
        </w:rPr>
        <w:t xml:space="preserve">J Infect Chemother. </w:t>
      </w:r>
      <w:r w:rsidRPr="00C63CE0">
        <w:rPr>
          <w:rFonts w:ascii="Arial" w:hAnsi="Arial" w:cs="Arial"/>
          <w:szCs w:val="20"/>
        </w:rPr>
        <w:t>2018;24(5):330-340.</w:t>
      </w:r>
    </w:p>
    <w:p w14:paraId="5ADB7A8D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t>4.</w:t>
      </w:r>
      <w:r w:rsidRPr="00C63CE0">
        <w:rPr>
          <w:rFonts w:ascii="Arial" w:hAnsi="Arial" w:cs="Arial"/>
          <w:szCs w:val="20"/>
        </w:rPr>
        <w:tab/>
        <w:t xml:space="preserve">Veloo ACM, Baas WH, Haan FJ, Coco J, Rossen JW. Prevalence of antimicrobial resistance genes in Bacteroides spp. and Prevotella spp. Dutch clinical isolates. </w:t>
      </w:r>
      <w:r w:rsidRPr="00C63CE0">
        <w:rPr>
          <w:rFonts w:ascii="Arial" w:hAnsi="Arial" w:cs="Arial"/>
          <w:i/>
          <w:szCs w:val="20"/>
        </w:rPr>
        <w:t xml:space="preserve">Clin Microbiol Infect. </w:t>
      </w:r>
      <w:r w:rsidRPr="00C63CE0">
        <w:rPr>
          <w:rFonts w:ascii="Arial" w:hAnsi="Arial" w:cs="Arial"/>
          <w:szCs w:val="20"/>
        </w:rPr>
        <w:t>2019;25(9):1156 e1159-1156 e1113.</w:t>
      </w:r>
    </w:p>
    <w:p w14:paraId="30F94BA8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t>5.</w:t>
      </w:r>
      <w:r w:rsidRPr="00C63CE0">
        <w:rPr>
          <w:rFonts w:ascii="Arial" w:hAnsi="Arial" w:cs="Arial"/>
          <w:szCs w:val="20"/>
        </w:rPr>
        <w:tab/>
        <w:t xml:space="preserve">Wang Y, Han Y, Shen H, Lv Y, Zheng W, Wang J. Higher Prevalence of Multi-Antimicrobial Resistant Bacteroides spp. Strains Isolated at a Tertiary Teaching Hospital in China. </w:t>
      </w:r>
      <w:r w:rsidRPr="00C63CE0">
        <w:rPr>
          <w:rFonts w:ascii="Arial" w:hAnsi="Arial" w:cs="Arial"/>
          <w:i/>
          <w:szCs w:val="20"/>
        </w:rPr>
        <w:t xml:space="preserve">Infection and drug resistance. </w:t>
      </w:r>
      <w:r w:rsidRPr="00C63CE0">
        <w:rPr>
          <w:rFonts w:ascii="Arial" w:hAnsi="Arial" w:cs="Arial"/>
          <w:szCs w:val="20"/>
        </w:rPr>
        <w:t>2020;13:1537-1546.</w:t>
      </w:r>
    </w:p>
    <w:p w14:paraId="66D84AE3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t>6.</w:t>
      </w:r>
      <w:r w:rsidRPr="00C63CE0">
        <w:rPr>
          <w:rFonts w:ascii="Arial" w:hAnsi="Arial" w:cs="Arial"/>
          <w:szCs w:val="20"/>
        </w:rPr>
        <w:tab/>
        <w:t xml:space="preserve">Rong SMM, Rodloff AC, Stingu CS. Diversity of antimicrobial resistance genes in Bacteroides and Parabacteroides strains isolated in Germany. </w:t>
      </w:r>
      <w:r w:rsidRPr="00C63CE0">
        <w:rPr>
          <w:rFonts w:ascii="Arial" w:hAnsi="Arial" w:cs="Arial"/>
          <w:i/>
          <w:szCs w:val="20"/>
        </w:rPr>
        <w:t xml:space="preserve">J Glob Antimicrob Resist. </w:t>
      </w:r>
      <w:r w:rsidRPr="00C63CE0">
        <w:rPr>
          <w:rFonts w:ascii="Arial" w:hAnsi="Arial" w:cs="Arial"/>
          <w:szCs w:val="20"/>
        </w:rPr>
        <w:t>2021;24:328-334.</w:t>
      </w:r>
    </w:p>
    <w:p w14:paraId="12BDE506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t>7.</w:t>
      </w:r>
      <w:r w:rsidRPr="00C63CE0">
        <w:rPr>
          <w:rFonts w:ascii="Arial" w:hAnsi="Arial" w:cs="Arial"/>
          <w:szCs w:val="20"/>
        </w:rPr>
        <w:tab/>
        <w:t xml:space="preserve">Nakano V, Avila-Campos MJ. Survey of antimicrobial susceptibility patterns of the bacteria of the Bacteroides fragilis group isolated from the intestinal tract of children. </w:t>
      </w:r>
      <w:r w:rsidRPr="00C63CE0">
        <w:rPr>
          <w:rFonts w:ascii="Arial" w:hAnsi="Arial" w:cs="Arial"/>
          <w:i/>
          <w:szCs w:val="20"/>
        </w:rPr>
        <w:t xml:space="preserve">Mem Inst Oswaldo Cruz. </w:t>
      </w:r>
      <w:r w:rsidRPr="00C63CE0">
        <w:rPr>
          <w:rFonts w:ascii="Arial" w:hAnsi="Arial" w:cs="Arial"/>
          <w:szCs w:val="20"/>
        </w:rPr>
        <w:t>2004;99(3):319-324.</w:t>
      </w:r>
    </w:p>
    <w:p w14:paraId="1A07C2A4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t>8.</w:t>
      </w:r>
      <w:r w:rsidRPr="00C63CE0">
        <w:rPr>
          <w:rFonts w:ascii="Arial" w:hAnsi="Arial" w:cs="Arial"/>
          <w:szCs w:val="20"/>
        </w:rPr>
        <w:tab/>
        <w:t xml:space="preserve">Boente RF, Ferreira LQ, Falcao LS, et al. Detection of resistance genes and susceptibility patterns in Bacteroides and Parabacteroides strains. </w:t>
      </w:r>
      <w:r w:rsidRPr="00C63CE0">
        <w:rPr>
          <w:rFonts w:ascii="Arial" w:hAnsi="Arial" w:cs="Arial"/>
          <w:i/>
          <w:szCs w:val="20"/>
        </w:rPr>
        <w:t xml:space="preserve">Anaerobe. </w:t>
      </w:r>
      <w:r w:rsidRPr="00C63CE0">
        <w:rPr>
          <w:rFonts w:ascii="Arial" w:hAnsi="Arial" w:cs="Arial"/>
          <w:szCs w:val="20"/>
        </w:rPr>
        <w:t>2010;16(3):190-194.</w:t>
      </w:r>
    </w:p>
    <w:p w14:paraId="36C2CE8B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t>9.</w:t>
      </w:r>
      <w:r w:rsidRPr="00C63CE0">
        <w:rPr>
          <w:rFonts w:ascii="Arial" w:hAnsi="Arial" w:cs="Arial"/>
          <w:szCs w:val="20"/>
        </w:rPr>
        <w:tab/>
        <w:t xml:space="preserve">Narimani T, Douraghi M, Owlia P, et al. Heterogeneity in resistant fecal Bacteroides fragilis group collected from healthy people. </w:t>
      </w:r>
      <w:r w:rsidRPr="00C63CE0">
        <w:rPr>
          <w:rFonts w:ascii="Arial" w:hAnsi="Arial" w:cs="Arial"/>
          <w:i/>
          <w:szCs w:val="20"/>
        </w:rPr>
        <w:t xml:space="preserve">Microb Pathog. </w:t>
      </w:r>
      <w:r w:rsidRPr="00C63CE0">
        <w:rPr>
          <w:rFonts w:ascii="Arial" w:hAnsi="Arial" w:cs="Arial"/>
          <w:szCs w:val="20"/>
        </w:rPr>
        <w:t>2016;95:1-6.</w:t>
      </w:r>
    </w:p>
    <w:p w14:paraId="6A7A707A" w14:textId="77777777" w:rsidR="00037AE7" w:rsidRPr="00C63CE0" w:rsidRDefault="00037AE7" w:rsidP="00037AE7">
      <w:pPr>
        <w:pStyle w:val="EndNoteBibliography"/>
        <w:ind w:left="720" w:hanging="720"/>
        <w:rPr>
          <w:rFonts w:ascii="Arial" w:hAnsi="Arial" w:cs="Arial"/>
          <w:szCs w:val="20"/>
        </w:rPr>
      </w:pPr>
      <w:r w:rsidRPr="00C63CE0">
        <w:rPr>
          <w:rFonts w:ascii="Arial" w:hAnsi="Arial" w:cs="Arial"/>
          <w:szCs w:val="20"/>
        </w:rPr>
        <w:t>10.</w:t>
      </w:r>
      <w:r w:rsidRPr="00C63CE0">
        <w:rPr>
          <w:rFonts w:ascii="Arial" w:hAnsi="Arial" w:cs="Arial"/>
          <w:szCs w:val="20"/>
        </w:rPr>
        <w:tab/>
        <w:t xml:space="preserve">Niestepski S, Harnisz M, Korzeniewska E, et al. The emergence of antimicrobial resistance in environmental strains of the Bacteroides fragilis group. </w:t>
      </w:r>
      <w:r w:rsidRPr="00C63CE0">
        <w:rPr>
          <w:rFonts w:ascii="Arial" w:hAnsi="Arial" w:cs="Arial"/>
          <w:i/>
          <w:szCs w:val="20"/>
        </w:rPr>
        <w:t xml:space="preserve">Environ Int. </w:t>
      </w:r>
      <w:r w:rsidRPr="00C63CE0">
        <w:rPr>
          <w:rFonts w:ascii="Arial" w:hAnsi="Arial" w:cs="Arial"/>
          <w:szCs w:val="20"/>
        </w:rPr>
        <w:t>2019;124:408-419.</w:t>
      </w:r>
    </w:p>
    <w:p w14:paraId="7639EB2F" w14:textId="77777777" w:rsidR="00037AE7" w:rsidRPr="00C63CE0" w:rsidRDefault="00037AE7" w:rsidP="00037AE7">
      <w:pPr>
        <w:rPr>
          <w:rFonts w:ascii="Arial" w:hAnsi="Arial" w:cs="Arial"/>
          <w:sz w:val="20"/>
          <w:szCs w:val="20"/>
        </w:rPr>
      </w:pPr>
      <w:r w:rsidRPr="00C63CE0">
        <w:rPr>
          <w:rFonts w:ascii="Arial" w:hAnsi="Arial" w:cs="Arial"/>
          <w:sz w:val="20"/>
          <w:szCs w:val="20"/>
        </w:rPr>
        <w:fldChar w:fldCharType="end"/>
      </w:r>
    </w:p>
    <w:p w14:paraId="737AB9F7" w14:textId="1A79A7BD" w:rsidR="00037AE7" w:rsidRDefault="00037AE7">
      <w:pPr>
        <w:widowControl/>
        <w:spacing w:after="160" w:line="259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9E3B5DB" w14:textId="77777777" w:rsidR="00037AE7" w:rsidRDefault="00037AE7" w:rsidP="00037AE7">
      <w:r w:rsidRPr="004D5876">
        <w:rPr>
          <w:b/>
          <w:bCs/>
          <w:color w:val="000000"/>
        </w:rPr>
        <w:lastRenderedPageBreak/>
        <w:t>Table S3</w:t>
      </w:r>
      <w:r>
        <w:rPr>
          <w:b/>
          <w:bCs/>
          <w:color w:val="000000"/>
        </w:rPr>
        <w:t>A</w:t>
      </w:r>
      <w:r w:rsidRPr="008B4306">
        <w:rPr>
          <w:color w:val="000000"/>
        </w:rPr>
        <w:t xml:space="preserve"> Distribution of</w:t>
      </w:r>
      <w:r w:rsidRPr="00574C8A">
        <w:t xml:space="preserve"> </w:t>
      </w:r>
      <w:r>
        <w:t>MLS-</w:t>
      </w:r>
      <w:r w:rsidRPr="00D81668">
        <w:t>resistan</w:t>
      </w:r>
      <w:r>
        <w:t>ce</w:t>
      </w:r>
      <w:r>
        <w:rPr>
          <w:i/>
          <w:iCs/>
        </w:rPr>
        <w:t xml:space="preserve"> </w:t>
      </w:r>
      <w:r>
        <w:t>genes in clindamycin-resistant and non-resistant BFG</w:t>
      </w:r>
    </w:p>
    <w:p w14:paraId="2FC496A9" w14:textId="77777777" w:rsidR="00037AE7" w:rsidRPr="00574C8A" w:rsidRDefault="00037AE7" w:rsidP="00037AE7"/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526"/>
        <w:gridCol w:w="2126"/>
        <w:gridCol w:w="1745"/>
        <w:gridCol w:w="1982"/>
        <w:gridCol w:w="1964"/>
      </w:tblGrid>
      <w:tr w:rsidR="00037AE7" w:rsidRPr="00574C8A" w14:paraId="710F7609" w14:textId="77777777" w:rsidTr="00170E66">
        <w:trPr>
          <w:jc w:val="center"/>
        </w:trPr>
        <w:tc>
          <w:tcPr>
            <w:tcW w:w="3652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23D48DDD" w14:textId="77777777" w:rsidR="00037AE7" w:rsidRPr="00574C8A" w:rsidRDefault="00037AE7" w:rsidP="00170E66">
            <w:r>
              <w:t>Resistant g</w:t>
            </w:r>
            <w:r w:rsidRPr="00574C8A">
              <w:t xml:space="preserve">enes </w:t>
            </w:r>
          </w:p>
        </w:tc>
        <w:tc>
          <w:tcPr>
            <w:tcW w:w="1745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2C53212A" w14:textId="77777777" w:rsidR="00037AE7" w:rsidRPr="00574C8A" w:rsidRDefault="00037AE7" w:rsidP="00170E66">
            <w:r w:rsidRPr="00574C8A">
              <w:rPr>
                <w:rFonts w:hint="eastAsia"/>
              </w:rPr>
              <w:t>Resistant</w:t>
            </w:r>
            <w:r w:rsidRPr="00574C8A">
              <w:t xml:space="preserve"> (a)</w:t>
            </w:r>
          </w:p>
        </w:tc>
        <w:tc>
          <w:tcPr>
            <w:tcW w:w="1982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0C2C25D9" w14:textId="77777777" w:rsidR="00037AE7" w:rsidRPr="00574C8A" w:rsidRDefault="00037AE7" w:rsidP="00170E66">
            <w:r w:rsidRPr="00574C8A">
              <w:rPr>
                <w:rFonts w:hint="eastAsia"/>
              </w:rPr>
              <w:t>Non-resistant</w:t>
            </w:r>
            <w:r w:rsidRPr="00574C8A">
              <w:t xml:space="preserve"> (b)</w:t>
            </w:r>
          </w:p>
        </w:tc>
        <w:tc>
          <w:tcPr>
            <w:tcW w:w="1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14B4A44A" w14:textId="77777777" w:rsidR="00037AE7" w:rsidRPr="00574C8A" w:rsidRDefault="00037AE7" w:rsidP="00170E66">
            <w:r w:rsidRPr="00C84A5F">
              <w:rPr>
                <w:rFonts w:hint="eastAsia"/>
                <w:i/>
                <w:iCs/>
              </w:rPr>
              <w:t>P</w:t>
            </w:r>
            <w:r w:rsidRPr="00574C8A">
              <w:t>- value (a and b)</w:t>
            </w:r>
          </w:p>
        </w:tc>
      </w:tr>
      <w:tr w:rsidR="00037AE7" w:rsidRPr="00574C8A" w14:paraId="07181FD7" w14:textId="77777777" w:rsidTr="00170E66">
        <w:trPr>
          <w:jc w:val="center"/>
        </w:trPr>
        <w:tc>
          <w:tcPr>
            <w:tcW w:w="1526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9301839" w14:textId="77777777" w:rsidR="00037AE7" w:rsidRPr="00574C8A" w:rsidRDefault="00037AE7" w:rsidP="00170E66">
            <w:proofErr w:type="spellStart"/>
            <w:r w:rsidRPr="00574C8A">
              <w:rPr>
                <w:rFonts w:hint="eastAsia"/>
                <w:i/>
                <w:iCs/>
              </w:rPr>
              <w:t>erm</w:t>
            </w:r>
            <w:r w:rsidRPr="003D209B">
              <w:rPr>
                <w:rFonts w:hint="eastAsia"/>
              </w:rPr>
              <w:t>F</w:t>
            </w:r>
            <w:proofErr w:type="spellEnd"/>
            <w:r w:rsidRPr="00574C8A">
              <w:rPr>
                <w:i/>
                <w:iCs/>
              </w:rPr>
              <w:t xml:space="preserve">  </w:t>
            </w:r>
          </w:p>
          <w:p w14:paraId="451E44B5" w14:textId="77777777" w:rsidR="00037AE7" w:rsidRPr="00574C8A" w:rsidRDefault="00037AE7" w:rsidP="00170E66">
            <w:r w:rsidRPr="00574C8A">
              <w:rPr>
                <w:rFonts w:hint="eastAsia"/>
                <w:i/>
                <w:iCs/>
              </w:rPr>
              <w:t xml:space="preserve"> </w:t>
            </w:r>
            <w:r w:rsidRPr="00574C8A">
              <w:rPr>
                <w:i/>
                <w:iCs/>
              </w:rPr>
              <w:t xml:space="preserve">          </w:t>
            </w:r>
            <w:r w:rsidRPr="00574C8A">
              <w:t xml:space="preserve"> </w:t>
            </w:r>
          </w:p>
        </w:tc>
        <w:tc>
          <w:tcPr>
            <w:tcW w:w="2126" w:type="dxa"/>
            <w:tcBorders>
              <w:top w:val="single" w:sz="8" w:space="0" w:color="auto"/>
              <w:bottom w:val="nil"/>
            </w:tcBorders>
          </w:tcPr>
          <w:p w14:paraId="353EB34A" w14:textId="77777777" w:rsidR="00037AE7" w:rsidRPr="00574C8A" w:rsidRDefault="00037AE7" w:rsidP="00170E66">
            <w:r w:rsidRPr="00574C8A">
              <w:t>Vietnam</w:t>
            </w:r>
          </w:p>
        </w:tc>
        <w:tc>
          <w:tcPr>
            <w:tcW w:w="1745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4170E810" w14:textId="77777777" w:rsidR="00037AE7" w:rsidRPr="00574C8A" w:rsidRDefault="00037AE7" w:rsidP="00170E66">
            <w:pPr>
              <w:jc w:val="center"/>
            </w:pPr>
            <w:r>
              <w:t>30</w:t>
            </w:r>
          </w:p>
        </w:tc>
        <w:tc>
          <w:tcPr>
            <w:tcW w:w="1982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238380E9" w14:textId="77777777" w:rsidR="00037AE7" w:rsidRPr="00574C8A" w:rsidRDefault="00037AE7" w:rsidP="00170E66">
            <w:pPr>
              <w:jc w:val="center"/>
            </w:pPr>
            <w:r>
              <w:t>2</w:t>
            </w:r>
          </w:p>
        </w:tc>
        <w:tc>
          <w:tcPr>
            <w:tcW w:w="1964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06F52EFC" w14:textId="77777777" w:rsidR="00037AE7" w:rsidRPr="00574C8A" w:rsidRDefault="00037AE7" w:rsidP="00170E66">
            <w:pPr>
              <w:jc w:val="center"/>
            </w:pPr>
            <w:r>
              <w:t>0.007</w:t>
            </w:r>
          </w:p>
        </w:tc>
      </w:tr>
      <w:tr w:rsidR="00037AE7" w:rsidRPr="00574C8A" w14:paraId="0FA11285" w14:textId="77777777" w:rsidTr="00170E66">
        <w:trPr>
          <w:jc w:val="center"/>
        </w:trPr>
        <w:tc>
          <w:tcPr>
            <w:tcW w:w="1526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38A279D" w14:textId="77777777" w:rsidR="00037AE7" w:rsidRPr="00574C8A" w:rsidRDefault="00037AE7" w:rsidP="00170E66"/>
        </w:tc>
        <w:tc>
          <w:tcPr>
            <w:tcW w:w="2126" w:type="dxa"/>
            <w:tcBorders>
              <w:top w:val="nil"/>
              <w:bottom w:val="single" w:sz="8" w:space="0" w:color="auto"/>
            </w:tcBorders>
          </w:tcPr>
          <w:p w14:paraId="261E87D4" w14:textId="77777777" w:rsidR="00037AE7" w:rsidRPr="00574C8A" w:rsidRDefault="00037AE7" w:rsidP="00170E66">
            <w:r w:rsidRPr="00574C8A">
              <w:t>Japan</w:t>
            </w:r>
          </w:p>
        </w:tc>
        <w:tc>
          <w:tcPr>
            <w:tcW w:w="1745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7C4DA907" w14:textId="77777777" w:rsidR="00037AE7" w:rsidRPr="00574C8A" w:rsidRDefault="00037AE7" w:rsidP="00170E66">
            <w:pPr>
              <w:jc w:val="center"/>
            </w:pPr>
            <w:r>
              <w:t>20</w:t>
            </w:r>
          </w:p>
        </w:tc>
        <w:tc>
          <w:tcPr>
            <w:tcW w:w="1982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4A5A69A7" w14:textId="77777777" w:rsidR="00037AE7" w:rsidRPr="00574C8A" w:rsidRDefault="00037AE7" w:rsidP="00170E66">
            <w:pPr>
              <w:jc w:val="center"/>
            </w:pPr>
            <w:r>
              <w:t>8</w:t>
            </w:r>
          </w:p>
        </w:tc>
        <w:tc>
          <w:tcPr>
            <w:tcW w:w="1964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09940C1B" w14:textId="77777777" w:rsidR="00037AE7" w:rsidRPr="00574C8A" w:rsidRDefault="00037AE7" w:rsidP="00170E66">
            <w:pPr>
              <w:jc w:val="center"/>
            </w:pPr>
            <w:r>
              <w:t>0.47</w:t>
            </w:r>
          </w:p>
        </w:tc>
      </w:tr>
      <w:tr w:rsidR="00037AE7" w:rsidRPr="00574C8A" w14:paraId="1F719A32" w14:textId="77777777" w:rsidTr="00170E66">
        <w:trPr>
          <w:jc w:val="center"/>
        </w:trPr>
        <w:tc>
          <w:tcPr>
            <w:tcW w:w="1526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1504053" w14:textId="77777777" w:rsidR="00037AE7" w:rsidRPr="00574C8A" w:rsidRDefault="00037AE7" w:rsidP="00170E66">
            <w:proofErr w:type="spellStart"/>
            <w:r>
              <w:rPr>
                <w:i/>
                <w:iCs/>
              </w:rPr>
              <w:t>erm</w:t>
            </w:r>
            <w:r w:rsidRPr="003D209B">
              <w:t>G</w:t>
            </w:r>
            <w:proofErr w:type="spellEnd"/>
          </w:p>
        </w:tc>
        <w:tc>
          <w:tcPr>
            <w:tcW w:w="2126" w:type="dxa"/>
            <w:tcBorders>
              <w:top w:val="single" w:sz="8" w:space="0" w:color="auto"/>
              <w:bottom w:val="nil"/>
            </w:tcBorders>
          </w:tcPr>
          <w:p w14:paraId="6EC078FB" w14:textId="77777777" w:rsidR="00037AE7" w:rsidRPr="00574C8A" w:rsidRDefault="00037AE7" w:rsidP="00170E66">
            <w:r>
              <w:t>Vietnam</w:t>
            </w:r>
          </w:p>
        </w:tc>
        <w:tc>
          <w:tcPr>
            <w:tcW w:w="1745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68EE244D" w14:textId="77777777" w:rsidR="00037AE7" w:rsidRPr="00574C8A" w:rsidRDefault="00037AE7" w:rsidP="00170E66">
            <w:pPr>
              <w:jc w:val="center"/>
            </w:pPr>
            <w:r>
              <w:t>3</w:t>
            </w:r>
          </w:p>
        </w:tc>
        <w:tc>
          <w:tcPr>
            <w:tcW w:w="1982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12F38633" w14:textId="77777777" w:rsidR="00037AE7" w:rsidRPr="00574C8A" w:rsidRDefault="00037AE7" w:rsidP="00170E66">
            <w:pPr>
              <w:jc w:val="center"/>
            </w:pPr>
            <w:r>
              <w:t>2</w:t>
            </w:r>
          </w:p>
        </w:tc>
        <w:tc>
          <w:tcPr>
            <w:tcW w:w="1964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23701F68" w14:textId="77777777" w:rsidR="00037AE7" w:rsidRPr="00574C8A" w:rsidRDefault="00037AE7" w:rsidP="00170E66">
            <w:pPr>
              <w:jc w:val="center"/>
            </w:pPr>
            <w:r>
              <w:t>0.28</w:t>
            </w:r>
          </w:p>
        </w:tc>
      </w:tr>
      <w:tr w:rsidR="00037AE7" w:rsidRPr="007A105B" w14:paraId="633CF76B" w14:textId="77777777" w:rsidTr="00170E66">
        <w:trPr>
          <w:jc w:val="center"/>
        </w:trPr>
        <w:tc>
          <w:tcPr>
            <w:tcW w:w="1526" w:type="dxa"/>
            <w:vMerge/>
            <w:tcBorders>
              <w:bottom w:val="single" w:sz="8" w:space="0" w:color="auto"/>
            </w:tcBorders>
            <w:shd w:val="clear" w:color="auto" w:fill="auto"/>
          </w:tcPr>
          <w:p w14:paraId="64353998" w14:textId="77777777" w:rsidR="00037AE7" w:rsidRPr="007A105B" w:rsidRDefault="00037AE7" w:rsidP="00170E66"/>
        </w:tc>
        <w:tc>
          <w:tcPr>
            <w:tcW w:w="2126" w:type="dxa"/>
            <w:tcBorders>
              <w:top w:val="nil"/>
              <w:bottom w:val="single" w:sz="8" w:space="0" w:color="auto"/>
            </w:tcBorders>
          </w:tcPr>
          <w:p w14:paraId="68EF565B" w14:textId="77777777" w:rsidR="00037AE7" w:rsidRPr="007A105B" w:rsidRDefault="00037AE7" w:rsidP="00170E66">
            <w:r>
              <w:t>Japan</w:t>
            </w:r>
          </w:p>
        </w:tc>
        <w:tc>
          <w:tcPr>
            <w:tcW w:w="1745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40D0CE9B" w14:textId="77777777" w:rsidR="00037AE7" w:rsidRPr="007A105B" w:rsidRDefault="00037AE7" w:rsidP="00170E66">
            <w:pPr>
              <w:jc w:val="center"/>
            </w:pPr>
            <w:r>
              <w:t>14</w:t>
            </w:r>
          </w:p>
        </w:tc>
        <w:tc>
          <w:tcPr>
            <w:tcW w:w="1982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2592D937" w14:textId="77777777" w:rsidR="00037AE7" w:rsidRPr="007A105B" w:rsidRDefault="00037AE7" w:rsidP="00170E66">
            <w:pPr>
              <w:jc w:val="center"/>
            </w:pPr>
            <w:r>
              <w:t>19</w:t>
            </w:r>
          </w:p>
        </w:tc>
        <w:tc>
          <w:tcPr>
            <w:tcW w:w="1964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0DA3E2B5" w14:textId="77777777" w:rsidR="00037AE7" w:rsidRPr="007A105B" w:rsidRDefault="00037AE7" w:rsidP="00170E66">
            <w:pPr>
              <w:jc w:val="center"/>
            </w:pPr>
            <w:r>
              <w:t>0.44</w:t>
            </w:r>
          </w:p>
        </w:tc>
      </w:tr>
      <w:tr w:rsidR="00037AE7" w:rsidRPr="007A105B" w14:paraId="2A41FF8D" w14:textId="77777777" w:rsidTr="00170E66">
        <w:trPr>
          <w:jc w:val="center"/>
        </w:trPr>
        <w:tc>
          <w:tcPr>
            <w:tcW w:w="1526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ECB085" w14:textId="77777777" w:rsidR="00037AE7" w:rsidRPr="00574C8A" w:rsidRDefault="00037AE7" w:rsidP="00170E66">
            <w:proofErr w:type="spellStart"/>
            <w:r w:rsidRPr="00574C8A">
              <w:rPr>
                <w:i/>
                <w:iCs/>
              </w:rPr>
              <w:t>lin</w:t>
            </w:r>
            <w:r w:rsidRPr="003D209B">
              <w:t>A</w:t>
            </w:r>
            <w:proofErr w:type="spellEnd"/>
            <w:r w:rsidRPr="00574C8A">
              <w:rPr>
                <w:i/>
                <w:iCs/>
              </w:rPr>
              <w:t xml:space="preserve">    </w:t>
            </w:r>
          </w:p>
          <w:p w14:paraId="773CA053" w14:textId="77777777" w:rsidR="00037AE7" w:rsidRDefault="00037AE7" w:rsidP="00170E66">
            <w:pPr>
              <w:rPr>
                <w:i/>
                <w:iCs/>
              </w:rPr>
            </w:pPr>
            <w:r w:rsidRPr="00574C8A">
              <w:rPr>
                <w:rFonts w:hint="eastAsia"/>
                <w:i/>
                <w:iCs/>
              </w:rPr>
              <w:t xml:space="preserve"> </w:t>
            </w:r>
            <w:r w:rsidRPr="00574C8A">
              <w:rPr>
                <w:i/>
                <w:iCs/>
              </w:rPr>
              <w:t xml:space="preserve">         </w:t>
            </w:r>
          </w:p>
        </w:tc>
        <w:tc>
          <w:tcPr>
            <w:tcW w:w="2126" w:type="dxa"/>
            <w:tcBorders>
              <w:top w:val="single" w:sz="8" w:space="0" w:color="auto"/>
              <w:bottom w:val="nil"/>
            </w:tcBorders>
          </w:tcPr>
          <w:p w14:paraId="6BDF9154" w14:textId="77777777" w:rsidR="00037AE7" w:rsidRDefault="00037AE7" w:rsidP="00170E66">
            <w:r w:rsidRPr="00574C8A">
              <w:t>Vietnam</w:t>
            </w:r>
          </w:p>
        </w:tc>
        <w:tc>
          <w:tcPr>
            <w:tcW w:w="1745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7AD7230C" w14:textId="77777777" w:rsidR="00037AE7" w:rsidRPr="007A105B" w:rsidRDefault="00037AE7" w:rsidP="00170E66">
            <w:pPr>
              <w:jc w:val="center"/>
            </w:pPr>
            <w:r>
              <w:t>16</w:t>
            </w:r>
          </w:p>
        </w:tc>
        <w:tc>
          <w:tcPr>
            <w:tcW w:w="1982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2A6873FA" w14:textId="77777777" w:rsidR="00037AE7" w:rsidRPr="007A105B" w:rsidRDefault="00037AE7" w:rsidP="00170E66">
            <w:pPr>
              <w:jc w:val="center"/>
            </w:pPr>
            <w:r>
              <w:t>12</w:t>
            </w:r>
          </w:p>
        </w:tc>
        <w:tc>
          <w:tcPr>
            <w:tcW w:w="1964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043617F7" w14:textId="77777777" w:rsidR="00037AE7" w:rsidRPr="007A105B" w:rsidRDefault="00037AE7" w:rsidP="00170E66">
            <w:pPr>
              <w:jc w:val="center"/>
            </w:pPr>
            <w:r>
              <w:t>&lt; 0.001</w:t>
            </w:r>
          </w:p>
        </w:tc>
      </w:tr>
      <w:tr w:rsidR="00037AE7" w:rsidRPr="007A105B" w14:paraId="756BF8F5" w14:textId="77777777" w:rsidTr="00170E66">
        <w:trPr>
          <w:jc w:val="center"/>
        </w:trPr>
        <w:tc>
          <w:tcPr>
            <w:tcW w:w="1526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0F58D21" w14:textId="77777777" w:rsidR="00037AE7" w:rsidRDefault="00037AE7" w:rsidP="00170E66">
            <w:pPr>
              <w:rPr>
                <w:i/>
                <w:iCs/>
              </w:rPr>
            </w:pPr>
          </w:p>
        </w:tc>
        <w:tc>
          <w:tcPr>
            <w:tcW w:w="2126" w:type="dxa"/>
            <w:tcBorders>
              <w:top w:val="nil"/>
              <w:bottom w:val="single" w:sz="8" w:space="0" w:color="auto"/>
            </w:tcBorders>
          </w:tcPr>
          <w:p w14:paraId="2733FAB7" w14:textId="77777777" w:rsidR="00037AE7" w:rsidRDefault="00037AE7" w:rsidP="00170E66">
            <w:r w:rsidRPr="00574C8A">
              <w:t>Japan</w:t>
            </w:r>
          </w:p>
        </w:tc>
        <w:tc>
          <w:tcPr>
            <w:tcW w:w="1745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1025FC26" w14:textId="77777777" w:rsidR="00037AE7" w:rsidRPr="007A105B" w:rsidRDefault="00037AE7" w:rsidP="00170E66">
            <w:pPr>
              <w:jc w:val="center"/>
            </w:pPr>
            <w:r>
              <w:t>7</w:t>
            </w:r>
          </w:p>
        </w:tc>
        <w:tc>
          <w:tcPr>
            <w:tcW w:w="1982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1C470417" w14:textId="77777777" w:rsidR="00037AE7" w:rsidRPr="007A105B" w:rsidRDefault="00037AE7" w:rsidP="00170E66">
            <w:pPr>
              <w:jc w:val="center"/>
            </w:pPr>
            <w:r>
              <w:t>3</w:t>
            </w:r>
          </w:p>
        </w:tc>
        <w:tc>
          <w:tcPr>
            <w:tcW w:w="1964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6B74A85D" w14:textId="77777777" w:rsidR="00037AE7" w:rsidRPr="007A105B" w:rsidRDefault="00037AE7" w:rsidP="00170E66">
            <w:pPr>
              <w:jc w:val="center"/>
            </w:pPr>
            <w:r>
              <w:t>0.81</w:t>
            </w:r>
          </w:p>
        </w:tc>
      </w:tr>
      <w:tr w:rsidR="00037AE7" w:rsidRPr="007A105B" w14:paraId="15FB6955" w14:textId="77777777" w:rsidTr="00170E66">
        <w:trPr>
          <w:jc w:val="center"/>
        </w:trPr>
        <w:tc>
          <w:tcPr>
            <w:tcW w:w="1526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4A3AD4E7" w14:textId="77777777" w:rsidR="00037AE7" w:rsidRDefault="00037AE7" w:rsidP="00170E66">
            <w:pPr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mef</w:t>
            </w:r>
            <w:r w:rsidRPr="003D209B">
              <w:t>A</w:t>
            </w:r>
            <w:proofErr w:type="spellEnd"/>
          </w:p>
        </w:tc>
        <w:tc>
          <w:tcPr>
            <w:tcW w:w="2126" w:type="dxa"/>
            <w:tcBorders>
              <w:top w:val="single" w:sz="8" w:space="0" w:color="auto"/>
              <w:bottom w:val="nil"/>
            </w:tcBorders>
          </w:tcPr>
          <w:p w14:paraId="4E066C2C" w14:textId="77777777" w:rsidR="00037AE7" w:rsidRDefault="00037AE7" w:rsidP="00170E66">
            <w:r w:rsidRPr="00574C8A">
              <w:t>Vietnam</w:t>
            </w:r>
          </w:p>
        </w:tc>
        <w:tc>
          <w:tcPr>
            <w:tcW w:w="1745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6770AE0C" w14:textId="77777777" w:rsidR="00037AE7" w:rsidRPr="007A105B" w:rsidRDefault="00037AE7" w:rsidP="00170E66">
            <w:pPr>
              <w:jc w:val="center"/>
            </w:pPr>
            <w:r>
              <w:t>2</w:t>
            </w:r>
          </w:p>
        </w:tc>
        <w:tc>
          <w:tcPr>
            <w:tcW w:w="1982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68D1E8EF" w14:textId="77777777" w:rsidR="00037AE7" w:rsidRPr="007A105B" w:rsidRDefault="00037AE7" w:rsidP="00170E66">
            <w:pPr>
              <w:jc w:val="center"/>
            </w:pPr>
            <w:r>
              <w:t>0</w:t>
            </w:r>
          </w:p>
        </w:tc>
        <w:tc>
          <w:tcPr>
            <w:tcW w:w="1964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57E20C36" w14:textId="77777777" w:rsidR="00037AE7" w:rsidRPr="007A105B" w:rsidRDefault="00037AE7" w:rsidP="00170E66">
            <w:pPr>
              <w:jc w:val="center"/>
            </w:pPr>
            <w:r>
              <w:t>0.46</w:t>
            </w:r>
          </w:p>
        </w:tc>
      </w:tr>
      <w:tr w:rsidR="00037AE7" w:rsidRPr="007A105B" w14:paraId="543CE221" w14:textId="77777777" w:rsidTr="00170E66">
        <w:trPr>
          <w:jc w:val="center"/>
        </w:trPr>
        <w:tc>
          <w:tcPr>
            <w:tcW w:w="1526" w:type="dxa"/>
            <w:vMerge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6904A310" w14:textId="77777777" w:rsidR="00037AE7" w:rsidRDefault="00037AE7" w:rsidP="00170E66">
            <w:pPr>
              <w:rPr>
                <w:i/>
                <w:iCs/>
              </w:rPr>
            </w:pPr>
          </w:p>
        </w:tc>
        <w:tc>
          <w:tcPr>
            <w:tcW w:w="2126" w:type="dxa"/>
            <w:tcBorders>
              <w:top w:val="nil"/>
              <w:bottom w:val="single" w:sz="8" w:space="0" w:color="auto"/>
            </w:tcBorders>
          </w:tcPr>
          <w:p w14:paraId="71F09E10" w14:textId="77777777" w:rsidR="00037AE7" w:rsidRDefault="00037AE7" w:rsidP="00170E66">
            <w:r w:rsidRPr="00574C8A">
              <w:t>Japan</w:t>
            </w:r>
          </w:p>
        </w:tc>
        <w:tc>
          <w:tcPr>
            <w:tcW w:w="1745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36ECB251" w14:textId="77777777" w:rsidR="00037AE7" w:rsidRPr="007A105B" w:rsidRDefault="00037AE7" w:rsidP="00170E66">
            <w:pPr>
              <w:jc w:val="center"/>
            </w:pPr>
            <w:r>
              <w:t>7</w:t>
            </w:r>
          </w:p>
        </w:tc>
        <w:tc>
          <w:tcPr>
            <w:tcW w:w="1982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3181937C" w14:textId="77777777" w:rsidR="00037AE7" w:rsidRPr="007A105B" w:rsidRDefault="00037AE7" w:rsidP="00170E66">
            <w:pPr>
              <w:jc w:val="center"/>
            </w:pPr>
            <w:r>
              <w:t>2</w:t>
            </w:r>
          </w:p>
        </w:tc>
        <w:tc>
          <w:tcPr>
            <w:tcW w:w="1964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5303CF84" w14:textId="77777777" w:rsidR="00037AE7" w:rsidRPr="007A105B" w:rsidRDefault="00037AE7" w:rsidP="00170E66">
            <w:pPr>
              <w:jc w:val="center"/>
            </w:pPr>
            <w:r>
              <w:t>0.45</w:t>
            </w:r>
          </w:p>
        </w:tc>
      </w:tr>
      <w:tr w:rsidR="00037AE7" w:rsidRPr="007A105B" w14:paraId="388D5B91" w14:textId="77777777" w:rsidTr="00170E66">
        <w:trPr>
          <w:jc w:val="center"/>
        </w:trPr>
        <w:tc>
          <w:tcPr>
            <w:tcW w:w="1526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EBBEA66" w14:textId="77777777" w:rsidR="00037AE7" w:rsidRPr="00574C8A" w:rsidRDefault="00037AE7" w:rsidP="00170E66">
            <w:pPr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msr</w:t>
            </w:r>
            <w:r w:rsidRPr="003D209B">
              <w:t>SA</w:t>
            </w:r>
            <w:proofErr w:type="spellEnd"/>
          </w:p>
        </w:tc>
        <w:tc>
          <w:tcPr>
            <w:tcW w:w="2126" w:type="dxa"/>
            <w:tcBorders>
              <w:top w:val="single" w:sz="8" w:space="0" w:color="auto"/>
            </w:tcBorders>
          </w:tcPr>
          <w:p w14:paraId="4A1C1FCC" w14:textId="77777777" w:rsidR="00037AE7" w:rsidRPr="00574C8A" w:rsidRDefault="00037AE7" w:rsidP="00170E66">
            <w:r w:rsidRPr="00574C8A">
              <w:t>Vietnam</w:t>
            </w:r>
          </w:p>
        </w:tc>
        <w:tc>
          <w:tcPr>
            <w:tcW w:w="1745" w:type="dxa"/>
            <w:tcBorders>
              <w:top w:val="single" w:sz="8" w:space="0" w:color="auto"/>
            </w:tcBorders>
            <w:shd w:val="clear" w:color="auto" w:fill="auto"/>
          </w:tcPr>
          <w:p w14:paraId="33FCBFA9" w14:textId="77777777" w:rsidR="00037AE7" w:rsidRPr="007A105B" w:rsidRDefault="00037AE7" w:rsidP="00170E66">
            <w:pPr>
              <w:jc w:val="center"/>
            </w:pPr>
            <w:r>
              <w:t>0</w:t>
            </w:r>
          </w:p>
        </w:tc>
        <w:tc>
          <w:tcPr>
            <w:tcW w:w="1982" w:type="dxa"/>
            <w:tcBorders>
              <w:top w:val="single" w:sz="8" w:space="0" w:color="auto"/>
            </w:tcBorders>
            <w:shd w:val="clear" w:color="auto" w:fill="auto"/>
          </w:tcPr>
          <w:p w14:paraId="0251751D" w14:textId="77777777" w:rsidR="00037AE7" w:rsidRPr="007A105B" w:rsidRDefault="00037AE7" w:rsidP="00170E66">
            <w:pPr>
              <w:jc w:val="center"/>
            </w:pPr>
            <w:r>
              <w:t>0</w:t>
            </w:r>
          </w:p>
        </w:tc>
        <w:tc>
          <w:tcPr>
            <w:tcW w:w="1964" w:type="dxa"/>
            <w:tcBorders>
              <w:top w:val="single" w:sz="8" w:space="0" w:color="auto"/>
            </w:tcBorders>
            <w:shd w:val="clear" w:color="auto" w:fill="auto"/>
          </w:tcPr>
          <w:p w14:paraId="0A068E4A" w14:textId="77777777" w:rsidR="00037AE7" w:rsidRPr="007A105B" w:rsidRDefault="00037AE7" w:rsidP="00170E66">
            <w:pPr>
              <w:jc w:val="center"/>
            </w:pPr>
            <w:r>
              <w:t>-</w:t>
            </w:r>
          </w:p>
        </w:tc>
      </w:tr>
      <w:tr w:rsidR="00037AE7" w:rsidRPr="007A105B" w14:paraId="31A70A3D" w14:textId="77777777" w:rsidTr="00170E66">
        <w:trPr>
          <w:jc w:val="center"/>
        </w:trPr>
        <w:tc>
          <w:tcPr>
            <w:tcW w:w="1526" w:type="dxa"/>
            <w:vMerge/>
            <w:shd w:val="clear" w:color="auto" w:fill="auto"/>
          </w:tcPr>
          <w:p w14:paraId="21FE9A5E" w14:textId="77777777" w:rsidR="00037AE7" w:rsidRPr="00574C8A" w:rsidRDefault="00037AE7" w:rsidP="00170E66">
            <w:pPr>
              <w:rPr>
                <w:i/>
                <w:iCs/>
              </w:rPr>
            </w:pPr>
          </w:p>
        </w:tc>
        <w:tc>
          <w:tcPr>
            <w:tcW w:w="2126" w:type="dxa"/>
          </w:tcPr>
          <w:p w14:paraId="3F74C464" w14:textId="77777777" w:rsidR="00037AE7" w:rsidRPr="00574C8A" w:rsidRDefault="00037AE7" w:rsidP="00170E66">
            <w:r w:rsidRPr="00574C8A">
              <w:t>Japan</w:t>
            </w:r>
          </w:p>
        </w:tc>
        <w:tc>
          <w:tcPr>
            <w:tcW w:w="1745" w:type="dxa"/>
            <w:shd w:val="clear" w:color="auto" w:fill="auto"/>
          </w:tcPr>
          <w:p w14:paraId="7D9F0BAA" w14:textId="77777777" w:rsidR="00037AE7" w:rsidRPr="007A105B" w:rsidRDefault="00037AE7" w:rsidP="00170E66">
            <w:pPr>
              <w:jc w:val="center"/>
            </w:pPr>
            <w:r>
              <w:t>3</w:t>
            </w:r>
          </w:p>
        </w:tc>
        <w:tc>
          <w:tcPr>
            <w:tcW w:w="1982" w:type="dxa"/>
            <w:shd w:val="clear" w:color="auto" w:fill="auto"/>
          </w:tcPr>
          <w:p w14:paraId="598F62B5" w14:textId="77777777" w:rsidR="00037AE7" w:rsidRPr="007A105B" w:rsidRDefault="00037AE7" w:rsidP="00170E66">
            <w:pPr>
              <w:jc w:val="center"/>
            </w:pPr>
            <w:r>
              <w:t>1</w:t>
            </w:r>
          </w:p>
        </w:tc>
        <w:tc>
          <w:tcPr>
            <w:tcW w:w="1964" w:type="dxa"/>
            <w:shd w:val="clear" w:color="auto" w:fill="auto"/>
          </w:tcPr>
          <w:p w14:paraId="6CCA8D99" w14:textId="77777777" w:rsidR="00037AE7" w:rsidRPr="007A105B" w:rsidRDefault="00037AE7" w:rsidP="00170E66">
            <w:pPr>
              <w:jc w:val="center"/>
            </w:pPr>
            <w:r>
              <w:t>0.72</w:t>
            </w:r>
          </w:p>
        </w:tc>
      </w:tr>
    </w:tbl>
    <w:p w14:paraId="7040901D" w14:textId="77777777" w:rsidR="00037AE7" w:rsidRDefault="00037AE7" w:rsidP="00037AE7">
      <w:pPr>
        <w:rPr>
          <w:bCs/>
        </w:rPr>
      </w:pPr>
    </w:p>
    <w:p w14:paraId="77E58D16" w14:textId="77777777" w:rsidR="00037AE7" w:rsidRDefault="00037AE7" w:rsidP="00037AE7">
      <w:r w:rsidRPr="008C24BD">
        <w:rPr>
          <w:bCs/>
        </w:rPr>
        <w:t xml:space="preserve">BFG, </w:t>
      </w:r>
      <w:r w:rsidRPr="008C24BD">
        <w:rPr>
          <w:bCs/>
          <w:i/>
          <w:iCs/>
        </w:rPr>
        <w:t>Bacteroides fragilis</w:t>
      </w:r>
      <w:r w:rsidRPr="008C24BD">
        <w:rPr>
          <w:bCs/>
        </w:rPr>
        <w:t xml:space="preserve"> group;</w:t>
      </w:r>
      <w:r>
        <w:rPr>
          <w:bCs/>
        </w:rPr>
        <w:t xml:space="preserve"> </w:t>
      </w:r>
      <w:r>
        <w:t>MLS, m</w:t>
      </w:r>
      <w:r w:rsidRPr="008C24BD">
        <w:t>acrolide–</w:t>
      </w:r>
      <w:r>
        <w:t>l</w:t>
      </w:r>
      <w:r w:rsidRPr="008C24BD">
        <w:t>incomycin–</w:t>
      </w:r>
      <w:r>
        <w:t>s</w:t>
      </w:r>
      <w:r w:rsidRPr="008C24BD">
        <w:t>treptogramin</w:t>
      </w:r>
    </w:p>
    <w:p w14:paraId="3C627C34" w14:textId="77777777" w:rsidR="00037AE7" w:rsidRDefault="00037AE7" w:rsidP="00037AE7">
      <w:pPr>
        <w:autoSpaceDE w:val="0"/>
        <w:autoSpaceDN w:val="0"/>
        <w:adjustRightInd w:val="0"/>
        <w:spacing w:line="360" w:lineRule="auto"/>
      </w:pPr>
      <w:r>
        <w:rPr>
          <w:b/>
          <w:bCs/>
          <w:color w:val="000000"/>
        </w:rPr>
        <w:br w:type="page"/>
      </w:r>
      <w:r w:rsidRPr="004D5876">
        <w:rPr>
          <w:b/>
          <w:bCs/>
          <w:color w:val="000000"/>
        </w:rPr>
        <w:lastRenderedPageBreak/>
        <w:t>Table S3</w:t>
      </w:r>
      <w:r>
        <w:rPr>
          <w:b/>
          <w:bCs/>
          <w:color w:val="000000"/>
        </w:rPr>
        <w:t>B</w:t>
      </w:r>
      <w:r w:rsidRPr="008B4306">
        <w:rPr>
          <w:color w:val="000000"/>
        </w:rPr>
        <w:t xml:space="preserve"> Number</w:t>
      </w:r>
      <w:r>
        <w:t xml:space="preserve"> of strains with resistance genes and their combinations among </w:t>
      </w:r>
      <w:r>
        <w:rPr>
          <w:i/>
          <w:iCs/>
        </w:rPr>
        <w:t>Bacteroides</w:t>
      </w:r>
      <w:r>
        <w:t xml:space="preserve"> strains with different clindamycin MICs </w:t>
      </w:r>
    </w:p>
    <w:tbl>
      <w:tblPr>
        <w:tblW w:w="14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380"/>
        <w:gridCol w:w="381"/>
        <w:gridCol w:w="380"/>
        <w:gridCol w:w="381"/>
        <w:gridCol w:w="380"/>
        <w:gridCol w:w="381"/>
        <w:gridCol w:w="381"/>
        <w:gridCol w:w="380"/>
        <w:gridCol w:w="381"/>
        <w:gridCol w:w="380"/>
        <w:gridCol w:w="381"/>
        <w:gridCol w:w="381"/>
        <w:gridCol w:w="380"/>
        <w:gridCol w:w="381"/>
        <w:gridCol w:w="380"/>
        <w:gridCol w:w="381"/>
        <w:gridCol w:w="380"/>
        <w:gridCol w:w="381"/>
        <w:gridCol w:w="381"/>
        <w:gridCol w:w="380"/>
        <w:gridCol w:w="381"/>
        <w:gridCol w:w="380"/>
        <w:gridCol w:w="381"/>
        <w:gridCol w:w="381"/>
        <w:gridCol w:w="380"/>
        <w:gridCol w:w="381"/>
        <w:gridCol w:w="380"/>
        <w:gridCol w:w="381"/>
        <w:gridCol w:w="380"/>
        <w:gridCol w:w="381"/>
        <w:gridCol w:w="381"/>
        <w:gridCol w:w="380"/>
        <w:gridCol w:w="381"/>
        <w:gridCol w:w="380"/>
        <w:gridCol w:w="381"/>
        <w:gridCol w:w="381"/>
      </w:tblGrid>
      <w:tr w:rsidR="00037AE7" w:rsidRPr="00037AE7" w14:paraId="0BE9703D" w14:textId="77777777" w:rsidTr="00037AE7">
        <w:trPr>
          <w:trHeight w:val="1010"/>
          <w:jc w:val="center"/>
        </w:trPr>
        <w:tc>
          <w:tcPr>
            <w:tcW w:w="720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943B06F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MIC (</w:t>
            </w:r>
            <w:proofErr w:type="spellStart"/>
            <w:r w:rsidRPr="00037AE7">
              <w:rPr>
                <w:color w:val="000000"/>
                <w:sz w:val="16"/>
                <w:szCs w:val="16"/>
              </w:rPr>
              <w:t>μg</w:t>
            </w:r>
            <w:proofErr w:type="spellEnd"/>
            <w:r w:rsidRPr="00037AE7">
              <w:rPr>
                <w:color w:val="000000"/>
                <w:sz w:val="16"/>
                <w:szCs w:val="16"/>
              </w:rPr>
              <w:t xml:space="preserve">/mL) of clindamycin </w:t>
            </w:r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D44820" w14:textId="77777777" w:rsidR="00037AE7" w:rsidRPr="00037AE7" w:rsidRDefault="00037AE7" w:rsidP="00170E66">
            <w:pPr>
              <w:jc w:val="center"/>
              <w:rPr>
                <w:i/>
                <w:iCs/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None</w:t>
            </w:r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DFB722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F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818670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G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0F76E3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lin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0DA80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mefA</w:t>
            </w:r>
            <w:proofErr w:type="spellEnd"/>
          </w:p>
        </w:tc>
        <w:tc>
          <w:tcPr>
            <w:tcW w:w="762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DB3A0B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F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ermG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4E6DCB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F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lin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D6EE9F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F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ef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8D167D" w14:textId="77777777" w:rsidR="00037AE7" w:rsidRPr="0025214A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25214A">
              <w:rPr>
                <w:i/>
                <w:iCs/>
                <w:sz w:val="16"/>
                <w:szCs w:val="16"/>
              </w:rPr>
              <w:t>ermG</w:t>
            </w:r>
            <w:proofErr w:type="spellEnd"/>
            <w:r w:rsidRPr="0025214A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25214A">
              <w:rPr>
                <w:i/>
                <w:iCs/>
                <w:sz w:val="16"/>
                <w:szCs w:val="16"/>
              </w:rPr>
              <w:t>lin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A49341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G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>,</w:t>
            </w:r>
          </w:p>
          <w:p w14:paraId="42B1CFEC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mef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826A20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G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srSA</w:t>
            </w:r>
            <w:proofErr w:type="spellEnd"/>
          </w:p>
        </w:tc>
        <w:tc>
          <w:tcPr>
            <w:tcW w:w="762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2E1BDA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mefA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srS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EF45F2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F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ermG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lin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5B4742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F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ermG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ef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C96980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F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linA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ef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E101A7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G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linA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efA</w:t>
            </w:r>
            <w:proofErr w:type="spellEnd"/>
          </w:p>
        </w:tc>
        <w:tc>
          <w:tcPr>
            <w:tcW w:w="7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095FAC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ermG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efA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srSA</w:t>
            </w:r>
            <w:proofErr w:type="spellEnd"/>
          </w:p>
        </w:tc>
        <w:tc>
          <w:tcPr>
            <w:tcW w:w="762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A83AEC" w14:textId="77777777" w:rsidR="00037AE7" w:rsidRPr="00037AE7" w:rsidRDefault="00037AE7" w:rsidP="00170E6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037AE7">
              <w:rPr>
                <w:i/>
                <w:iCs/>
                <w:sz w:val="16"/>
                <w:szCs w:val="16"/>
              </w:rPr>
              <w:t>linA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efA</w:t>
            </w:r>
            <w:proofErr w:type="spellEnd"/>
            <w:r w:rsidRPr="00037AE7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037AE7">
              <w:rPr>
                <w:i/>
                <w:iCs/>
                <w:sz w:val="16"/>
                <w:szCs w:val="16"/>
              </w:rPr>
              <w:t>msrSA</w:t>
            </w:r>
            <w:proofErr w:type="spellEnd"/>
          </w:p>
        </w:tc>
      </w:tr>
      <w:tr w:rsidR="00037AE7" w:rsidRPr="00037AE7" w14:paraId="035589EA" w14:textId="77777777" w:rsidTr="00037AE7">
        <w:trPr>
          <w:trHeight w:val="284"/>
          <w:jc w:val="center"/>
        </w:trPr>
        <w:tc>
          <w:tcPr>
            <w:tcW w:w="72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5839B6B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74EE27BE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proofErr w:type="spellStart"/>
            <w:r w:rsidRPr="00037AE7">
              <w:rPr>
                <w:color w:val="000000"/>
                <w:sz w:val="16"/>
                <w:szCs w:val="16"/>
              </w:rPr>
              <w:t>V</w:t>
            </w:r>
            <w:r w:rsidRPr="00037AE7">
              <w:rPr>
                <w:color w:val="000000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6F7795FD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proofErr w:type="spellStart"/>
            <w:r w:rsidRPr="00037AE7">
              <w:rPr>
                <w:color w:val="000000"/>
                <w:sz w:val="16"/>
                <w:szCs w:val="16"/>
              </w:rPr>
              <w:t>J</w:t>
            </w:r>
            <w:r w:rsidRPr="00037AE7">
              <w:rPr>
                <w:color w:val="000000"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59C1EF6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0009992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0B4483F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5E879A0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132D23B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45BF8F4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60E7627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27B85AE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6683045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4B4A439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7B0FC45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26ECC25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63E8FB1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7BF59FF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19075F57" w14:textId="77777777" w:rsidR="00037AE7" w:rsidRPr="0025214A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25214A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4AE14986" w14:textId="77777777" w:rsidR="00037AE7" w:rsidRPr="0025214A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25214A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3FCE6702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6C527C95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33825D8F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2B4C137D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20946267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778FC189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6100A6D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710D92E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30C940A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33C1D1A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2D95F4F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6CE2E7F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57E9D8D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41301EA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6E1493C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2676327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1F7A5B0B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340372BD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J</w:t>
            </w:r>
          </w:p>
        </w:tc>
      </w:tr>
      <w:tr w:rsidR="00037AE7" w:rsidRPr="00037AE7" w14:paraId="2DAFBE7A" w14:textId="77777777" w:rsidTr="00037AE7">
        <w:trPr>
          <w:trHeight w:val="284"/>
          <w:jc w:val="center"/>
        </w:trPr>
        <w:tc>
          <w:tcPr>
            <w:tcW w:w="720" w:type="dxa"/>
            <w:tcBorders>
              <w:left w:val="nil"/>
              <w:bottom w:val="nil"/>
              <w:right w:val="nil"/>
            </w:tcBorders>
            <w:vAlign w:val="center"/>
          </w:tcPr>
          <w:p w14:paraId="039893E7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&lt;0.015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0F6EB9BF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25D88A0A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7F34573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1602613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7458A0F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07234A9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6FF070D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7625017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04B59EF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46A09C9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1AA3F01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1E3DCA9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4392CE5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7202A94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6B24380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6785F92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19B3FED9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29448EB8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4623F20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6C09A1F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4897078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6509741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36B7048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263559A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67BE293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0541493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34A2184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4989FAB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4D64FF2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369E250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6BFE986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212905E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3DD5279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  <w:vAlign w:val="center"/>
          </w:tcPr>
          <w:p w14:paraId="355CCB8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43F90E0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nil"/>
              <w:right w:val="nil"/>
            </w:tcBorders>
            <w:vAlign w:val="center"/>
          </w:tcPr>
          <w:p w14:paraId="449BF26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76B0726D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B0C5C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0.0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60E8B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8E4A1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7D15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6390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61C7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E6B5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9340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E1D0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C74A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30B3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24F2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3E6B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68F8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562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013A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DD71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056E7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2D0CF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1567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ECEB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D719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B745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BEAB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7C9D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71DC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DB63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3C61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3ABC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234C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FB2A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65E6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0812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809E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03D4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CAC2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4634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35155B04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2BA2E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0.0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D56D8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97809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4EA36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F476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277C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B07A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282F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8098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1CC1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0797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0603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6CD6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1E81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0A83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34B1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4487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BA211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5348E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DDEE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7AB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AACA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E768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52C0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6BC8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A8C9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11E2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EA41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9219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9F8D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C344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EA8B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C3AC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8596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9E40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EFD0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DA66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4C9F90B7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178A1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0.12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D799A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EDCDE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BF4E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F545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2F18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7DDA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EDF7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031A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E71F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712E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C2F2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9182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039C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473A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6E0D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D1B2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6BEA5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C8ADF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8591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DA2A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6244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BA85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6E46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6385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C160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6F69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FFBF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11FA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7E7A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E4B3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8E94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B2B2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26A0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97A1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E648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37F8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267444FA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FAB4D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B7540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DEEA4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8F3F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494F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384C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A616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65C7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7259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9E73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7651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E343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530E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2574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A0EC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61B5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4EA0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1B75A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3B7C2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D72E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EEC3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8554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BEB8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8052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B1C0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E6D6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7680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F829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1491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E1C0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6DBA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4EFE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45C2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FA82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26FD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8F06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C92B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13BACB35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6F8E5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0.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74D5F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009BB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22B1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B06B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E592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EF49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9893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1C65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2DCC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BE08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29EF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8915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B9D6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15A9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E4B1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2CC0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AF8BE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59221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3AE4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13BF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68E1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49DA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1F9F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EAA2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19F6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E517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7606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9142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7B8E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D0C0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30C0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2790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A232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3D46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76A1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D36C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11B6075E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2671B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A28C9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B86C7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E6D0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8FB7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2A80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4815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3937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C3AF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2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F7C5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2B2B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EA91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8A67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6693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00C5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76FB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61CE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F4D5E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7D069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32E0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8986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AAE0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36AB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1F61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B147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C1A7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FA11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3DE1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C50C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2D6A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0A22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9668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FBB0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8231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7E24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FC5D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55DA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5FF4EBF1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549C3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B828C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C245A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B755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0C8D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4E7B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9757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C8CA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DD45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8D60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7365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B734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1566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DC7A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117A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52E2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912E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79F67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B311F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8521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248C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E968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2185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C337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E69A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8830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6E54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6B0E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C8AB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28CA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B04B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19C3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3478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C7D9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B828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BE32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6A5D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429C8FFE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0C574A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7D8A73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352C13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E8CDF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332AC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FC827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25B9D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583AB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D03EE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9793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7BD1E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314B9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2E89B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654C5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2E041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609EF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BEEF5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F11B12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  <w:r w:rsidRPr="0025214A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A87767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F9798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B89C2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4AF85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2593E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A788D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387E7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593C9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76CCD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9C44E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0CC0C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4CE1E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83DAB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6AC9B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C8670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4C48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93E16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3B2A5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D5655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31090DF0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4CECA0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1E7870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FF3103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080F2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39A3C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4C0E7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D4900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A716D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251BC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A8DA4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C97B1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83801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D5B35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2</w:t>
            </w: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4D16D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72564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65AF2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FD233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3CC9B9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13A8C2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3DD93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4C207E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B6710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1BDFC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64D04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9603D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81EFC3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BFB0E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F1D08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DA942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7186D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4E994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5B3B5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FF7C4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5062B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E746D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96845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5F172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40457826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87BF1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1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79888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353EE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77F9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7A60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9BF2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6F5C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F157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C7C8C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E63D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A12F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5727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5A4B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DA82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88A3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AC2F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70C1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6F62A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E8B1E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BB9E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832C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1D8C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6699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DA62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B763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2EC3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D5B8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CA6C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615B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D463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B48F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B83F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2C98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A840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8ED8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CD86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63C5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6420A248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F1987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3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33412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1832F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28A9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BF86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58C0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A48C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7D34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095A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AA34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6B2A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1BFE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B38E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32D7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5155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15B6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CC80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36CC4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0976F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E5D7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42D1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1BDA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6108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4E8D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5DCE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9089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BBEA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D19C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3BC3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875A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6622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168B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BCF0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264D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3340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05CB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1C6B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5EFEED47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E9B84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6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0FE5C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AB603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5597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63C4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2D73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7430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2580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7D62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EF58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D01D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CAD3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DC01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00E0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6CED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95BE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79DC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D7A62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CC688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953C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0DE2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8441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99EE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17E0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B928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023C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A272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C8EB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B8E8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84DB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9B8C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166B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EEAA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BDC0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50BE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7680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EA1B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6B86BD4C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1AA1C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128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7F4E7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AF7CB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0F13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306A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3F52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014D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C166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4644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6EE9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C4D7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44E3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A074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5DA1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CF0F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5CFB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E3CA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8B938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64CD2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DE5F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BE7C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6CBB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1842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74B7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808A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FB28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094B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55E9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A65E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323D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36E7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17FE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4B56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1281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C8A4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15993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6347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</w:tr>
      <w:tr w:rsidR="00037AE7" w:rsidRPr="00037AE7" w14:paraId="22D52568" w14:textId="77777777" w:rsidTr="00037AE7">
        <w:trPr>
          <w:trHeight w:val="284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18FC2E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&gt;12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8F3604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20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183855" w14:textId="77777777" w:rsidR="00037AE7" w:rsidRPr="00037AE7" w:rsidRDefault="00037AE7" w:rsidP="00170E66">
            <w:pPr>
              <w:jc w:val="center"/>
              <w:rPr>
                <w:color w:val="000000"/>
                <w:sz w:val="16"/>
                <w:szCs w:val="16"/>
              </w:rPr>
            </w:pPr>
            <w:r w:rsidRPr="00037AE7"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35D88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20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C100CC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4863B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25E92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3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6F35B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6BB90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A6AA80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E7995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F251D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3B21B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8842C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7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762D4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B3A8A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58E5ED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79B334" w14:textId="147C764E" w:rsidR="00037AE7" w:rsidRPr="0025214A" w:rsidRDefault="0025214A" w:rsidP="00170E66">
            <w:pPr>
              <w:jc w:val="center"/>
              <w:rPr>
                <w:sz w:val="16"/>
                <w:szCs w:val="16"/>
              </w:rPr>
            </w:pPr>
            <w:r w:rsidRPr="0025214A">
              <w:rPr>
                <w:sz w:val="16"/>
                <w:szCs w:val="16"/>
              </w:rPr>
              <w:t>2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DCA057" w14:textId="77777777" w:rsidR="00037AE7" w:rsidRPr="0025214A" w:rsidRDefault="00037AE7" w:rsidP="00170E66">
            <w:pPr>
              <w:jc w:val="center"/>
              <w:rPr>
                <w:sz w:val="16"/>
                <w:szCs w:val="16"/>
              </w:rPr>
            </w:pPr>
            <w:r w:rsidRPr="0025214A">
              <w:rPr>
                <w:sz w:val="16"/>
                <w:szCs w:val="16"/>
              </w:rPr>
              <w:t>2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000A44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96925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780F6E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F4DF4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268B6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BF85E6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80B652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DF6C09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40860A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62EF45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82086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892531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64B777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DF5B4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BE513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3FA13F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19D30B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C208B8" w14:textId="77777777" w:rsidR="00037AE7" w:rsidRPr="00037AE7" w:rsidRDefault="00037AE7" w:rsidP="00170E66">
            <w:pPr>
              <w:jc w:val="center"/>
              <w:rPr>
                <w:sz w:val="16"/>
                <w:szCs w:val="16"/>
              </w:rPr>
            </w:pPr>
            <w:r w:rsidRPr="00037AE7">
              <w:rPr>
                <w:sz w:val="16"/>
                <w:szCs w:val="16"/>
              </w:rPr>
              <w:t>1</w:t>
            </w:r>
          </w:p>
        </w:tc>
      </w:tr>
      <w:tr w:rsidR="00037AE7" w:rsidRPr="00037AE7" w14:paraId="09A22812" w14:textId="77777777" w:rsidTr="00037AE7">
        <w:trPr>
          <w:trHeight w:val="475"/>
          <w:jc w:val="center"/>
        </w:trPr>
        <w:tc>
          <w:tcPr>
            <w:tcW w:w="72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608C0D9" w14:textId="77777777" w:rsidR="00037AE7" w:rsidRPr="00037AE7" w:rsidRDefault="00037AE7" w:rsidP="00170E66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37AE7">
              <w:rPr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8DB3C44" w14:textId="77777777" w:rsidR="00037AE7" w:rsidRPr="00037AE7" w:rsidRDefault="00037AE7" w:rsidP="00170E66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37AE7">
              <w:rPr>
                <w:b/>
                <w:bCs/>
                <w:color w:val="000000"/>
                <w:sz w:val="16"/>
                <w:szCs w:val="16"/>
              </w:rPr>
              <w:t>24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DA3EB13" w14:textId="77777777" w:rsidR="00037AE7" w:rsidRPr="00037AE7" w:rsidRDefault="00037AE7" w:rsidP="00170E66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37AE7">
              <w:rPr>
                <w:b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47E00CE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0F1D4EC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88245C3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8BB367C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1261B6B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DF6D90C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1F180E4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8EA9B60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B575E9C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1D54B01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EAB5860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E6A541D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0298C1E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4F11B7C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0B853EA" w14:textId="77777777" w:rsidR="00037AE7" w:rsidRPr="0025214A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25214A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A781931" w14:textId="77777777" w:rsidR="00037AE7" w:rsidRPr="0025214A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25214A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C6B36D5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8234E8B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D88D0B6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4BBA206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D4373BA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FBBA593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CCBCDBE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1A0EDF5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5D59444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DA5BA62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9EC3EF6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738127F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D2A75A4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0EFF6CE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0DC420F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CDF11CA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4BA5223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AEE0E2A" w14:textId="77777777" w:rsidR="00037AE7" w:rsidRPr="00037AE7" w:rsidRDefault="00037AE7" w:rsidP="00170E66">
            <w:pPr>
              <w:jc w:val="center"/>
              <w:rPr>
                <w:b/>
                <w:bCs/>
                <w:sz w:val="16"/>
                <w:szCs w:val="16"/>
              </w:rPr>
            </w:pPr>
            <w:r w:rsidRPr="00037AE7">
              <w:rPr>
                <w:b/>
                <w:bCs/>
                <w:sz w:val="16"/>
                <w:szCs w:val="16"/>
              </w:rPr>
              <w:t>1</w:t>
            </w:r>
          </w:p>
        </w:tc>
      </w:tr>
    </w:tbl>
    <w:p w14:paraId="2CE7E09B" w14:textId="77777777" w:rsidR="00037AE7" w:rsidRDefault="00037AE7" w:rsidP="00037AE7">
      <w:pPr>
        <w:tabs>
          <w:tab w:val="left" w:pos="870"/>
        </w:tabs>
      </w:pPr>
      <w:r>
        <w:rPr>
          <w:rFonts w:hint="eastAsia"/>
        </w:rPr>
        <w:t>a</w:t>
      </w:r>
      <w:r>
        <w:t>: Vietnam</w:t>
      </w:r>
    </w:p>
    <w:p w14:paraId="56A05846" w14:textId="77777777" w:rsidR="00037AE7" w:rsidRDefault="00037AE7" w:rsidP="00037AE7">
      <w:pPr>
        <w:tabs>
          <w:tab w:val="left" w:pos="870"/>
        </w:tabs>
      </w:pPr>
      <w:r>
        <w:t>b: Japan</w:t>
      </w:r>
    </w:p>
    <w:p w14:paraId="60675796" w14:textId="77777777" w:rsidR="00037AE7" w:rsidRDefault="00037AE7" w:rsidP="00037AE7">
      <w:pPr>
        <w:tabs>
          <w:tab w:val="left" w:pos="870"/>
        </w:tabs>
      </w:pPr>
      <w:r>
        <w:t>MIC, minimum inhibitory concentration; J, Japan; V, Vietnam</w:t>
      </w:r>
    </w:p>
    <w:p w14:paraId="4824B1F6" w14:textId="5E144119" w:rsidR="00037AE7" w:rsidRDefault="00037AE7">
      <w:pPr>
        <w:widowControl/>
        <w:spacing w:after="160" w:line="259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8B8508D" w14:textId="77777777" w:rsidR="00037AE7" w:rsidRDefault="00037AE7" w:rsidP="00037AE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sectPr w:rsidR="00037AE7" w:rsidSect="00037AE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DBC8D17" w14:textId="366C02E8" w:rsidR="00037AE7" w:rsidRDefault="00037AE7" w:rsidP="00037AE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7B2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Table S4</w:t>
      </w:r>
      <w:r w:rsidRPr="00872F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amples of diversity in susceptibility </w:t>
      </w:r>
      <w:r w:rsidRPr="00872F39">
        <w:rPr>
          <w:rFonts w:ascii="Times New Roman" w:eastAsia="Times New Roman" w:hAnsi="Times New Roman" w:cs="Times New Roman"/>
          <w:color w:val="000000"/>
          <w:sz w:val="24"/>
          <w:szCs w:val="24"/>
        </w:rPr>
        <w:t>dis</w:t>
      </w:r>
      <w:r w:rsidRPr="00872F39">
        <w:rPr>
          <w:rFonts w:ascii="Times New Roman" w:eastAsia="Times New Roman" w:hAnsi="Times New Roman" w:cs="Times New Roman"/>
          <w:sz w:val="24"/>
          <w:szCs w:val="24"/>
        </w:rPr>
        <w:t xml:space="preserve">tribution of </w:t>
      </w:r>
      <w:r>
        <w:rPr>
          <w:rFonts w:ascii="Times New Roman" w:eastAsia="Times New Roman" w:hAnsi="Times New Roman" w:cs="Times New Roman"/>
          <w:sz w:val="24"/>
          <w:szCs w:val="24"/>
        </w:rPr>
        <w:t>BFG isolations to clindamycin, clarithromycin, and erythromycin</w:t>
      </w:r>
    </w:p>
    <w:tbl>
      <w:tblPr>
        <w:tblW w:w="960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29"/>
        <w:gridCol w:w="1569"/>
        <w:gridCol w:w="1384"/>
        <w:gridCol w:w="1647"/>
        <w:gridCol w:w="1945"/>
        <w:gridCol w:w="1728"/>
      </w:tblGrid>
      <w:tr w:rsidR="00037AE7" w14:paraId="58961084" w14:textId="77777777" w:rsidTr="00170E66">
        <w:tc>
          <w:tcPr>
            <w:tcW w:w="1329" w:type="dxa"/>
            <w:vAlign w:val="center"/>
          </w:tcPr>
          <w:p w14:paraId="557D9C45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1569" w:type="dxa"/>
            <w:vAlign w:val="center"/>
          </w:tcPr>
          <w:p w14:paraId="4EE0F901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1384" w:type="dxa"/>
            <w:vAlign w:val="center"/>
          </w:tcPr>
          <w:p w14:paraId="27BD7175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ource</w:t>
            </w:r>
          </w:p>
        </w:tc>
        <w:tc>
          <w:tcPr>
            <w:tcW w:w="1647" w:type="dxa"/>
            <w:vAlign w:val="center"/>
          </w:tcPr>
          <w:p w14:paraId="29B66408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lindamycin</w:t>
            </w:r>
          </w:p>
          <w:p w14:paraId="5528482B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IC (µg/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L</w:t>
            </w: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945" w:type="dxa"/>
            <w:vAlign w:val="center"/>
          </w:tcPr>
          <w:p w14:paraId="05657B7B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larithromycin</w:t>
            </w:r>
          </w:p>
          <w:p w14:paraId="213ED9B4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IC (µg/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L</w:t>
            </w: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vAlign w:val="center"/>
          </w:tcPr>
          <w:p w14:paraId="033294D4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y</w:t>
            </w: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hromycin</w:t>
            </w:r>
          </w:p>
          <w:p w14:paraId="4684329A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IC (µg/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L</w:t>
            </w:r>
            <w:r w:rsidRPr="009A25C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</w:tr>
      <w:tr w:rsidR="00037AE7" w14:paraId="2E0911C6" w14:textId="77777777" w:rsidTr="00170E66">
        <w:tc>
          <w:tcPr>
            <w:tcW w:w="1329" w:type="dxa"/>
          </w:tcPr>
          <w:p w14:paraId="10048F3E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17240</w:t>
            </w:r>
          </w:p>
        </w:tc>
        <w:tc>
          <w:tcPr>
            <w:tcW w:w="1569" w:type="dxa"/>
          </w:tcPr>
          <w:p w14:paraId="19F7F798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B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ercoris</w:t>
            </w:r>
            <w:proofErr w:type="spellEnd"/>
          </w:p>
        </w:tc>
        <w:tc>
          <w:tcPr>
            <w:tcW w:w="1384" w:type="dxa"/>
          </w:tcPr>
          <w:p w14:paraId="58E2534A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tnam</w:t>
            </w:r>
          </w:p>
        </w:tc>
        <w:tc>
          <w:tcPr>
            <w:tcW w:w="1647" w:type="dxa"/>
          </w:tcPr>
          <w:p w14:paraId="7DA22C40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45" w:type="dxa"/>
          </w:tcPr>
          <w:p w14:paraId="51888271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28" w:type="dxa"/>
          </w:tcPr>
          <w:p w14:paraId="7D01182B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</w:tr>
      <w:tr w:rsidR="00037AE7" w14:paraId="009A64DC" w14:textId="77777777" w:rsidTr="00170E66">
        <w:tc>
          <w:tcPr>
            <w:tcW w:w="1329" w:type="dxa"/>
          </w:tcPr>
          <w:p w14:paraId="2CFB9EFD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17258</w:t>
            </w:r>
          </w:p>
        </w:tc>
        <w:tc>
          <w:tcPr>
            <w:tcW w:w="1569" w:type="dxa"/>
          </w:tcPr>
          <w:p w14:paraId="4C0F2361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B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ercoris</w:t>
            </w:r>
            <w:proofErr w:type="spellEnd"/>
          </w:p>
        </w:tc>
        <w:tc>
          <w:tcPr>
            <w:tcW w:w="1384" w:type="dxa"/>
          </w:tcPr>
          <w:p w14:paraId="7BCD2769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tnam</w:t>
            </w:r>
          </w:p>
        </w:tc>
        <w:tc>
          <w:tcPr>
            <w:tcW w:w="1647" w:type="dxa"/>
          </w:tcPr>
          <w:p w14:paraId="086DEBEC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945" w:type="dxa"/>
          </w:tcPr>
          <w:p w14:paraId="7C006B1D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28" w:type="dxa"/>
          </w:tcPr>
          <w:p w14:paraId="371A2216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37AE7" w14:paraId="03A4F02C" w14:textId="77777777" w:rsidTr="00170E66">
        <w:tc>
          <w:tcPr>
            <w:tcW w:w="1329" w:type="dxa"/>
          </w:tcPr>
          <w:p w14:paraId="3E1C0E9C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17268</w:t>
            </w:r>
          </w:p>
        </w:tc>
        <w:tc>
          <w:tcPr>
            <w:tcW w:w="1569" w:type="dxa"/>
          </w:tcPr>
          <w:p w14:paraId="55694379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B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ercoris</w:t>
            </w:r>
            <w:proofErr w:type="spellEnd"/>
          </w:p>
        </w:tc>
        <w:tc>
          <w:tcPr>
            <w:tcW w:w="1384" w:type="dxa"/>
          </w:tcPr>
          <w:p w14:paraId="424E653B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tnam</w:t>
            </w:r>
          </w:p>
        </w:tc>
        <w:tc>
          <w:tcPr>
            <w:tcW w:w="1647" w:type="dxa"/>
          </w:tcPr>
          <w:p w14:paraId="548E4DF7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945" w:type="dxa"/>
          </w:tcPr>
          <w:p w14:paraId="7251EC25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28" w:type="dxa"/>
          </w:tcPr>
          <w:p w14:paraId="4BDD4B77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37AE7" w14:paraId="2CA62CBB" w14:textId="77777777" w:rsidTr="00170E66">
        <w:tc>
          <w:tcPr>
            <w:tcW w:w="1329" w:type="dxa"/>
          </w:tcPr>
          <w:p w14:paraId="699E7696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17273</w:t>
            </w:r>
          </w:p>
        </w:tc>
        <w:tc>
          <w:tcPr>
            <w:tcW w:w="1569" w:type="dxa"/>
          </w:tcPr>
          <w:p w14:paraId="7F3857F1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P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distasonis</w:t>
            </w:r>
            <w:proofErr w:type="spellEnd"/>
          </w:p>
        </w:tc>
        <w:tc>
          <w:tcPr>
            <w:tcW w:w="1384" w:type="dxa"/>
          </w:tcPr>
          <w:p w14:paraId="2F92B7A1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tnam</w:t>
            </w:r>
          </w:p>
        </w:tc>
        <w:tc>
          <w:tcPr>
            <w:tcW w:w="1647" w:type="dxa"/>
          </w:tcPr>
          <w:p w14:paraId="2A9B77BA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45" w:type="dxa"/>
          </w:tcPr>
          <w:p w14:paraId="294CE50D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28" w:type="dxa"/>
          </w:tcPr>
          <w:p w14:paraId="05FBEC55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37AE7" w14:paraId="6CDEC901" w14:textId="77777777" w:rsidTr="00170E66">
        <w:tc>
          <w:tcPr>
            <w:tcW w:w="1329" w:type="dxa"/>
          </w:tcPr>
          <w:p w14:paraId="7E0ED015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17280</w:t>
            </w:r>
          </w:p>
        </w:tc>
        <w:tc>
          <w:tcPr>
            <w:tcW w:w="1569" w:type="dxa"/>
          </w:tcPr>
          <w:p w14:paraId="1951A0C7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B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ercoris</w:t>
            </w:r>
            <w:proofErr w:type="spellEnd"/>
          </w:p>
        </w:tc>
        <w:tc>
          <w:tcPr>
            <w:tcW w:w="1384" w:type="dxa"/>
          </w:tcPr>
          <w:p w14:paraId="6B91C28A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tnam</w:t>
            </w:r>
          </w:p>
        </w:tc>
        <w:tc>
          <w:tcPr>
            <w:tcW w:w="1647" w:type="dxa"/>
          </w:tcPr>
          <w:p w14:paraId="51E11694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45" w:type="dxa"/>
          </w:tcPr>
          <w:p w14:paraId="432BFBB7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28" w:type="dxa"/>
          </w:tcPr>
          <w:p w14:paraId="09646E0E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</w:tr>
      <w:tr w:rsidR="00037AE7" w14:paraId="1584AA9C" w14:textId="77777777" w:rsidTr="00170E66">
        <w:tc>
          <w:tcPr>
            <w:tcW w:w="1329" w:type="dxa"/>
          </w:tcPr>
          <w:p w14:paraId="39D214DD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17301</w:t>
            </w:r>
          </w:p>
        </w:tc>
        <w:tc>
          <w:tcPr>
            <w:tcW w:w="1569" w:type="dxa"/>
          </w:tcPr>
          <w:p w14:paraId="4B773288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P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distasonis</w:t>
            </w:r>
            <w:proofErr w:type="spellEnd"/>
          </w:p>
        </w:tc>
        <w:tc>
          <w:tcPr>
            <w:tcW w:w="1384" w:type="dxa"/>
          </w:tcPr>
          <w:p w14:paraId="36DA79DA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tnam</w:t>
            </w:r>
          </w:p>
        </w:tc>
        <w:tc>
          <w:tcPr>
            <w:tcW w:w="1647" w:type="dxa"/>
          </w:tcPr>
          <w:p w14:paraId="76816FFE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128</w:t>
            </w:r>
          </w:p>
        </w:tc>
        <w:tc>
          <w:tcPr>
            <w:tcW w:w="1945" w:type="dxa"/>
          </w:tcPr>
          <w:p w14:paraId="5EB24E45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128</w:t>
            </w:r>
          </w:p>
        </w:tc>
        <w:tc>
          <w:tcPr>
            <w:tcW w:w="1728" w:type="dxa"/>
          </w:tcPr>
          <w:p w14:paraId="79719597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37AE7" w14:paraId="25C8871C" w14:textId="77777777" w:rsidTr="00170E66">
        <w:tc>
          <w:tcPr>
            <w:tcW w:w="1329" w:type="dxa"/>
          </w:tcPr>
          <w:p w14:paraId="1D91D3C1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20062</w:t>
            </w:r>
          </w:p>
        </w:tc>
        <w:tc>
          <w:tcPr>
            <w:tcW w:w="1569" w:type="dxa"/>
          </w:tcPr>
          <w:p w14:paraId="7E75459D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P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distasonis</w:t>
            </w:r>
            <w:proofErr w:type="spellEnd"/>
          </w:p>
        </w:tc>
        <w:tc>
          <w:tcPr>
            <w:tcW w:w="1384" w:type="dxa"/>
          </w:tcPr>
          <w:p w14:paraId="73FC8235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pan</w:t>
            </w:r>
          </w:p>
        </w:tc>
        <w:tc>
          <w:tcPr>
            <w:tcW w:w="1647" w:type="dxa"/>
          </w:tcPr>
          <w:p w14:paraId="391C13EE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945" w:type="dxa"/>
          </w:tcPr>
          <w:p w14:paraId="053561DD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728" w:type="dxa"/>
          </w:tcPr>
          <w:p w14:paraId="6BF80AF0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37AE7" w14:paraId="00DE8D88" w14:textId="77777777" w:rsidTr="00170E66">
        <w:tc>
          <w:tcPr>
            <w:tcW w:w="1329" w:type="dxa"/>
          </w:tcPr>
          <w:p w14:paraId="18F402A2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20078</w:t>
            </w:r>
          </w:p>
        </w:tc>
        <w:tc>
          <w:tcPr>
            <w:tcW w:w="1569" w:type="dxa"/>
          </w:tcPr>
          <w:p w14:paraId="6415C2F0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B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ovatus</w:t>
            </w:r>
            <w:proofErr w:type="spellEnd"/>
          </w:p>
        </w:tc>
        <w:tc>
          <w:tcPr>
            <w:tcW w:w="1384" w:type="dxa"/>
          </w:tcPr>
          <w:p w14:paraId="31E452F8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pan</w:t>
            </w:r>
          </w:p>
        </w:tc>
        <w:tc>
          <w:tcPr>
            <w:tcW w:w="1647" w:type="dxa"/>
          </w:tcPr>
          <w:p w14:paraId="1F4FCF82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45" w:type="dxa"/>
          </w:tcPr>
          <w:p w14:paraId="53D878C8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1728" w:type="dxa"/>
          </w:tcPr>
          <w:p w14:paraId="329E603B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</w:tr>
      <w:tr w:rsidR="00037AE7" w14:paraId="4E5C320F" w14:textId="77777777" w:rsidTr="00170E66">
        <w:tc>
          <w:tcPr>
            <w:tcW w:w="1329" w:type="dxa"/>
          </w:tcPr>
          <w:p w14:paraId="74E84291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20103</w:t>
            </w:r>
          </w:p>
        </w:tc>
        <w:tc>
          <w:tcPr>
            <w:tcW w:w="1569" w:type="dxa"/>
          </w:tcPr>
          <w:p w14:paraId="0D4E9C4E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B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ovatus</w:t>
            </w:r>
            <w:proofErr w:type="spellEnd"/>
          </w:p>
        </w:tc>
        <w:tc>
          <w:tcPr>
            <w:tcW w:w="1384" w:type="dxa"/>
          </w:tcPr>
          <w:p w14:paraId="1BCF2372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pan</w:t>
            </w:r>
          </w:p>
        </w:tc>
        <w:tc>
          <w:tcPr>
            <w:tcW w:w="1647" w:type="dxa"/>
          </w:tcPr>
          <w:p w14:paraId="748F8E59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945" w:type="dxa"/>
          </w:tcPr>
          <w:p w14:paraId="4254E68A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728" w:type="dxa"/>
          </w:tcPr>
          <w:p w14:paraId="4E1D1FDD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</w:t>
            </w:r>
          </w:p>
        </w:tc>
      </w:tr>
      <w:tr w:rsidR="00037AE7" w14:paraId="73572B55" w14:textId="77777777" w:rsidTr="00170E66">
        <w:tc>
          <w:tcPr>
            <w:tcW w:w="1329" w:type="dxa"/>
          </w:tcPr>
          <w:p w14:paraId="41F93BF2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20125</w:t>
            </w:r>
          </w:p>
        </w:tc>
        <w:tc>
          <w:tcPr>
            <w:tcW w:w="1569" w:type="dxa"/>
          </w:tcPr>
          <w:p w14:paraId="117D8C3B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B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vulgatus</w:t>
            </w:r>
            <w:proofErr w:type="spellEnd"/>
          </w:p>
        </w:tc>
        <w:tc>
          <w:tcPr>
            <w:tcW w:w="1384" w:type="dxa"/>
          </w:tcPr>
          <w:p w14:paraId="18797AB1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pan</w:t>
            </w:r>
          </w:p>
        </w:tc>
        <w:tc>
          <w:tcPr>
            <w:tcW w:w="1647" w:type="dxa"/>
          </w:tcPr>
          <w:p w14:paraId="0764A82E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945" w:type="dxa"/>
          </w:tcPr>
          <w:p w14:paraId="3B9491F3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1728" w:type="dxa"/>
          </w:tcPr>
          <w:p w14:paraId="4DAFFBAE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128</w:t>
            </w:r>
          </w:p>
        </w:tc>
      </w:tr>
      <w:tr w:rsidR="00037AE7" w14:paraId="37508E23" w14:textId="77777777" w:rsidTr="00170E66">
        <w:tc>
          <w:tcPr>
            <w:tcW w:w="1329" w:type="dxa"/>
          </w:tcPr>
          <w:p w14:paraId="72265602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20154</w:t>
            </w:r>
          </w:p>
        </w:tc>
        <w:tc>
          <w:tcPr>
            <w:tcW w:w="1569" w:type="dxa"/>
          </w:tcPr>
          <w:p w14:paraId="43BE8DED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P. </w:t>
            </w:r>
            <w:proofErr w:type="spellStart"/>
            <w:r w:rsidRPr="009A25C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merdae</w:t>
            </w:r>
            <w:proofErr w:type="spellEnd"/>
          </w:p>
        </w:tc>
        <w:tc>
          <w:tcPr>
            <w:tcW w:w="1384" w:type="dxa"/>
          </w:tcPr>
          <w:p w14:paraId="0057990A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pan</w:t>
            </w:r>
          </w:p>
        </w:tc>
        <w:tc>
          <w:tcPr>
            <w:tcW w:w="1647" w:type="dxa"/>
          </w:tcPr>
          <w:p w14:paraId="3B96C33D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128</w:t>
            </w:r>
          </w:p>
        </w:tc>
        <w:tc>
          <w:tcPr>
            <w:tcW w:w="1945" w:type="dxa"/>
          </w:tcPr>
          <w:p w14:paraId="21CCD441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128</w:t>
            </w:r>
          </w:p>
        </w:tc>
        <w:tc>
          <w:tcPr>
            <w:tcW w:w="1728" w:type="dxa"/>
          </w:tcPr>
          <w:p w14:paraId="49F7825A" w14:textId="77777777" w:rsidR="00037AE7" w:rsidRPr="009A25CC" w:rsidRDefault="00037AE7" w:rsidP="00170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25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</w:tr>
    </w:tbl>
    <w:p w14:paraId="2869AD95" w14:textId="77777777" w:rsidR="00037AE7" w:rsidRPr="009A25CC" w:rsidRDefault="00037AE7" w:rsidP="00037AE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080" w:firstLine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34F0F0" w14:textId="77777777" w:rsidR="00037AE7" w:rsidRDefault="00037AE7" w:rsidP="00037AE7"/>
    <w:p w14:paraId="0CC681BE" w14:textId="77777777" w:rsidR="00037AE7" w:rsidRDefault="00037AE7">
      <w:pPr>
        <w:rPr>
          <w:rFonts w:ascii="Times New Roman" w:hAnsi="Times New Roman" w:cs="Times New Roman"/>
        </w:rPr>
        <w:sectPr w:rsidR="00037AE7" w:rsidSect="00037A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841E63" w14:textId="77777777" w:rsidR="00037AE7" w:rsidRDefault="00037AE7" w:rsidP="00037AE7">
      <w:r>
        <w:rPr>
          <w:noProof/>
        </w:rPr>
        <w:lastRenderedPageBreak/>
        <w:drawing>
          <wp:inline distT="0" distB="0" distL="0" distR="0" wp14:anchorId="06A37AD8" wp14:editId="48AC6AB0">
            <wp:extent cx="6858000" cy="32004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E9080EF-10B5-47B7-8CC7-4D0C68506FD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6E8E9547" w14:textId="77777777" w:rsidR="00037AE7" w:rsidRDefault="00037AE7" w:rsidP="00037AE7"/>
    <w:p w14:paraId="6F01B269" w14:textId="77777777" w:rsidR="00037AE7" w:rsidRDefault="00037AE7" w:rsidP="00037AE7"/>
    <w:p w14:paraId="2F265C75" w14:textId="77777777" w:rsidR="00037AE7" w:rsidRDefault="00037AE7" w:rsidP="00037AE7">
      <w:r>
        <w:rPr>
          <w:noProof/>
        </w:rPr>
        <w:drawing>
          <wp:inline distT="0" distB="0" distL="0" distR="0" wp14:anchorId="1985C0F3" wp14:editId="3B47EA0B">
            <wp:extent cx="6858000" cy="3359889"/>
            <wp:effectExtent l="0" t="0" r="0" b="1206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9BDACC84-6BDE-4F8B-8462-05D3934771A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DB5C726" w14:textId="77777777" w:rsidR="00037AE7" w:rsidRDefault="00037AE7" w:rsidP="00037AE7"/>
    <w:p w14:paraId="71A5E40E" w14:textId="77777777" w:rsidR="00037AE7" w:rsidRDefault="00037AE7" w:rsidP="00037AE7"/>
    <w:p w14:paraId="042AD29E" w14:textId="77777777" w:rsidR="00037AE7" w:rsidRDefault="00037AE7" w:rsidP="00037AE7">
      <w:pPr>
        <w:jc w:val="center"/>
        <w:rPr>
          <w:sz w:val="24"/>
          <w:szCs w:val="24"/>
        </w:rPr>
      </w:pPr>
    </w:p>
    <w:p w14:paraId="79DEAFAB" w14:textId="77777777" w:rsidR="00037AE7" w:rsidRDefault="00037AE7" w:rsidP="00037AE7"/>
    <w:p w14:paraId="6F061CC4" w14:textId="77777777" w:rsidR="00037AE7" w:rsidRPr="00D12025" w:rsidRDefault="00037AE7" w:rsidP="00037AE7">
      <w:r w:rsidRPr="00CC0624">
        <w:rPr>
          <w:b/>
          <w:bCs/>
        </w:rPr>
        <w:t>Figure S1</w:t>
      </w:r>
      <w:r w:rsidRPr="00D12025">
        <w:t xml:space="preserve">: The distribution of fluoroquinolone-resistance genes </w:t>
      </w:r>
      <w:r w:rsidRPr="00D12025">
        <w:rPr>
          <w:i/>
          <w:iCs/>
        </w:rPr>
        <w:t>(</w:t>
      </w:r>
      <w:proofErr w:type="spellStart"/>
      <w:r w:rsidRPr="00D12025">
        <w:rPr>
          <w:i/>
          <w:iCs/>
        </w:rPr>
        <w:t>bex</w:t>
      </w:r>
      <w:r w:rsidRPr="00D12025">
        <w:t>A</w:t>
      </w:r>
      <w:proofErr w:type="spellEnd"/>
      <w:r w:rsidRPr="00D12025">
        <w:rPr>
          <w:i/>
          <w:iCs/>
        </w:rPr>
        <w:t xml:space="preserve">, </w:t>
      </w:r>
      <w:proofErr w:type="spellStart"/>
      <w:r w:rsidRPr="00D12025">
        <w:rPr>
          <w:i/>
          <w:iCs/>
        </w:rPr>
        <w:t>qnr</w:t>
      </w:r>
      <w:r w:rsidRPr="00D12025">
        <w:t>B</w:t>
      </w:r>
      <w:proofErr w:type="spellEnd"/>
      <w:r w:rsidRPr="00D12025">
        <w:rPr>
          <w:i/>
          <w:iCs/>
        </w:rPr>
        <w:t xml:space="preserve">, </w:t>
      </w:r>
      <w:proofErr w:type="spellStart"/>
      <w:r w:rsidRPr="00D12025">
        <w:rPr>
          <w:i/>
          <w:iCs/>
        </w:rPr>
        <w:t>qnr</w:t>
      </w:r>
      <w:r w:rsidRPr="00D12025">
        <w:t>S</w:t>
      </w:r>
      <w:proofErr w:type="spellEnd"/>
      <w:r w:rsidRPr="00D12025">
        <w:rPr>
          <w:i/>
          <w:iCs/>
        </w:rPr>
        <w:t xml:space="preserve">) </w:t>
      </w:r>
      <w:r w:rsidRPr="00D12025">
        <w:t xml:space="preserve">found in </w:t>
      </w:r>
      <w:r w:rsidRPr="00D12025">
        <w:rPr>
          <w:i/>
          <w:iCs/>
        </w:rPr>
        <w:t xml:space="preserve">Bacteroides </w:t>
      </w:r>
      <w:r w:rsidRPr="00D12025">
        <w:t>strains in Vietnam and Japan based on levofloxacin and ciprofloxacin MIC values.</w:t>
      </w:r>
    </w:p>
    <w:p w14:paraId="588A8FE6" w14:textId="77777777" w:rsidR="00037AE7" w:rsidRPr="00D12025" w:rsidRDefault="00037AE7" w:rsidP="00037AE7">
      <w:r w:rsidRPr="00D12025">
        <w:t>MIC, minimum inhibitory concentration; VN, Vietnam; JP, Japan</w:t>
      </w:r>
    </w:p>
    <w:p w14:paraId="56BF5EC4" w14:textId="77777777" w:rsidR="00037AE7" w:rsidRDefault="00037AE7" w:rsidP="00037AE7"/>
    <w:p w14:paraId="4A1251F2" w14:textId="7F0C0FC9" w:rsidR="004A3580" w:rsidRPr="00E34951" w:rsidRDefault="004A3580">
      <w:pPr>
        <w:rPr>
          <w:rFonts w:ascii="Times New Roman" w:hAnsi="Times New Roman" w:cs="Times New Roman"/>
        </w:rPr>
      </w:pPr>
    </w:p>
    <w:sectPr w:rsidR="004A3580" w:rsidRPr="00E34951" w:rsidSect="00170E6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dvPTimes">
    <w:altName w:val="Times New Roman"/>
    <w:panose1 w:val="00000000000000000000"/>
    <w:charset w:val="00"/>
    <w:family w:val="roman"/>
    <w:notTrueType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31871"/>
    <w:multiLevelType w:val="multilevel"/>
    <w:tmpl w:val="CF1E3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rY0NTYysrA0sTBT0lEKTi0uzszPAykwtKgFAIJonM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etz2axasvpvemewedt5fvw9595rpw2ezav5&quot;&gt;ThaiBinh2017&lt;record-ids&gt;&lt;item&gt;1&lt;/item&gt;&lt;item&gt;2&lt;/item&gt;&lt;item&gt;3&lt;/item&gt;&lt;item&gt;4&lt;/item&gt;&lt;item&gt;5&lt;/item&gt;&lt;item&gt;6&lt;/item&gt;&lt;item&gt;11&lt;/item&gt;&lt;item&gt;13&lt;/item&gt;&lt;item&gt;14&lt;/item&gt;&lt;item&gt;15&lt;/item&gt;&lt;item&gt;16&lt;/item&gt;&lt;item&gt;66&lt;/item&gt;&lt;item&gt;69&lt;/item&gt;&lt;item&gt;70&lt;/item&gt;&lt;item&gt;71&lt;/item&gt;&lt;/record-ids&gt;&lt;/item&gt;&lt;/Libraries&gt;"/>
  </w:docVars>
  <w:rsids>
    <w:rsidRoot w:val="004A0113"/>
    <w:rsid w:val="0002611F"/>
    <w:rsid w:val="00037AE7"/>
    <w:rsid w:val="00076714"/>
    <w:rsid w:val="001435D4"/>
    <w:rsid w:val="00146130"/>
    <w:rsid w:val="00170E66"/>
    <w:rsid w:val="0017202B"/>
    <w:rsid w:val="001E4455"/>
    <w:rsid w:val="00200B9C"/>
    <w:rsid w:val="0023237E"/>
    <w:rsid w:val="0025214A"/>
    <w:rsid w:val="002F3572"/>
    <w:rsid w:val="0031406A"/>
    <w:rsid w:val="00336233"/>
    <w:rsid w:val="0033742C"/>
    <w:rsid w:val="003753C6"/>
    <w:rsid w:val="003B1E19"/>
    <w:rsid w:val="003F16E7"/>
    <w:rsid w:val="00492F0D"/>
    <w:rsid w:val="004A0113"/>
    <w:rsid w:val="004A3580"/>
    <w:rsid w:val="004D09D7"/>
    <w:rsid w:val="00616754"/>
    <w:rsid w:val="0070482C"/>
    <w:rsid w:val="00807929"/>
    <w:rsid w:val="00832436"/>
    <w:rsid w:val="008734BC"/>
    <w:rsid w:val="0087705A"/>
    <w:rsid w:val="00887AB7"/>
    <w:rsid w:val="008A37A1"/>
    <w:rsid w:val="008B5749"/>
    <w:rsid w:val="008C18CA"/>
    <w:rsid w:val="008F42BB"/>
    <w:rsid w:val="00A20F0B"/>
    <w:rsid w:val="00A31A49"/>
    <w:rsid w:val="00A94101"/>
    <w:rsid w:val="00AD7E67"/>
    <w:rsid w:val="00B06A90"/>
    <w:rsid w:val="00B20FE0"/>
    <w:rsid w:val="00C83755"/>
    <w:rsid w:val="00C94128"/>
    <w:rsid w:val="00CF3BAD"/>
    <w:rsid w:val="00D51A77"/>
    <w:rsid w:val="00DE42C1"/>
    <w:rsid w:val="00DF2FA5"/>
    <w:rsid w:val="00E34951"/>
    <w:rsid w:val="00E45604"/>
    <w:rsid w:val="00E8628B"/>
    <w:rsid w:val="00E95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6CF0B5A"/>
  <w15:chartTrackingRefBased/>
  <w15:docId w15:val="{645AE08F-BAF4-49D4-A4C1-40EDF07F7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113"/>
    <w:pPr>
      <w:widowControl w:val="0"/>
      <w:spacing w:after="0" w:line="240" w:lineRule="auto"/>
      <w:jc w:val="both"/>
    </w:pPr>
    <w:rPr>
      <w:kern w:val="2"/>
      <w:sz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0113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A0113"/>
    <w:rPr>
      <w:rFonts w:ascii="AdvPTimes" w:hAnsi="AdvPTimes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4A0113"/>
    <w:pPr>
      <w:ind w:leftChars="400" w:left="840"/>
    </w:pPr>
  </w:style>
  <w:style w:type="character" w:customStyle="1" w:styleId="EndNoteBibliographyChar">
    <w:name w:val="EndNote Bibliography Char"/>
    <w:basedOn w:val="DefaultParagraphFont"/>
    <w:link w:val="EndNoteBibliography"/>
    <w:locked/>
    <w:rsid w:val="00832436"/>
    <w:rPr>
      <w:rFonts w:ascii="Century" w:hAnsi="Century"/>
      <w:noProof/>
      <w:sz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832436"/>
    <w:rPr>
      <w:rFonts w:ascii="Century" w:hAnsi="Century"/>
      <w:noProof/>
      <w:kern w:val="0"/>
      <w:sz w:val="20"/>
    </w:rPr>
  </w:style>
  <w:style w:type="paragraph" w:customStyle="1" w:styleId="EndNoteBibliographyTitle">
    <w:name w:val="EndNote Bibliography Title"/>
    <w:basedOn w:val="Normal"/>
    <w:link w:val="EndNoteBibliographyTitleChar"/>
    <w:rsid w:val="00832436"/>
    <w:pPr>
      <w:jc w:val="center"/>
    </w:pPr>
    <w:rPr>
      <w:rFonts w:ascii="Century" w:hAnsi="Century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32436"/>
    <w:rPr>
      <w:rFonts w:ascii="Century" w:hAnsi="Century"/>
      <w:noProof/>
      <w:kern w:val="2"/>
      <w:sz w:val="20"/>
      <w:lang w:val="en-GB"/>
    </w:rPr>
  </w:style>
  <w:style w:type="character" w:styleId="Hyperlink">
    <w:name w:val="Hyperlink"/>
    <w:basedOn w:val="DefaultParagraphFont"/>
    <w:uiPriority w:val="99"/>
    <w:unhideWhenUsed/>
    <w:rsid w:val="008324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2436"/>
    <w:rPr>
      <w:color w:val="605E5C"/>
      <w:shd w:val="clear" w:color="auto" w:fill="E1DFDD"/>
    </w:rPr>
  </w:style>
  <w:style w:type="character" w:customStyle="1" w:styleId="identifier">
    <w:name w:val="identifier"/>
    <w:basedOn w:val="DefaultParagraphFont"/>
    <w:rsid w:val="008B5749"/>
  </w:style>
  <w:style w:type="character" w:styleId="CommentReference">
    <w:name w:val="annotation reference"/>
    <w:basedOn w:val="DefaultParagraphFont"/>
    <w:uiPriority w:val="99"/>
    <w:semiHidden/>
    <w:unhideWhenUsed/>
    <w:rsid w:val="00887A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7A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7AB7"/>
    <w:rPr>
      <w:kern w:val="2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A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AB7"/>
    <w:rPr>
      <w:b/>
      <w:bCs/>
      <w:kern w:val="2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1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11F"/>
    <w:rPr>
      <w:rFonts w:ascii="Segoe UI" w:hAnsi="Segoe UI" w:cs="Segoe UI"/>
      <w:kern w:val="2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anh%20Vu\Dropbox\PhD\Manuscripts\TB&amp;GF\data%20processing\by%20antibiotic\Fluoroquinolon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anh%20Vu\Dropbox\PhD\Manuscripts\TB&amp;GF\data%20processing\by%20antibiotic\Fluoroquinolon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levofloxacin!$A$11</c:f>
              <c:strCache>
                <c:ptCount val="1"/>
                <c:pt idx="0">
                  <c:v>non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levofloxacin!$B$9:$Q$10</c:f>
              <c:multiLvlStrCache>
                <c:ptCount val="16"/>
                <c:lvl>
                  <c:pt idx="0">
                    <c:v>VN</c:v>
                  </c:pt>
                  <c:pt idx="1">
                    <c:v>JP</c:v>
                  </c:pt>
                  <c:pt idx="2">
                    <c:v>VN</c:v>
                  </c:pt>
                  <c:pt idx="3">
                    <c:v>JP</c:v>
                  </c:pt>
                  <c:pt idx="4">
                    <c:v>VN</c:v>
                  </c:pt>
                  <c:pt idx="5">
                    <c:v>JP</c:v>
                  </c:pt>
                  <c:pt idx="6">
                    <c:v>VN</c:v>
                  </c:pt>
                  <c:pt idx="7">
                    <c:v>JP</c:v>
                  </c:pt>
                  <c:pt idx="8">
                    <c:v>VN</c:v>
                  </c:pt>
                  <c:pt idx="9">
                    <c:v>JP</c:v>
                  </c:pt>
                  <c:pt idx="10">
                    <c:v>VN</c:v>
                  </c:pt>
                  <c:pt idx="11">
                    <c:v>JP</c:v>
                  </c:pt>
                  <c:pt idx="12">
                    <c:v>VN</c:v>
                  </c:pt>
                  <c:pt idx="13">
                    <c:v>JP</c:v>
                  </c:pt>
                  <c:pt idx="14">
                    <c:v>VN</c:v>
                  </c:pt>
                  <c:pt idx="15">
                    <c:v>JP</c:v>
                  </c:pt>
                </c:lvl>
                <c:lvl>
                  <c:pt idx="0">
                    <c:v>0.5</c:v>
                  </c:pt>
                  <c:pt idx="2">
                    <c:v>1</c:v>
                  </c:pt>
                  <c:pt idx="4">
                    <c:v>2</c:v>
                  </c:pt>
                  <c:pt idx="6">
                    <c:v>4</c:v>
                  </c:pt>
                  <c:pt idx="8">
                    <c:v>8</c:v>
                  </c:pt>
                  <c:pt idx="10">
                    <c:v>16</c:v>
                  </c:pt>
                  <c:pt idx="12">
                    <c:v>32</c:v>
                  </c:pt>
                  <c:pt idx="14">
                    <c:v>64</c:v>
                  </c:pt>
                </c:lvl>
              </c:multiLvlStrCache>
            </c:multiLvlStrRef>
          </c:cat>
          <c:val>
            <c:numRef>
              <c:f>levofloxacin!$B$11:$Q$11</c:f>
              <c:numCache>
                <c:formatCode>General</c:formatCode>
                <c:ptCount val="16"/>
                <c:pt idx="0">
                  <c:v>2</c:v>
                </c:pt>
                <c:pt idx="1">
                  <c:v>2</c:v>
                </c:pt>
                <c:pt idx="2">
                  <c:v>16</c:v>
                </c:pt>
                <c:pt idx="3">
                  <c:v>17</c:v>
                </c:pt>
                <c:pt idx="4">
                  <c:v>12</c:v>
                </c:pt>
                <c:pt idx="5">
                  <c:v>13</c:v>
                </c:pt>
                <c:pt idx="6">
                  <c:v>10</c:v>
                </c:pt>
                <c:pt idx="7">
                  <c:v>5</c:v>
                </c:pt>
                <c:pt idx="8">
                  <c:v>8</c:v>
                </c:pt>
                <c:pt idx="9">
                  <c:v>17</c:v>
                </c:pt>
                <c:pt idx="10">
                  <c:v>1</c:v>
                </c:pt>
                <c:pt idx="11">
                  <c:v>3</c:v>
                </c:pt>
                <c:pt idx="12">
                  <c:v>6</c:v>
                </c:pt>
                <c:pt idx="13">
                  <c:v>1</c:v>
                </c:pt>
                <c:pt idx="14">
                  <c:v>2</c:v>
                </c:pt>
                <c:pt idx="15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B26-4877-8C4B-A5C024F02D70}"/>
            </c:ext>
          </c:extLst>
        </c:ser>
        <c:ser>
          <c:idx val="1"/>
          <c:order val="1"/>
          <c:tx>
            <c:strRef>
              <c:f>levofloxacin!$A$12</c:f>
              <c:strCache>
                <c:ptCount val="1"/>
                <c:pt idx="0">
                  <c:v>bex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multiLvlStrRef>
              <c:f>levofloxacin!$B$9:$Q$10</c:f>
              <c:multiLvlStrCache>
                <c:ptCount val="16"/>
                <c:lvl>
                  <c:pt idx="0">
                    <c:v>VN</c:v>
                  </c:pt>
                  <c:pt idx="1">
                    <c:v>JP</c:v>
                  </c:pt>
                  <c:pt idx="2">
                    <c:v>VN</c:v>
                  </c:pt>
                  <c:pt idx="3">
                    <c:v>JP</c:v>
                  </c:pt>
                  <c:pt idx="4">
                    <c:v>VN</c:v>
                  </c:pt>
                  <c:pt idx="5">
                    <c:v>JP</c:v>
                  </c:pt>
                  <c:pt idx="6">
                    <c:v>VN</c:v>
                  </c:pt>
                  <c:pt idx="7">
                    <c:v>JP</c:v>
                  </c:pt>
                  <c:pt idx="8">
                    <c:v>VN</c:v>
                  </c:pt>
                  <c:pt idx="9">
                    <c:v>JP</c:v>
                  </c:pt>
                  <c:pt idx="10">
                    <c:v>VN</c:v>
                  </c:pt>
                  <c:pt idx="11">
                    <c:v>JP</c:v>
                  </c:pt>
                  <c:pt idx="12">
                    <c:v>VN</c:v>
                  </c:pt>
                  <c:pt idx="13">
                    <c:v>JP</c:v>
                  </c:pt>
                  <c:pt idx="14">
                    <c:v>VN</c:v>
                  </c:pt>
                  <c:pt idx="15">
                    <c:v>JP</c:v>
                  </c:pt>
                </c:lvl>
                <c:lvl>
                  <c:pt idx="0">
                    <c:v>0.5</c:v>
                  </c:pt>
                  <c:pt idx="2">
                    <c:v>1</c:v>
                  </c:pt>
                  <c:pt idx="4">
                    <c:v>2</c:v>
                  </c:pt>
                  <c:pt idx="6">
                    <c:v>4</c:v>
                  </c:pt>
                  <c:pt idx="8">
                    <c:v>8</c:v>
                  </c:pt>
                  <c:pt idx="10">
                    <c:v>16</c:v>
                  </c:pt>
                  <c:pt idx="12">
                    <c:v>32</c:v>
                  </c:pt>
                  <c:pt idx="14">
                    <c:v>64</c:v>
                  </c:pt>
                </c:lvl>
              </c:multiLvlStrCache>
            </c:multiLvlStrRef>
          </c:cat>
          <c:val>
            <c:numRef>
              <c:f>levofloxacin!$B$12:$Q$12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</c:v>
                </c:pt>
                <c:pt idx="6">
                  <c:v>8</c:v>
                </c:pt>
                <c:pt idx="7">
                  <c:v>3</c:v>
                </c:pt>
                <c:pt idx="8">
                  <c:v>5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B26-4877-8C4B-A5C024F02D70}"/>
            </c:ext>
          </c:extLst>
        </c:ser>
        <c:ser>
          <c:idx val="2"/>
          <c:order val="2"/>
          <c:tx>
            <c:strRef>
              <c:f>levofloxacin!$A$13</c:f>
              <c:strCache>
                <c:ptCount val="1"/>
                <c:pt idx="0">
                  <c:v>qnrB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multiLvlStrRef>
              <c:f>levofloxacin!$B$9:$Q$10</c:f>
              <c:multiLvlStrCache>
                <c:ptCount val="16"/>
                <c:lvl>
                  <c:pt idx="0">
                    <c:v>VN</c:v>
                  </c:pt>
                  <c:pt idx="1">
                    <c:v>JP</c:v>
                  </c:pt>
                  <c:pt idx="2">
                    <c:v>VN</c:v>
                  </c:pt>
                  <c:pt idx="3">
                    <c:v>JP</c:v>
                  </c:pt>
                  <c:pt idx="4">
                    <c:v>VN</c:v>
                  </c:pt>
                  <c:pt idx="5">
                    <c:v>JP</c:v>
                  </c:pt>
                  <c:pt idx="6">
                    <c:v>VN</c:v>
                  </c:pt>
                  <c:pt idx="7">
                    <c:v>JP</c:v>
                  </c:pt>
                  <c:pt idx="8">
                    <c:v>VN</c:v>
                  </c:pt>
                  <c:pt idx="9">
                    <c:v>JP</c:v>
                  </c:pt>
                  <c:pt idx="10">
                    <c:v>VN</c:v>
                  </c:pt>
                  <c:pt idx="11">
                    <c:v>JP</c:v>
                  </c:pt>
                  <c:pt idx="12">
                    <c:v>VN</c:v>
                  </c:pt>
                  <c:pt idx="13">
                    <c:v>JP</c:v>
                  </c:pt>
                  <c:pt idx="14">
                    <c:v>VN</c:v>
                  </c:pt>
                  <c:pt idx="15">
                    <c:v>JP</c:v>
                  </c:pt>
                </c:lvl>
                <c:lvl>
                  <c:pt idx="0">
                    <c:v>0.5</c:v>
                  </c:pt>
                  <c:pt idx="2">
                    <c:v>1</c:v>
                  </c:pt>
                  <c:pt idx="4">
                    <c:v>2</c:v>
                  </c:pt>
                  <c:pt idx="6">
                    <c:v>4</c:v>
                  </c:pt>
                  <c:pt idx="8">
                    <c:v>8</c:v>
                  </c:pt>
                  <c:pt idx="10">
                    <c:v>16</c:v>
                  </c:pt>
                  <c:pt idx="12">
                    <c:v>32</c:v>
                  </c:pt>
                  <c:pt idx="14">
                    <c:v>64</c:v>
                  </c:pt>
                </c:lvl>
              </c:multiLvlStrCache>
            </c:multiLvlStrRef>
          </c:cat>
          <c:val>
            <c:numRef>
              <c:f>levofloxacin!$B$13:$Q$13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B26-4877-8C4B-A5C024F02D70}"/>
            </c:ext>
          </c:extLst>
        </c:ser>
        <c:ser>
          <c:idx val="3"/>
          <c:order val="3"/>
          <c:tx>
            <c:strRef>
              <c:f>levofloxacin!$A$14</c:f>
              <c:strCache>
                <c:ptCount val="1"/>
                <c:pt idx="0">
                  <c:v>qnr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multiLvlStrRef>
              <c:f>levofloxacin!$B$9:$Q$10</c:f>
              <c:multiLvlStrCache>
                <c:ptCount val="16"/>
                <c:lvl>
                  <c:pt idx="0">
                    <c:v>VN</c:v>
                  </c:pt>
                  <c:pt idx="1">
                    <c:v>JP</c:v>
                  </c:pt>
                  <c:pt idx="2">
                    <c:v>VN</c:v>
                  </c:pt>
                  <c:pt idx="3">
                    <c:v>JP</c:v>
                  </c:pt>
                  <c:pt idx="4">
                    <c:v>VN</c:v>
                  </c:pt>
                  <c:pt idx="5">
                    <c:v>JP</c:v>
                  </c:pt>
                  <c:pt idx="6">
                    <c:v>VN</c:v>
                  </c:pt>
                  <c:pt idx="7">
                    <c:v>JP</c:v>
                  </c:pt>
                  <c:pt idx="8">
                    <c:v>VN</c:v>
                  </c:pt>
                  <c:pt idx="9">
                    <c:v>JP</c:v>
                  </c:pt>
                  <c:pt idx="10">
                    <c:v>VN</c:v>
                  </c:pt>
                  <c:pt idx="11">
                    <c:v>JP</c:v>
                  </c:pt>
                  <c:pt idx="12">
                    <c:v>VN</c:v>
                  </c:pt>
                  <c:pt idx="13">
                    <c:v>JP</c:v>
                  </c:pt>
                  <c:pt idx="14">
                    <c:v>VN</c:v>
                  </c:pt>
                  <c:pt idx="15">
                    <c:v>JP</c:v>
                  </c:pt>
                </c:lvl>
                <c:lvl>
                  <c:pt idx="0">
                    <c:v>0.5</c:v>
                  </c:pt>
                  <c:pt idx="2">
                    <c:v>1</c:v>
                  </c:pt>
                  <c:pt idx="4">
                    <c:v>2</c:v>
                  </c:pt>
                  <c:pt idx="6">
                    <c:v>4</c:v>
                  </c:pt>
                  <c:pt idx="8">
                    <c:v>8</c:v>
                  </c:pt>
                  <c:pt idx="10">
                    <c:v>16</c:v>
                  </c:pt>
                  <c:pt idx="12">
                    <c:v>32</c:v>
                  </c:pt>
                  <c:pt idx="14">
                    <c:v>64</c:v>
                  </c:pt>
                </c:lvl>
              </c:multiLvlStrCache>
            </c:multiLvlStrRef>
          </c:cat>
          <c:val>
            <c:numRef>
              <c:f>levofloxacin!$B$14:$Q$14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2</c:v>
                </c:pt>
                <c:pt idx="3">
                  <c:v>0</c:v>
                </c:pt>
                <c:pt idx="4">
                  <c:v>2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1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B26-4877-8C4B-A5C024F02D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549176336"/>
        <c:axId val="549176752"/>
      </c:barChart>
      <c:catAx>
        <c:axId val="5491763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ja-JP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Levofloxacin MIC values in Vietnam and Japan</a:t>
                </a:r>
                <a:r>
                  <a:rPr lang="en-US" baseline="0"/>
                  <a:t> </a:t>
                </a:r>
                <a:r>
                  <a:rPr lang="en-US"/>
                  <a:t>(µg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ja-JP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176752"/>
        <c:crosses val="autoZero"/>
        <c:auto val="1"/>
        <c:lblAlgn val="ctr"/>
        <c:lblOffset val="100"/>
        <c:noMultiLvlLbl val="0"/>
      </c:catAx>
      <c:valAx>
        <c:axId val="549176752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ja-JP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ja-JP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1763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ja-JP"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3!$A$9</c:f>
              <c:strCache>
                <c:ptCount val="1"/>
                <c:pt idx="0">
                  <c:v>non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Sheet3!$B$7:$O$8</c:f>
              <c:multiLvlStrCache>
                <c:ptCount val="14"/>
                <c:lvl>
                  <c:pt idx="0">
                    <c:v>VN</c:v>
                  </c:pt>
                  <c:pt idx="1">
                    <c:v>JP</c:v>
                  </c:pt>
                  <c:pt idx="2">
                    <c:v>VN</c:v>
                  </c:pt>
                  <c:pt idx="3">
                    <c:v>JP</c:v>
                  </c:pt>
                  <c:pt idx="4">
                    <c:v>VN</c:v>
                  </c:pt>
                  <c:pt idx="5">
                    <c:v>JP</c:v>
                  </c:pt>
                  <c:pt idx="6">
                    <c:v>VN</c:v>
                  </c:pt>
                  <c:pt idx="7">
                    <c:v>JP</c:v>
                  </c:pt>
                  <c:pt idx="8">
                    <c:v>VN</c:v>
                  </c:pt>
                  <c:pt idx="9">
                    <c:v>JP</c:v>
                  </c:pt>
                  <c:pt idx="10">
                    <c:v>VN</c:v>
                  </c:pt>
                  <c:pt idx="11">
                    <c:v>JP</c:v>
                  </c:pt>
                  <c:pt idx="12">
                    <c:v>VN</c:v>
                  </c:pt>
                  <c:pt idx="13">
                    <c:v>JP</c:v>
                  </c:pt>
                </c:lvl>
                <c:lvl>
                  <c:pt idx="0">
                    <c:v>4</c:v>
                  </c:pt>
                  <c:pt idx="2">
                    <c:v>8</c:v>
                  </c:pt>
                  <c:pt idx="4">
                    <c:v>16</c:v>
                  </c:pt>
                  <c:pt idx="6">
                    <c:v>32</c:v>
                  </c:pt>
                  <c:pt idx="8">
                    <c:v>64</c:v>
                  </c:pt>
                  <c:pt idx="10">
                    <c:v>128</c:v>
                  </c:pt>
                  <c:pt idx="12">
                    <c:v>&gt;128</c:v>
                  </c:pt>
                </c:lvl>
              </c:multiLvlStrCache>
            </c:multiLvlStrRef>
          </c:cat>
          <c:val>
            <c:numRef>
              <c:f>Sheet3!$B$9:$O$9</c:f>
              <c:numCache>
                <c:formatCode>General</c:formatCode>
                <c:ptCount val="14"/>
                <c:pt idx="0">
                  <c:v>18</c:v>
                </c:pt>
                <c:pt idx="1">
                  <c:v>14</c:v>
                </c:pt>
                <c:pt idx="2">
                  <c:v>9</c:v>
                </c:pt>
                <c:pt idx="3">
                  <c:v>15</c:v>
                </c:pt>
                <c:pt idx="4">
                  <c:v>14</c:v>
                </c:pt>
                <c:pt idx="5">
                  <c:v>14</c:v>
                </c:pt>
                <c:pt idx="6">
                  <c:v>6</c:v>
                </c:pt>
                <c:pt idx="7">
                  <c:v>5</c:v>
                </c:pt>
                <c:pt idx="8">
                  <c:v>9</c:v>
                </c:pt>
                <c:pt idx="9">
                  <c:v>7</c:v>
                </c:pt>
                <c:pt idx="10">
                  <c:v>1</c:v>
                </c:pt>
                <c:pt idx="11">
                  <c:v>8</c:v>
                </c:pt>
                <c:pt idx="12">
                  <c:v>0</c:v>
                </c:pt>
                <c:pt idx="13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6FE-4247-BFCC-9BC1D0F4D4EF}"/>
            </c:ext>
          </c:extLst>
        </c:ser>
        <c:ser>
          <c:idx val="1"/>
          <c:order val="1"/>
          <c:tx>
            <c:strRef>
              <c:f>Sheet3!$A$10</c:f>
              <c:strCache>
                <c:ptCount val="1"/>
                <c:pt idx="0">
                  <c:v>bex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multiLvlStrRef>
              <c:f>Sheet3!$B$7:$O$8</c:f>
              <c:multiLvlStrCache>
                <c:ptCount val="14"/>
                <c:lvl>
                  <c:pt idx="0">
                    <c:v>VN</c:v>
                  </c:pt>
                  <c:pt idx="1">
                    <c:v>JP</c:v>
                  </c:pt>
                  <c:pt idx="2">
                    <c:v>VN</c:v>
                  </c:pt>
                  <c:pt idx="3">
                    <c:v>JP</c:v>
                  </c:pt>
                  <c:pt idx="4">
                    <c:v>VN</c:v>
                  </c:pt>
                  <c:pt idx="5">
                    <c:v>JP</c:v>
                  </c:pt>
                  <c:pt idx="6">
                    <c:v>VN</c:v>
                  </c:pt>
                  <c:pt idx="7">
                    <c:v>JP</c:v>
                  </c:pt>
                  <c:pt idx="8">
                    <c:v>VN</c:v>
                  </c:pt>
                  <c:pt idx="9">
                    <c:v>JP</c:v>
                  </c:pt>
                  <c:pt idx="10">
                    <c:v>VN</c:v>
                  </c:pt>
                  <c:pt idx="11">
                    <c:v>JP</c:v>
                  </c:pt>
                  <c:pt idx="12">
                    <c:v>VN</c:v>
                  </c:pt>
                  <c:pt idx="13">
                    <c:v>JP</c:v>
                  </c:pt>
                </c:lvl>
                <c:lvl>
                  <c:pt idx="0">
                    <c:v>4</c:v>
                  </c:pt>
                  <c:pt idx="2">
                    <c:v>8</c:v>
                  </c:pt>
                  <c:pt idx="4">
                    <c:v>16</c:v>
                  </c:pt>
                  <c:pt idx="6">
                    <c:v>32</c:v>
                  </c:pt>
                  <c:pt idx="8">
                    <c:v>64</c:v>
                  </c:pt>
                  <c:pt idx="10">
                    <c:v>128</c:v>
                  </c:pt>
                  <c:pt idx="12">
                    <c:v>&gt;128</c:v>
                  </c:pt>
                </c:lvl>
              </c:multiLvlStrCache>
            </c:multiLvlStrRef>
          </c:cat>
          <c:val>
            <c:numRef>
              <c:f>Sheet3!$B$10:$O$10</c:f>
              <c:numCache>
                <c:formatCode>General</c:formatCode>
                <c:ptCount val="14"/>
                <c:pt idx="0">
                  <c:v>0</c:v>
                </c:pt>
                <c:pt idx="1">
                  <c:v>0</c:v>
                </c:pt>
                <c:pt idx="2">
                  <c:v>2</c:v>
                </c:pt>
                <c:pt idx="3">
                  <c:v>0</c:v>
                </c:pt>
                <c:pt idx="4">
                  <c:v>9</c:v>
                </c:pt>
                <c:pt idx="5">
                  <c:v>0</c:v>
                </c:pt>
                <c:pt idx="6">
                  <c:v>1</c:v>
                </c:pt>
                <c:pt idx="7">
                  <c:v>4</c:v>
                </c:pt>
                <c:pt idx="8">
                  <c:v>1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6FE-4247-BFCC-9BC1D0F4D4EF}"/>
            </c:ext>
          </c:extLst>
        </c:ser>
        <c:ser>
          <c:idx val="2"/>
          <c:order val="2"/>
          <c:tx>
            <c:strRef>
              <c:f>Sheet3!$A$11</c:f>
              <c:strCache>
                <c:ptCount val="1"/>
                <c:pt idx="0">
                  <c:v>qnrB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multiLvlStrRef>
              <c:f>Sheet3!$B$7:$O$8</c:f>
              <c:multiLvlStrCache>
                <c:ptCount val="14"/>
                <c:lvl>
                  <c:pt idx="0">
                    <c:v>VN</c:v>
                  </c:pt>
                  <c:pt idx="1">
                    <c:v>JP</c:v>
                  </c:pt>
                  <c:pt idx="2">
                    <c:v>VN</c:v>
                  </c:pt>
                  <c:pt idx="3">
                    <c:v>JP</c:v>
                  </c:pt>
                  <c:pt idx="4">
                    <c:v>VN</c:v>
                  </c:pt>
                  <c:pt idx="5">
                    <c:v>JP</c:v>
                  </c:pt>
                  <c:pt idx="6">
                    <c:v>VN</c:v>
                  </c:pt>
                  <c:pt idx="7">
                    <c:v>JP</c:v>
                  </c:pt>
                  <c:pt idx="8">
                    <c:v>VN</c:v>
                  </c:pt>
                  <c:pt idx="9">
                    <c:v>JP</c:v>
                  </c:pt>
                  <c:pt idx="10">
                    <c:v>VN</c:v>
                  </c:pt>
                  <c:pt idx="11">
                    <c:v>JP</c:v>
                  </c:pt>
                  <c:pt idx="12">
                    <c:v>VN</c:v>
                  </c:pt>
                  <c:pt idx="13">
                    <c:v>JP</c:v>
                  </c:pt>
                </c:lvl>
                <c:lvl>
                  <c:pt idx="0">
                    <c:v>4</c:v>
                  </c:pt>
                  <c:pt idx="2">
                    <c:v>8</c:v>
                  </c:pt>
                  <c:pt idx="4">
                    <c:v>16</c:v>
                  </c:pt>
                  <c:pt idx="6">
                    <c:v>32</c:v>
                  </c:pt>
                  <c:pt idx="8">
                    <c:v>64</c:v>
                  </c:pt>
                  <c:pt idx="10">
                    <c:v>128</c:v>
                  </c:pt>
                  <c:pt idx="12">
                    <c:v>&gt;128</c:v>
                  </c:pt>
                </c:lvl>
              </c:multiLvlStrCache>
            </c:multiLvlStrRef>
          </c:cat>
          <c:val>
            <c:numRef>
              <c:f>Sheet3!$B$11:$O$11</c:f>
              <c:numCache>
                <c:formatCode>General</c:formatCode>
                <c:ptCount val="1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6FE-4247-BFCC-9BC1D0F4D4EF}"/>
            </c:ext>
          </c:extLst>
        </c:ser>
        <c:ser>
          <c:idx val="3"/>
          <c:order val="3"/>
          <c:tx>
            <c:strRef>
              <c:f>Sheet3!$A$12</c:f>
              <c:strCache>
                <c:ptCount val="1"/>
                <c:pt idx="0">
                  <c:v>qnr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multiLvlStrRef>
              <c:f>Sheet3!$B$7:$O$8</c:f>
              <c:multiLvlStrCache>
                <c:ptCount val="14"/>
                <c:lvl>
                  <c:pt idx="0">
                    <c:v>VN</c:v>
                  </c:pt>
                  <c:pt idx="1">
                    <c:v>JP</c:v>
                  </c:pt>
                  <c:pt idx="2">
                    <c:v>VN</c:v>
                  </c:pt>
                  <c:pt idx="3">
                    <c:v>JP</c:v>
                  </c:pt>
                  <c:pt idx="4">
                    <c:v>VN</c:v>
                  </c:pt>
                  <c:pt idx="5">
                    <c:v>JP</c:v>
                  </c:pt>
                  <c:pt idx="6">
                    <c:v>VN</c:v>
                  </c:pt>
                  <c:pt idx="7">
                    <c:v>JP</c:v>
                  </c:pt>
                  <c:pt idx="8">
                    <c:v>VN</c:v>
                  </c:pt>
                  <c:pt idx="9">
                    <c:v>JP</c:v>
                  </c:pt>
                  <c:pt idx="10">
                    <c:v>VN</c:v>
                  </c:pt>
                  <c:pt idx="11">
                    <c:v>JP</c:v>
                  </c:pt>
                  <c:pt idx="12">
                    <c:v>VN</c:v>
                  </c:pt>
                  <c:pt idx="13">
                    <c:v>JP</c:v>
                  </c:pt>
                </c:lvl>
                <c:lvl>
                  <c:pt idx="0">
                    <c:v>4</c:v>
                  </c:pt>
                  <c:pt idx="2">
                    <c:v>8</c:v>
                  </c:pt>
                  <c:pt idx="4">
                    <c:v>16</c:v>
                  </c:pt>
                  <c:pt idx="6">
                    <c:v>32</c:v>
                  </c:pt>
                  <c:pt idx="8">
                    <c:v>64</c:v>
                  </c:pt>
                  <c:pt idx="10">
                    <c:v>128</c:v>
                  </c:pt>
                  <c:pt idx="12">
                    <c:v>&gt;128</c:v>
                  </c:pt>
                </c:lvl>
              </c:multiLvlStrCache>
            </c:multiLvlStrRef>
          </c:cat>
          <c:val>
            <c:numRef>
              <c:f>Sheet3!$B$12:$O$12</c:f>
              <c:numCache>
                <c:formatCode>General</c:formatCode>
                <c:ptCount val="14"/>
                <c:pt idx="0">
                  <c:v>3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6FE-4247-BFCC-9BC1D0F4D4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221630944"/>
        <c:axId val="221636768"/>
      </c:barChart>
      <c:catAx>
        <c:axId val="2216309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ja-JP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iprofloxacin MIC values in </a:t>
                </a:r>
                <a:r>
                  <a:rPr lang="en-US" sz="1000" b="0" i="0" u="none" strike="noStrike" baseline="0">
                    <a:effectLst/>
                  </a:rPr>
                  <a:t>Vietnam and Japan</a:t>
                </a:r>
                <a:r>
                  <a:rPr lang="en-US"/>
                  <a:t> (µg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ja-JP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1636768"/>
        <c:crosses val="autoZero"/>
        <c:auto val="1"/>
        <c:lblAlgn val="ctr"/>
        <c:lblOffset val="100"/>
        <c:noMultiLvlLbl val="0"/>
      </c:catAx>
      <c:valAx>
        <c:axId val="221636768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ja-JP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ja-JP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16309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ja-JP"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273</Words>
  <Characters>41461</Characters>
  <Application>Microsoft Office Word</Application>
  <DocSecurity>0</DocSecurity>
  <Lines>345</Lines>
  <Paragraphs>9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u Hanh</dc:creator>
  <cp:lastModifiedBy>Lee, Boon</cp:lastModifiedBy>
  <cp:revision>2</cp:revision>
  <cp:lastPrinted>2021-06-08T09:01:00Z</cp:lastPrinted>
  <dcterms:created xsi:type="dcterms:W3CDTF">2021-12-06T23:46:00Z</dcterms:created>
  <dcterms:modified xsi:type="dcterms:W3CDTF">2021-12-06T23:46:00Z</dcterms:modified>
</cp:coreProperties>
</file>